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D0605" w14:textId="77777777" w:rsidR="00FB15B2" w:rsidRPr="00881DC2" w:rsidRDefault="00FB15B2" w:rsidP="00A03986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BD69FD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BD69FD">
        <w:rPr>
          <w:rFonts w:ascii="Times New Roman" w:eastAsia="Times New Roman" w:hAnsi="Times New Roman" w:cs="Times New Roman" w:hint="eastAsia"/>
          <w:sz w:val="24"/>
          <w:szCs w:val="24"/>
        </w:rPr>
        <w:t>5)</w:t>
      </w:r>
      <w:r w:rsidRPr="00BD69FD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BD69FD">
        <w:rPr>
          <w:rFonts w:ascii="Times New Roman" w:eastAsia="Times New Roman" w:hAnsi="Times New Roman" w:cs="Times New Roman" w:hint="eastAsia"/>
          <w:sz w:val="24"/>
          <w:szCs w:val="24"/>
        </w:rPr>
        <w:t>Ssl</w:t>
      </w:r>
      <w:proofErr w:type="spellEnd"/>
      <w:r w:rsidRPr="00BD69F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proofErr w:type="spellStart"/>
      <w:r w:rsidRPr="00BD69FD">
        <w:rPr>
          <w:rFonts w:ascii="Times New Roman" w:eastAsia="Times New Roman" w:hAnsi="Times New Roman" w:cs="Times New Roman" w:hint="eastAsia"/>
          <w:sz w:val="24"/>
          <w:szCs w:val="24"/>
        </w:rPr>
        <w:t>SecureSocketsLayer</w:t>
      </w:r>
      <w:proofErr w:type="spellEnd"/>
      <w:r w:rsidRPr="00BD69FD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BD69FD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BD69FD">
        <w:rPr>
          <w:rFonts w:ascii="Times New Roman" w:eastAsia="Times New Roman" w:hAnsi="Times New Roman" w:cs="Times New Roman" w:hint="eastAsia"/>
          <w:sz w:val="24"/>
          <w:szCs w:val="24"/>
        </w:rPr>
        <w:t>EnableCors</w:t>
      </w:r>
      <w:proofErr w:type="spellEnd"/>
      <w:r w:rsidRPr="00BD69F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proofErr w:type="spellStart"/>
      <w:r w:rsidRPr="00BD69FD">
        <w:rPr>
          <w:rFonts w:ascii="Times New Roman" w:eastAsia="Times New Roman" w:hAnsi="Times New Roman" w:cs="Times New Roman" w:hint="eastAsia"/>
          <w:sz w:val="24"/>
          <w:szCs w:val="24"/>
        </w:rPr>
        <w:t>CrossOriginResourceSharing</w:t>
      </w:r>
      <w:proofErr w:type="spellEnd"/>
      <w:r w:rsidRPr="00BD69FD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BD69F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BD69FD">
        <w:rPr>
          <w:rFonts w:ascii="Times New Roman" w:eastAsia="Times New Roman" w:hAnsi="Times New Roman" w:cs="Times New Roman" w:hint="eastAsia"/>
          <w:sz w:val="24"/>
          <w:szCs w:val="24"/>
        </w:rPr>
        <w:t>Https</w:t>
      </w:r>
      <w:r w:rsidRPr="00BD69FD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BD69FD">
        <w:rPr>
          <w:rFonts w:ascii="Times New Roman" w:eastAsia="Times New Roman" w:hAnsi="Times New Roman" w:cs="Times New Roman" w:hint="eastAsia"/>
          <w:sz w:val="24"/>
          <w:szCs w:val="24"/>
        </w:rPr>
        <w:t>SelfSigned</w:t>
      </w:r>
      <w:proofErr w:type="spellEnd"/>
      <w:r w:rsidRPr="00BD69F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BD69FD">
        <w:rPr>
          <w:rFonts w:ascii="Times New Roman" w:eastAsia="Times New Roman" w:hAnsi="Times New Roman" w:cs="Times New Roman" w:hint="eastAsia"/>
          <w:sz w:val="24"/>
          <w:szCs w:val="24"/>
        </w:rPr>
        <w:t>Certificate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9D453C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Pr="009D453C">
        <w:rPr>
          <w:rFonts w:ascii="Times New Roman" w:eastAsia="Times New Roman" w:hAnsi="Times New Roman" w:cs="Times New Roman"/>
          <w:sz w:val="24"/>
          <w:szCs w:val="24"/>
        </w:rPr>
        <w:t xml:space="preserve">  4c5822ff-7111-4e25-a336-ef18d48d54bd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(T5)</w:t>
      </w:r>
      <w:r w:rsidRPr="00881DC2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Ssl</w:t>
      </w:r>
      <w:proofErr w:type="spellEnd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proofErr w:type="spellStart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SecureSocketsLayer</w:t>
      </w:r>
      <w:proofErr w:type="spellEnd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81DC2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EnableCors</w:t>
      </w:r>
      <w:proofErr w:type="spellEnd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proofErr w:type="spellStart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CrossOriginResourceSharing</w:t>
      </w:r>
      <w:proofErr w:type="spellEnd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81DC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Https</w:t>
      </w:r>
      <w:r w:rsidRPr="00881DC2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SelfSigned</w:t>
      </w:r>
      <w:proofErr w:type="spellEnd"/>
      <w:r w:rsidRPr="00881DC2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Certificate</w:t>
      </w:r>
    </w:p>
    <w:p w14:paraId="2CDCE195" w14:textId="77777777" w:rsidR="00FB15B2" w:rsidRPr="00881DC2" w:rsidRDefault="00FB15B2" w:rsidP="00A03986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(T5-</w:t>
      </w:r>
      <w:proofErr w:type="gramStart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1)</w:t>
      </w:r>
      <w:r w:rsidRPr="00881DC2">
        <w:rPr>
          <w:rFonts w:ascii="新細明體" w:eastAsia="新細明體" w:hAnsi="新細明體" w:cs="新細明體" w:hint="eastAsia"/>
          <w:sz w:val="24"/>
          <w:szCs w:val="24"/>
        </w:rPr>
        <w:t>自動生成</w:t>
      </w:r>
      <w:proofErr w:type="spellStart"/>
      <w:proofErr w:type="gramEnd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ApiController</w:t>
      </w:r>
      <w:proofErr w:type="spellEnd"/>
    </w:p>
    <w:p w14:paraId="30C6DCF5" w14:textId="77777777" w:rsidR="00FB15B2" w:rsidRPr="00881DC2" w:rsidRDefault="00FB15B2" w:rsidP="00A03986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(T5-</w:t>
      </w:r>
      <w:proofErr w:type="gramStart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2)</w:t>
      </w:r>
      <w:r w:rsidRPr="00881DC2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Ssl</w:t>
      </w:r>
      <w:proofErr w:type="spellEnd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proofErr w:type="spellStart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SecureSocketsLayer</w:t>
      </w:r>
      <w:proofErr w:type="spellEnd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81DC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Https</w:t>
      </w:r>
      <w:r w:rsidRPr="00881DC2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SelfSigned</w:t>
      </w:r>
      <w:proofErr w:type="spellEnd"/>
      <w:r w:rsidRPr="00881DC2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Certificate</w:t>
      </w:r>
    </w:p>
    <w:p w14:paraId="581775F3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(T5-</w:t>
      </w:r>
      <w:proofErr w:type="gramStart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3)</w:t>
      </w:r>
      <w:r w:rsidRPr="00881DC2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EnableCors</w:t>
      </w:r>
      <w:proofErr w:type="spellEnd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proofErr w:type="spellStart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CrossOriginResourceSharing</w:t>
      </w:r>
      <w:proofErr w:type="spellEnd"/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81DC2">
        <w:rPr>
          <w:rFonts w:ascii="新細明體" w:eastAsia="新細明體" w:hAnsi="新細明體" w:cs="新細明體" w:hint="eastAsia"/>
          <w:sz w:val="24"/>
          <w:szCs w:val="24"/>
        </w:rPr>
        <w:t>把</w:t>
      </w:r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Http</w:t>
      </w:r>
      <w:r w:rsidRPr="00881DC2">
        <w:rPr>
          <w:rFonts w:ascii="新細明體" w:eastAsia="新細明體" w:hAnsi="新細明體" w:cs="新細明體" w:hint="eastAsia"/>
          <w:sz w:val="24"/>
          <w:szCs w:val="24"/>
        </w:rPr>
        <w:t>轉址到</w:t>
      </w:r>
      <w:r w:rsidRPr="00881DC2">
        <w:rPr>
          <w:rFonts w:ascii="Times New Roman" w:eastAsia="Times New Roman" w:hAnsi="Times New Roman" w:cs="Times New Roman" w:hint="eastAsia"/>
          <w:sz w:val="24"/>
          <w:szCs w:val="24"/>
        </w:rPr>
        <w:t>Https</w:t>
      </w:r>
      <w:r>
        <w:rPr>
          <w:rFonts w:ascii="新細明體" w:eastAsia="新細明體" w:hAnsi="新細明體" w:cs="新細明體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 DB</w:t>
      </w:r>
    </w:p>
    <w:p w14:paraId="1714C80B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>1.0. Some points</w:t>
      </w:r>
    </w:p>
    <w:p w14:paraId="134AFC88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3EC6992A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63EEBD18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8D91D94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 Solution</w:t>
      </w:r>
    </w:p>
    <w:p w14:paraId="1C50AB22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2.1. 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 Solution</w:t>
      </w:r>
    </w:p>
    <w:p w14:paraId="5DC1EE33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2.2. 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OnlineGame.Data</w:t>
      </w:r>
      <w:proofErr w:type="spellEnd"/>
    </w:p>
    <w:p w14:paraId="73DBF2DD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2.3. 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</w:p>
    <w:p w14:paraId="58010E68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B928B04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OnlineGame.Data</w:t>
      </w:r>
      <w:proofErr w:type="spellEnd"/>
    </w:p>
    <w:p w14:paraId="7FEBED1E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3.1. Install Entity Framework  </w:t>
      </w:r>
    </w:p>
    <w:p w14:paraId="18F4A1D8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>3.2. ADO.Net Entity Data Model - Entity Framework</w:t>
      </w:r>
    </w:p>
    <w:p w14:paraId="7BF19E60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F55D0F1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</w:p>
    <w:p w14:paraId="1A3DA85C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4.1. Install Entity Framework  </w:t>
      </w:r>
    </w:p>
    <w:p w14:paraId="4A70A02C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proofErr w:type="spellStart"/>
      <w:proofErr w:type="gramStart"/>
      <w:r w:rsidRPr="00FD27CE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 Add Connection String</w:t>
      </w:r>
    </w:p>
    <w:p w14:paraId="5DBD8E27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>4.3. Add Reference</w:t>
      </w:r>
    </w:p>
    <w:p w14:paraId="4C0343A9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>4.4. Controllers/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FD27CE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GamerController.cs</w:t>
      </w:r>
      <w:proofErr w:type="spellEnd"/>
    </w:p>
    <w:p w14:paraId="34478DE6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81B92C9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5. Enable SSL (Secure Sockets Layer) and </w:t>
      </w:r>
      <w:proofErr w:type="gramStart"/>
      <w:r w:rsidRPr="00FD27CE">
        <w:rPr>
          <w:rFonts w:ascii="Times New Roman" w:eastAsia="Times New Roman" w:hAnsi="Times New Roman" w:cs="Times New Roman"/>
          <w:sz w:val="24"/>
          <w:szCs w:val="24"/>
        </w:rPr>
        <w:t>Create</w:t>
      </w:r>
      <w:proofErr w:type="gramEnd"/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 self-signed certificate</w:t>
      </w:r>
    </w:p>
    <w:p w14:paraId="14DB07E2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5.1. 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 Enable SSL via Visual Studio 2017</w:t>
      </w:r>
    </w:p>
    <w:p w14:paraId="31CA1AEE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>5.2. Manually place the certificate issued by visual studio into the Trusted Root Certificates folder</w:t>
      </w:r>
    </w:p>
    <w:p w14:paraId="3177EE49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0FD277B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6. Enables </w:t>
      </w:r>
      <w:proofErr w:type="gramStart"/>
      <w:r w:rsidRPr="00FD27CE">
        <w:rPr>
          <w:rFonts w:ascii="Times New Roman" w:eastAsia="Times New Roman" w:hAnsi="Times New Roman" w:cs="Times New Roman"/>
          <w:sz w:val="24"/>
          <w:szCs w:val="24"/>
        </w:rPr>
        <w:t>CORS(</w:t>
      </w:r>
      <w:proofErr w:type="gramEnd"/>
      <w:r w:rsidRPr="00FD27CE">
        <w:rPr>
          <w:rFonts w:ascii="Times New Roman" w:eastAsia="Times New Roman" w:hAnsi="Times New Roman" w:cs="Times New Roman"/>
          <w:sz w:val="24"/>
          <w:szCs w:val="24"/>
        </w:rPr>
        <w:t>Cross Origin Resource Sharing) and HTTP Redirect to HTTPS</w:t>
      </w:r>
    </w:p>
    <w:p w14:paraId="6AE08607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6.1. Install 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WebApi</w:t>
      </w:r>
      <w:proofErr w:type="spellEnd"/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Cors</w:t>
      </w:r>
      <w:proofErr w:type="spellEnd"/>
    </w:p>
    <w:p w14:paraId="4282AD69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6.2. 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FD27CE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WebShared</w:t>
      </w:r>
      <w:proofErr w:type="spellEnd"/>
      <w:r w:rsidRPr="00FD27CE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HttpsAuthorizationFilterAttribute.cs</w:t>
      </w:r>
      <w:proofErr w:type="spellEnd"/>
    </w:p>
    <w:p w14:paraId="2A435A28" w14:textId="77777777" w:rsidR="00FB15B2" w:rsidRPr="00FD27CE" w:rsidRDefault="00FB15B2" w:rsidP="00A039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 xml:space="preserve">6.3. 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FD27CE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FD27CE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FD27CE">
        <w:rPr>
          <w:rFonts w:ascii="Times New Roman" w:eastAsia="Times New Roman" w:hAnsi="Times New Roman" w:cs="Times New Roman"/>
          <w:sz w:val="24"/>
          <w:szCs w:val="24"/>
        </w:rPr>
        <w:t>WebApiConfig.cs</w:t>
      </w:r>
      <w:proofErr w:type="spellEnd"/>
    </w:p>
    <w:p w14:paraId="74E66F2B" w14:textId="77777777" w:rsidR="00FB15B2" w:rsidRDefault="00FB15B2" w:rsidP="00A03986">
      <w:pPr>
        <w:spacing w:after="0" w:line="240" w:lineRule="auto"/>
      </w:pPr>
      <w:r w:rsidRPr="00FD27CE">
        <w:rPr>
          <w:rFonts w:ascii="Times New Roman" w:eastAsia="Times New Roman" w:hAnsi="Times New Roman" w:cs="Times New Roman"/>
          <w:sz w:val="24"/>
          <w:szCs w:val="24"/>
        </w:rPr>
        <w:t>6.4. Decrypt HTTPS traffic via Fiddler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5896D36" w14:textId="77777777" w:rsidR="00A03986" w:rsidRDefault="00A03986" w:rsidP="00A03986">
      <w:pPr>
        <w:spacing w:after="0"/>
      </w:pPr>
    </w:p>
    <w:p w14:paraId="042F6632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 xml:space="preserve">1.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DB</w:t>
      </w:r>
    </w:p>
    <w:p w14:paraId="29703AC5" w14:textId="77777777" w:rsidR="00A03986" w:rsidRDefault="00A03986" w:rsidP="00A03986">
      <w:pPr>
        <w:spacing w:after="0"/>
        <w:rPr>
          <w:sz w:val="27"/>
          <w:szCs w:val="27"/>
        </w:rPr>
      </w:pPr>
    </w:p>
    <w:p w14:paraId="518B70A8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0. Some points</w:t>
      </w:r>
    </w:p>
    <w:p w14:paraId="6D6DB5BE" w14:textId="77777777" w:rsidR="00A03986" w:rsidRDefault="00A03986" w:rsidP="00A03986">
      <w:pPr>
        <w:spacing w:after="0"/>
        <w:rPr>
          <w:sz w:val="27"/>
          <w:szCs w:val="27"/>
        </w:rPr>
      </w:pPr>
    </w:p>
    <w:p w14:paraId="24E23CA0" w14:textId="77777777" w:rsidR="00A03986" w:rsidRDefault="00A03986" w:rsidP="00A03986">
      <w:pPr>
        <w:spacing w:after="0"/>
        <w:rPr>
          <w:sz w:val="24"/>
          <w:szCs w:val="24"/>
        </w:rPr>
      </w:pPr>
      <w:r>
        <w:rPr>
          <w:shd w:val="clear" w:color="auto" w:fill="FFFAA5"/>
        </w:rPr>
        <w:t>Reference:</w:t>
      </w:r>
    </w:p>
    <w:p w14:paraId="163C90AE" w14:textId="77777777" w:rsidR="00A03986" w:rsidRDefault="00A03986" w:rsidP="00A03986">
      <w:pPr>
        <w:spacing w:after="0"/>
      </w:pPr>
      <w:proofErr w:type="gramStart"/>
      <w:r>
        <w:rPr>
          <w:shd w:val="clear" w:color="auto" w:fill="FFFAA5"/>
        </w:rPr>
        <w:t>保哥的</w:t>
      </w:r>
      <w:proofErr w:type="gramEnd"/>
      <w:r>
        <w:rPr>
          <w:shd w:val="clear" w:color="auto" w:fill="FFFAA5"/>
        </w:rPr>
        <w:t>Certificate</w:t>
      </w:r>
      <w:r>
        <w:rPr>
          <w:shd w:val="clear" w:color="auto" w:fill="FFFAA5"/>
        </w:rPr>
        <w:t>的觀念補</w:t>
      </w:r>
      <w:r>
        <w:rPr>
          <w:rFonts w:ascii="新細明體" w:eastAsia="新細明體" w:hAnsi="新細明體" w:cs="新細明體" w:hint="eastAsia"/>
          <w:shd w:val="clear" w:color="auto" w:fill="FFFAA5"/>
        </w:rPr>
        <w:t>充</w:t>
      </w:r>
    </w:p>
    <w:p w14:paraId="2C8732C9" w14:textId="77777777" w:rsidR="00A03986" w:rsidRDefault="00A03986" w:rsidP="00A03986">
      <w:pPr>
        <w:spacing w:after="0"/>
        <w:rPr>
          <w:sz w:val="27"/>
          <w:szCs w:val="27"/>
        </w:rPr>
      </w:pPr>
      <w:hyperlink r:id="rId9" w:history="1">
        <w:r>
          <w:rPr>
            <w:rStyle w:val="Hyperlink"/>
            <w:sz w:val="27"/>
            <w:szCs w:val="27"/>
            <w:shd w:val="clear" w:color="auto" w:fill="FFFAA5"/>
          </w:rPr>
          <w:t>https://blog.miniasp.com/post/2018/04/21/PKI-Digital-Certificate-Format-Convertion-Notes.aspx</w:t>
        </w:r>
      </w:hyperlink>
    </w:p>
    <w:p w14:paraId="59B41F1C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1.</w:t>
      </w:r>
    </w:p>
    <w:p w14:paraId="6E1A6A0F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Regular expression</w:t>
      </w:r>
    </w:p>
    <w:p w14:paraId="0663A914" w14:textId="77777777" w:rsidR="00A03986" w:rsidRDefault="00A03986" w:rsidP="00A03986">
      <w:pPr>
        <w:spacing w:after="0"/>
        <w:rPr>
          <w:sz w:val="27"/>
          <w:szCs w:val="27"/>
        </w:rPr>
      </w:pPr>
      <w:hyperlink r:id="rId10" w:history="1">
        <w:r>
          <w:rPr>
            <w:rStyle w:val="Hyperlink"/>
            <w:rFonts w:ascii="Tahoma" w:hAnsi="Tahoma" w:cs="Tahoma"/>
            <w:sz w:val="27"/>
            <w:szCs w:val="27"/>
          </w:rPr>
          <w:t>https://regexr.com/</w:t>
        </w:r>
      </w:hyperlink>
    </w:p>
    <w:p w14:paraId="385A1FD6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2.</w:t>
      </w:r>
    </w:p>
    <w:p w14:paraId="748417BA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alling Stored Procedure from Entity Framework 6 Code First</w:t>
      </w:r>
    </w:p>
    <w:p w14:paraId="0A8F2340" w14:textId="77777777" w:rsidR="00A03986" w:rsidRDefault="00A03986" w:rsidP="00A03986">
      <w:pPr>
        <w:spacing w:after="0"/>
        <w:rPr>
          <w:sz w:val="27"/>
          <w:szCs w:val="27"/>
        </w:rPr>
      </w:pPr>
      <w:hyperlink r:id="rId11" w:history="1">
        <w:r>
          <w:rPr>
            <w:rStyle w:val="Hyperlink"/>
            <w:rFonts w:ascii="Tahoma" w:hAnsi="Tahoma" w:cs="Tahoma"/>
            <w:sz w:val="27"/>
            <w:szCs w:val="27"/>
          </w:rPr>
          <w:t>http://www.dotnetodyssey.com/2015/03/12/calling-stored-procedure-from-entity-framework-6-code-first/</w:t>
        </w:r>
      </w:hyperlink>
    </w:p>
    <w:p w14:paraId="3047F849" w14:textId="77777777" w:rsidR="00A03986" w:rsidRDefault="00A03986" w:rsidP="00A03986">
      <w:pPr>
        <w:spacing w:after="0"/>
        <w:rPr>
          <w:sz w:val="27"/>
          <w:szCs w:val="27"/>
        </w:rPr>
      </w:pPr>
    </w:p>
    <w:p w14:paraId="540CDE89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1. TSQL</w:t>
      </w:r>
    </w:p>
    <w:p w14:paraId="0CC21BB1" w14:textId="77777777" w:rsidR="00A03986" w:rsidRDefault="00A03986" w:rsidP="00A03986">
      <w:pPr>
        <w:spacing w:after="0"/>
        <w:rPr>
          <w:sz w:val="27"/>
          <w:szCs w:val="27"/>
        </w:rPr>
      </w:pPr>
    </w:p>
    <w:p w14:paraId="0DAD1AB0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 Management Studio (SSMS)</w:t>
      </w:r>
    </w:p>
    <w:p w14:paraId="44E58D0E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atabase --&gt; Right Click --&gt; New Database --&gt;</w:t>
      </w:r>
    </w:p>
    <w:p w14:paraId="356137FD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General Tab --&gt;</w:t>
      </w:r>
    </w:p>
    <w:p w14:paraId="6DADBFF2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  <w:proofErr w:type="spellEnd"/>
    </w:p>
    <w:p w14:paraId="3DA99B5A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In options Tab --&gt; Recovery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odel 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Simple</w:t>
      </w:r>
    </w:p>
    <w:p w14:paraId="2EB9B007" w14:textId="05FEA175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0EBD4201" wp14:editId="7FAC09BD">
            <wp:extent cx="2506980" cy="1798320"/>
            <wp:effectExtent l="0" t="0" r="7620" b="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2B856" w14:textId="6738CF3D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0D99CAB4" wp14:editId="6F714389">
            <wp:extent cx="4754880" cy="1737360"/>
            <wp:effectExtent l="0" t="0" r="7620" b="0"/>
            <wp:docPr id="163" name="Picture 16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 16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69323" w14:textId="3A341FC4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6002008E" wp14:editId="549D8640">
            <wp:extent cx="4732020" cy="1348740"/>
            <wp:effectExtent l="0" t="0" r="0" b="3810"/>
            <wp:docPr id="162" name="Picture 1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6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75BA9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1 ----------------------------------------------------------</w:t>
      </w:r>
    </w:p>
    <w:p w14:paraId="65145A34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58D567D0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DFC781F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99903C5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TABLE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32737B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0852A80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BC2ADF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C57398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F06C1B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701223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1974A9C0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2BA0E6D8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6C4B9DE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 I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541B6BD7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04EA0D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693D17C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FD856F1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 Gende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98C2DAD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 Scor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1C0FC52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GameMoney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39CB1A6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D5821AB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9107A54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3 ----------------------------------------------------------</w:t>
      </w:r>
    </w:p>
    <w:p w14:paraId="0831E739" w14:textId="77777777" w:rsidR="00A03986" w:rsidRDefault="00A03986" w:rsidP="00A03986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7D802F2C" w14:textId="77777777" w:rsidR="00A03986" w:rsidRDefault="00A03986" w:rsidP="00A03986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On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55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99EB767" w14:textId="77777777" w:rsidR="00A03986" w:rsidRDefault="00A03986" w:rsidP="00A03986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18EEAD2F" w14:textId="77777777" w:rsidR="00A03986" w:rsidRDefault="00A03986" w:rsidP="00A03986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Two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120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776917C" w14:textId="77777777" w:rsidR="00A03986" w:rsidRDefault="00A03986" w:rsidP="00A03986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3AB7F85F" w14:textId="77777777" w:rsidR="00A03986" w:rsidRDefault="00A03986" w:rsidP="00A03986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Thre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EFG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6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305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EC02270" w14:textId="77777777" w:rsidR="00A03986" w:rsidRDefault="00A03986" w:rsidP="00A03986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6BF5F8ED" w14:textId="77777777" w:rsidR="00A03986" w:rsidRDefault="00A03986" w:rsidP="00A03986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Four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HIJKLM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4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45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65B9EEC" w14:textId="77777777" w:rsidR="00A03986" w:rsidRDefault="00A03986" w:rsidP="00A03986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13ECA345" w14:textId="77777777" w:rsidR="00A03986" w:rsidRDefault="00A03986" w:rsidP="00A03986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Fiv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NOP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20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40583E" w14:textId="77777777" w:rsidR="00A03986" w:rsidRDefault="00A03986" w:rsidP="00A03986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57863BFB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Six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PQRSTUVW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70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3B7F6F5" w14:textId="77777777" w:rsidR="00A03986" w:rsidRDefault="00A03986" w:rsidP="00A03986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5389E89F" w14:textId="77777777" w:rsidR="00A03986" w:rsidRDefault="00A03986" w:rsidP="00A03986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Seven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XYZ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4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150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AE10DF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CCA378A" w14:textId="77777777" w:rsidR="00A03986" w:rsidRDefault="00A03986" w:rsidP="00A03986">
      <w:pPr>
        <w:spacing w:after="0"/>
        <w:rPr>
          <w:sz w:val="27"/>
          <w:szCs w:val="27"/>
        </w:rPr>
      </w:pPr>
    </w:p>
    <w:p w14:paraId="24C1A524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2. Security login</w:t>
      </w:r>
    </w:p>
    <w:p w14:paraId="33E9213B" w14:textId="77777777" w:rsidR="00A03986" w:rsidRDefault="00A03986" w:rsidP="00A03986">
      <w:pPr>
        <w:spacing w:after="0"/>
        <w:rPr>
          <w:sz w:val="27"/>
          <w:szCs w:val="27"/>
        </w:rPr>
      </w:pPr>
    </w:p>
    <w:p w14:paraId="11ACB565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</w:t>
      </w:r>
    </w:p>
    <w:p w14:paraId="29B798D1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036E5B74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3BB7163B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79DCABE6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Login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Name :</w:t>
      </w:r>
      <w:proofErr w:type="gramEnd"/>
    </w:p>
    <w:p w14:paraId="21BB87EC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2</w:t>
      </w:r>
    </w:p>
    <w:p w14:paraId="325A3BD5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4AB61EB7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1234</w:t>
      </w:r>
    </w:p>
    <w:p w14:paraId="47C51F22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70482E38" w14:textId="77777777" w:rsidR="00A03986" w:rsidRDefault="00A03986" w:rsidP="00A03986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  <w:proofErr w:type="spellEnd"/>
    </w:p>
    <w:p w14:paraId="1C221681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62C60597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Server Roles Tab</w:t>
      </w:r>
    </w:p>
    <w:p w14:paraId="61D14A92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35269F47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sysadmin</w:t>
      </w:r>
    </w:p>
    <w:p w14:paraId="25B93146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4CA41309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4D7B1A7C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  <w:proofErr w:type="spellEnd"/>
    </w:p>
    <w:p w14:paraId="06B3D533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 every single role.</w:t>
      </w:r>
    </w:p>
    <w:p w14:paraId="3C06CA50" w14:textId="76768FD1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47DC2505" wp14:editId="7224524F">
            <wp:extent cx="2369820" cy="1653540"/>
            <wp:effectExtent l="0" t="0" r="0" b="381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C2F29" w14:textId="6C3F2808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63851E0F" wp14:editId="1DB60DE1">
            <wp:extent cx="6645910" cy="6022975"/>
            <wp:effectExtent l="0" t="0" r="254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02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A1866" w14:textId="5E315C09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04DF1F36" wp14:editId="1F6E1BE8">
            <wp:extent cx="4724400" cy="4274820"/>
            <wp:effectExtent l="0" t="0" r="0" b="0"/>
            <wp:docPr id="159" name="Picture 15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5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6FF75" w14:textId="60E744D3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7EBD1475" wp14:editId="6CD27534">
            <wp:extent cx="4975860" cy="4495800"/>
            <wp:effectExtent l="0" t="0" r="0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315D5" w14:textId="77777777" w:rsidR="00A03986" w:rsidRDefault="00A03986" w:rsidP="00A03986">
      <w:pPr>
        <w:spacing w:after="0"/>
        <w:rPr>
          <w:sz w:val="27"/>
          <w:szCs w:val="27"/>
        </w:rPr>
      </w:pPr>
    </w:p>
    <w:p w14:paraId="33693631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 xml:space="preserve">2.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Solution</w:t>
      </w:r>
    </w:p>
    <w:p w14:paraId="6650B6E9" w14:textId="77777777" w:rsidR="00A03986" w:rsidRDefault="00A03986" w:rsidP="00A03986">
      <w:pPr>
        <w:spacing w:after="0"/>
        <w:rPr>
          <w:sz w:val="27"/>
          <w:szCs w:val="27"/>
        </w:rPr>
      </w:pPr>
    </w:p>
    <w:p w14:paraId="418602ED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lastRenderedPageBreak/>
        <w:t xml:space="preserve">2.1.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Solution</w:t>
      </w:r>
    </w:p>
    <w:p w14:paraId="4D2B28B8" w14:textId="77777777" w:rsidR="00A03986" w:rsidRDefault="00A03986" w:rsidP="00A03986">
      <w:pPr>
        <w:spacing w:after="0"/>
        <w:rPr>
          <w:sz w:val="27"/>
          <w:szCs w:val="27"/>
        </w:rPr>
      </w:pPr>
    </w:p>
    <w:p w14:paraId="0BC606E5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47032FD2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ther Project Types --&gt; Visual Studio Solutions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  Blank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 xml:space="preserve"> Solution </w:t>
      </w:r>
    </w:p>
    <w:p w14:paraId="604E60B5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39E0DC4B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</w:t>
      </w:r>
      <w:proofErr w:type="spellEnd"/>
    </w:p>
    <w:p w14:paraId="026FE93D" w14:textId="77777777" w:rsidR="00A03986" w:rsidRDefault="00A03986" w:rsidP="00A03986">
      <w:pPr>
        <w:spacing w:after="0"/>
        <w:rPr>
          <w:sz w:val="27"/>
          <w:szCs w:val="27"/>
        </w:rPr>
      </w:pPr>
    </w:p>
    <w:p w14:paraId="1A538149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2.2.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Data</w:t>
      </w:r>
      <w:proofErr w:type="spellEnd"/>
    </w:p>
    <w:p w14:paraId="109382E0" w14:textId="77777777" w:rsidR="00A03986" w:rsidRDefault="00A03986" w:rsidP="00A03986">
      <w:pPr>
        <w:spacing w:after="0"/>
        <w:rPr>
          <w:sz w:val="27"/>
          <w:szCs w:val="27"/>
        </w:rPr>
      </w:pPr>
    </w:p>
    <w:p w14:paraId="06107C15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4174E7A7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lass Library (.NET Framework)</w:t>
      </w:r>
    </w:p>
    <w:p w14:paraId="3CE7CA15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23406E5C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</w:p>
    <w:p w14:paraId="79D67405" w14:textId="77777777" w:rsidR="00A03986" w:rsidRDefault="00A03986" w:rsidP="00A03986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Data</w:t>
      </w:r>
      <w:proofErr w:type="spellEnd"/>
    </w:p>
    <w:p w14:paraId="332DD14A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7FC2C5E4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lete Class1.cs</w:t>
      </w:r>
    </w:p>
    <w:p w14:paraId="6E2EBD01" w14:textId="7361829F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36C6D566" wp14:editId="0BF93B38">
            <wp:extent cx="6645910" cy="3526790"/>
            <wp:effectExtent l="0" t="0" r="2540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52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5AEE6" w14:textId="3FB45F39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04F57E81" wp14:editId="59A8E70A">
            <wp:extent cx="2560320" cy="1143000"/>
            <wp:effectExtent l="0" t="0" r="0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377CF" w14:textId="77777777" w:rsidR="00A03986" w:rsidRDefault="00A03986" w:rsidP="00A03986">
      <w:pPr>
        <w:spacing w:after="0"/>
        <w:rPr>
          <w:sz w:val="27"/>
          <w:szCs w:val="27"/>
        </w:rPr>
      </w:pPr>
    </w:p>
    <w:p w14:paraId="05781A44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2.3.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WebApi</w:t>
      </w:r>
      <w:proofErr w:type="spellEnd"/>
    </w:p>
    <w:p w14:paraId="6B9462EA" w14:textId="77777777" w:rsidR="00A03986" w:rsidRDefault="00A03986" w:rsidP="00A03986">
      <w:pPr>
        <w:spacing w:after="0"/>
        <w:rPr>
          <w:sz w:val="27"/>
          <w:szCs w:val="27"/>
        </w:rPr>
      </w:pPr>
    </w:p>
    <w:p w14:paraId="36A39E66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3E007E67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proofErr w:type="spellStart"/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asp.net/" </w:instrText>
      </w:r>
      <w:r>
        <w:rPr>
          <w:sz w:val="27"/>
          <w:szCs w:val="27"/>
        </w:rPr>
        <w:fldChar w:fldCharType="separate"/>
      </w:r>
      <w:r>
        <w:rPr>
          <w:rStyle w:val="Hyperlink"/>
          <w:rFonts w:ascii="Tahoma" w:hAnsi="Tahoma" w:cs="Tahoma"/>
          <w:color w:val="000000"/>
          <w:sz w:val="27"/>
          <w:szCs w:val="27"/>
        </w:rPr>
        <w:t>ASP.NET</w:t>
      </w:r>
      <w:r>
        <w:rPr>
          <w:sz w:val="27"/>
          <w:szCs w:val="27"/>
        </w:rPr>
        <w:fldChar w:fldCharType="end"/>
      </w:r>
      <w:r>
        <w:rPr>
          <w:rFonts w:ascii="Tahoma" w:hAnsi="Tahoma" w:cs="Tahoma"/>
          <w:color w:val="000000"/>
          <w:sz w:val="18"/>
          <w:szCs w:val="18"/>
        </w:rPr>
        <w:t>Web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Application (.Net Framework)</w:t>
      </w:r>
    </w:p>
    <w:p w14:paraId="33FE1CF8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36AA30FC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WebApi</w:t>
      </w:r>
      <w:proofErr w:type="spellEnd"/>
    </w:p>
    <w:p w14:paraId="3A25F3B0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lastRenderedPageBreak/>
        <w:t>--&gt; Select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Web API</w:t>
      </w:r>
      <w:r>
        <w:rPr>
          <w:rFonts w:ascii="Tahoma" w:hAnsi="Tahoma" w:cs="Tahoma"/>
          <w:color w:val="000000"/>
          <w:sz w:val="18"/>
          <w:szCs w:val="18"/>
        </w:rPr>
        <w:t>" --&gt; OK</w:t>
      </w:r>
    </w:p>
    <w:p w14:paraId="5D026CFE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Add Reference</w:t>
      </w:r>
    </w:p>
    <w:p w14:paraId="411C461B" w14:textId="725241AA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5902C32C" wp14:editId="5F5F9E8C">
            <wp:extent cx="6645910" cy="3419475"/>
            <wp:effectExtent l="0" t="0" r="2540" b="9525"/>
            <wp:docPr id="155" name="Picture 1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5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A60FB" w14:textId="4185BE9E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5A06648C" wp14:editId="5BE37ED6">
            <wp:extent cx="6645910" cy="4335145"/>
            <wp:effectExtent l="0" t="0" r="2540" b="8255"/>
            <wp:docPr id="154" name="Picture 1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3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781F5" w14:textId="10421D21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424C2879" wp14:editId="422493AD">
            <wp:extent cx="6645910" cy="3326130"/>
            <wp:effectExtent l="0" t="0" r="2540" b="762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168BF" w14:textId="77777777" w:rsidR="00A03986" w:rsidRDefault="00A03986" w:rsidP="00A03986">
      <w:pPr>
        <w:spacing w:after="0"/>
        <w:rPr>
          <w:sz w:val="27"/>
          <w:szCs w:val="27"/>
        </w:rPr>
      </w:pPr>
    </w:p>
    <w:p w14:paraId="340C51F0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3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Data</w:t>
      </w:r>
      <w:proofErr w:type="spellEnd"/>
    </w:p>
    <w:p w14:paraId="57B022E7" w14:textId="77777777" w:rsidR="00A03986" w:rsidRDefault="00A03986" w:rsidP="00A03986">
      <w:pPr>
        <w:spacing w:after="0"/>
        <w:rPr>
          <w:sz w:val="27"/>
          <w:szCs w:val="27"/>
        </w:rPr>
      </w:pPr>
    </w:p>
    <w:p w14:paraId="1B37D309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1. Install Entity Framework</w:t>
      </w:r>
      <w:r>
        <w:rPr>
          <w:rFonts w:ascii="Tahoma" w:hAnsi="Tahoma" w:cs="Tahoma"/>
          <w:color w:val="000000"/>
          <w:sz w:val="27"/>
          <w:szCs w:val="27"/>
        </w:rPr>
        <w:t>  </w:t>
      </w:r>
    </w:p>
    <w:p w14:paraId="47A7AEF3" w14:textId="77777777" w:rsidR="00A03986" w:rsidRDefault="00A03986" w:rsidP="00A03986">
      <w:pPr>
        <w:spacing w:after="0"/>
        <w:rPr>
          <w:sz w:val="27"/>
          <w:szCs w:val="27"/>
        </w:rPr>
      </w:pPr>
    </w:p>
    <w:p w14:paraId="06EF8057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ools --&gt; NuGet Package Manager --&gt; Manage NuGet Packages for Solutions...</w:t>
      </w:r>
    </w:p>
    <w:p w14:paraId="2D1B37D6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--&gt; Browse tab --&gt;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Search  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EntityFramework</w:t>
      </w:r>
      <w:proofErr w:type="spellEnd"/>
    </w:p>
    <w:p w14:paraId="0839E95B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Install it</w:t>
      </w:r>
    </w:p>
    <w:p w14:paraId="30BA0F04" w14:textId="617B1350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7EB98D15" wp14:editId="01101826">
            <wp:extent cx="6645910" cy="1083310"/>
            <wp:effectExtent l="0" t="0" r="2540" b="2540"/>
            <wp:docPr id="152" name="Picture 152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52" descr="Graphical user interface, application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8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EE6D0" w14:textId="77777777" w:rsidR="00A03986" w:rsidRDefault="00A03986" w:rsidP="00A03986">
      <w:pPr>
        <w:spacing w:after="0"/>
        <w:rPr>
          <w:sz w:val="27"/>
          <w:szCs w:val="27"/>
        </w:rPr>
      </w:pPr>
    </w:p>
    <w:p w14:paraId="3E49BC03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2.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ADO.Ne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Entity Data Model -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Entity Framework</w:t>
      </w:r>
    </w:p>
    <w:p w14:paraId="2DBEA212" w14:textId="77777777" w:rsidR="00A03986" w:rsidRDefault="00A03986" w:rsidP="00A03986">
      <w:pPr>
        <w:spacing w:after="0"/>
        <w:rPr>
          <w:sz w:val="27"/>
          <w:szCs w:val="27"/>
        </w:rPr>
      </w:pPr>
    </w:p>
    <w:p w14:paraId="055C645C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Visual Studio 2017</w:t>
      </w:r>
    </w:p>
    <w:p w14:paraId="4482CC67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Project Name</w:t>
      </w:r>
      <w:r>
        <w:rPr>
          <w:rFonts w:ascii="Tahoma" w:hAnsi="Tahoma" w:cs="Tahoma"/>
          <w:color w:val="000000"/>
          <w:sz w:val="27"/>
          <w:szCs w:val="27"/>
        </w:rPr>
        <w:t> --&gt; Right Click --&gt; Add --&gt; New Item</w:t>
      </w:r>
    </w:p>
    <w:p w14:paraId="68E860FC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--&gt; Visual C# --&gt;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Data  --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&gt;  ADO.Net Entity Data Model</w:t>
      </w:r>
    </w:p>
    <w:p w14:paraId="35DD8E05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</w:t>
      </w:r>
    </w:p>
    <w:p w14:paraId="0F9E33EE" w14:textId="77777777" w:rsidR="00A03986" w:rsidRDefault="00A03986" w:rsidP="00A03986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DataModel</w:t>
      </w:r>
      <w:proofErr w:type="spellEnd"/>
    </w:p>
    <w:p w14:paraId="433AEA55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463C938C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EF Designer from database</w:t>
      </w:r>
    </w:p>
    <w:p w14:paraId="1CF54571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....</w:t>
      </w:r>
    </w:p>
    <w:p w14:paraId="0875C2E4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28C25934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Save Connection settings in </w:t>
      </w:r>
      <w:proofErr w:type="spellStart"/>
      <w:r>
        <w:rPr>
          <w:rFonts w:ascii="Tahoma" w:hAnsi="Tahoma" w:cs="Tahoma"/>
          <w:color w:val="000000"/>
          <w:sz w:val="27"/>
          <w:szCs w:val="27"/>
        </w:rPr>
        <w:t>Web.Config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 xml:space="preserve"> as:</w:t>
      </w:r>
    </w:p>
    <w:p w14:paraId="42E4F875" w14:textId="77777777" w:rsidR="00A03986" w:rsidRDefault="00A03986" w:rsidP="00A03986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Context</w:t>
      </w:r>
      <w:proofErr w:type="spellEnd"/>
    </w:p>
    <w:p w14:paraId="651C6ECD" w14:textId="4B42B54C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2F666ABF" wp14:editId="4F92BBFD">
            <wp:extent cx="6645910" cy="3615055"/>
            <wp:effectExtent l="0" t="0" r="2540" b="4445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1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3A78F" w14:textId="2F544065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0719EEA4" wp14:editId="2C4A0951">
            <wp:extent cx="4846320" cy="4914900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FE0CE" w14:textId="283FBF9E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08E4C779" wp14:editId="314E69DB">
            <wp:extent cx="5364480" cy="5425440"/>
            <wp:effectExtent l="0" t="0" r="7620" b="3810"/>
            <wp:docPr id="149" name="Picture 1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4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542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02019" w14:textId="545B19F8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4BC521C8" wp14:editId="70A3BB73">
            <wp:extent cx="6370320" cy="7467600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0320" cy="74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C09B7" w14:textId="3ACA9C48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64ADD1AB" wp14:editId="5A2439CF">
            <wp:extent cx="5783580" cy="5859780"/>
            <wp:effectExtent l="0" t="0" r="7620" b="762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580" cy="585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D98E1" w14:textId="3F9945A4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7B51690E" wp14:editId="182E344E">
            <wp:extent cx="5074920" cy="5143500"/>
            <wp:effectExtent l="0" t="0" r="0" b="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EE30D" w14:textId="4B77AF37" w:rsidR="00A03986" w:rsidRDefault="00A03986" w:rsidP="00A03986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7D38396A" wp14:editId="47EC3345">
            <wp:extent cx="5608320" cy="5684520"/>
            <wp:effectExtent l="0" t="0" r="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568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95878" w14:textId="396120F6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70FF971C" wp14:editId="3CB9A7A4">
            <wp:extent cx="4572000" cy="1897380"/>
            <wp:effectExtent l="0" t="0" r="0" b="762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3B8E8" w14:textId="3674B70B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1854F3E7" wp14:editId="45BB1DD8">
            <wp:extent cx="3421380" cy="2743200"/>
            <wp:effectExtent l="0" t="0" r="762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8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9506E" w14:textId="77777777" w:rsidR="00A03986" w:rsidRDefault="00A03986" w:rsidP="00A03986">
      <w:pPr>
        <w:spacing w:after="0"/>
        <w:rPr>
          <w:sz w:val="24"/>
          <w:szCs w:val="24"/>
        </w:rPr>
      </w:pPr>
    </w:p>
    <w:p w14:paraId="54CF75FC" w14:textId="77777777" w:rsidR="00A03986" w:rsidRDefault="00A03986" w:rsidP="00A03986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4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Api</w:t>
      </w:r>
      <w:proofErr w:type="spellEnd"/>
    </w:p>
    <w:p w14:paraId="35EE1F49" w14:textId="77777777" w:rsidR="00A03986" w:rsidRDefault="00A03986" w:rsidP="00A03986">
      <w:pPr>
        <w:spacing w:after="0"/>
        <w:rPr>
          <w:sz w:val="27"/>
          <w:szCs w:val="27"/>
        </w:rPr>
      </w:pPr>
    </w:p>
    <w:p w14:paraId="0B330C17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4.1. Install Entity Framework</w:t>
      </w:r>
      <w:r>
        <w:rPr>
          <w:rFonts w:ascii="Tahoma" w:hAnsi="Tahoma" w:cs="Tahoma"/>
          <w:color w:val="000000"/>
          <w:sz w:val="27"/>
          <w:szCs w:val="27"/>
        </w:rPr>
        <w:t>  </w:t>
      </w:r>
    </w:p>
    <w:p w14:paraId="4063764B" w14:textId="77777777" w:rsidR="00A03986" w:rsidRDefault="00A03986" w:rsidP="00A03986">
      <w:pPr>
        <w:spacing w:after="0"/>
        <w:rPr>
          <w:sz w:val="27"/>
          <w:szCs w:val="27"/>
        </w:rPr>
      </w:pPr>
    </w:p>
    <w:p w14:paraId="42BDEDF8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ools --&gt; NuGet Package Manager --&gt; Manage NuGet Packages for Solutions...</w:t>
      </w:r>
    </w:p>
    <w:p w14:paraId="0B5F0AF4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--&gt; Browse tab --&gt;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Search  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EntityFramework</w:t>
      </w:r>
      <w:proofErr w:type="spellEnd"/>
    </w:p>
    <w:p w14:paraId="5833ED88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Install it</w:t>
      </w:r>
    </w:p>
    <w:p w14:paraId="5B2C71C4" w14:textId="1ABFAAB2" w:rsidR="00A03986" w:rsidRDefault="00A03986" w:rsidP="00A03986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E1D9999" wp14:editId="13D62E6C">
            <wp:extent cx="6645910" cy="1083310"/>
            <wp:effectExtent l="0" t="0" r="2540" b="254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8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5539A" w14:textId="77777777" w:rsidR="00A03986" w:rsidRDefault="00A03986" w:rsidP="00A03986">
      <w:pPr>
        <w:spacing w:after="0"/>
        <w:rPr>
          <w:sz w:val="27"/>
          <w:szCs w:val="27"/>
        </w:rPr>
      </w:pPr>
    </w:p>
    <w:p w14:paraId="74352E42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4.2. </w:t>
      </w:r>
      <w:proofErr w:type="spellStart"/>
      <w:proofErr w:type="gramStart"/>
      <w:r>
        <w:rPr>
          <w:rFonts w:ascii="Tahoma" w:hAnsi="Tahoma" w:cs="Tahoma"/>
          <w:color w:val="000000"/>
          <w:sz w:val="36"/>
          <w:szCs w:val="36"/>
        </w:rPr>
        <w:t>Web.config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 xml:space="preserve"> Add Connection String</w:t>
      </w:r>
    </w:p>
    <w:p w14:paraId="373C88B9" w14:textId="77777777" w:rsidR="00A03986" w:rsidRDefault="00A03986" w:rsidP="00A03986">
      <w:pPr>
        <w:spacing w:after="0"/>
        <w:rPr>
          <w:sz w:val="27"/>
          <w:szCs w:val="27"/>
        </w:rPr>
      </w:pPr>
    </w:p>
    <w:p w14:paraId="2855E6AB" w14:textId="2C244B1D" w:rsidR="00A03986" w:rsidRDefault="00A03986" w:rsidP="00A03986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09A2A4C" wp14:editId="12539914">
            <wp:extent cx="6645910" cy="2783205"/>
            <wp:effectExtent l="0" t="0" r="254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8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EF036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5AD20309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lastRenderedPageBreak/>
        <w:t>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lineGameContext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connectionStri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metadata=res://*/OnlineGameDataModel.csdl|res://*/OnlineGameDataModel.ssdl|res://*/OnlineGameDataModel.msl;provider=System.Data.SqlClient;provider connection string=</w:t>
      </w:r>
      <w:r>
        <w:rPr>
          <w:rFonts w:ascii="Consolas" w:hAnsi="Consolas"/>
          <w:color w:val="FF0000"/>
          <w:sz w:val="18"/>
          <w:szCs w:val="18"/>
        </w:rPr>
        <w:t>&amp;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quot;</w:t>
      </w:r>
      <w:r>
        <w:rPr>
          <w:rFonts w:ascii="Consolas" w:hAnsi="Consolas"/>
          <w:color w:val="0000FF"/>
          <w:sz w:val="18"/>
          <w:szCs w:val="18"/>
        </w:rPr>
        <w:t>data</w:t>
      </w:r>
      <w:proofErr w:type="spellEnd"/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source=N550JKL\SQL2016;initial 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atalog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ineGame</w:t>
      </w:r>
      <w:r>
        <w:rPr>
          <w:rFonts w:ascii="Consolas" w:hAnsi="Consolas"/>
          <w:color w:val="0000FF"/>
          <w:sz w:val="18"/>
          <w:szCs w:val="18"/>
        </w:rPr>
        <w:t>;persist</w:t>
      </w:r>
      <w:proofErr w:type="spellEnd"/>
      <w:r>
        <w:rPr>
          <w:rFonts w:ascii="Consolas" w:hAnsi="Consolas"/>
          <w:color w:val="0000FF"/>
          <w:sz w:val="18"/>
          <w:szCs w:val="18"/>
        </w:rPr>
        <w:t xml:space="preserve"> security info=</w:t>
      </w:r>
      <w:proofErr w:type="spellStart"/>
      <w:r>
        <w:rPr>
          <w:rFonts w:ascii="Consolas" w:hAnsi="Consolas"/>
          <w:color w:val="0000FF"/>
          <w:sz w:val="18"/>
          <w:szCs w:val="18"/>
        </w:rPr>
        <w:t>True;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er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 id=Tester2;password=1234</w:t>
      </w:r>
      <w:r>
        <w:rPr>
          <w:rFonts w:ascii="Consolas" w:hAnsi="Consolas"/>
          <w:color w:val="0000FF"/>
          <w:sz w:val="18"/>
          <w:szCs w:val="18"/>
        </w:rPr>
        <w:t>;MultipleActiveResultSets=True;App=EntityFramework</w:t>
      </w:r>
      <w:r>
        <w:rPr>
          <w:rFonts w:ascii="Consolas" w:hAnsi="Consolas"/>
          <w:color w:val="FF0000"/>
          <w:sz w:val="18"/>
          <w:szCs w:val="18"/>
        </w:rPr>
        <w:t>&amp;quot;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provider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Data.EntityClient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5CB4BAF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23235A22" w14:textId="77777777" w:rsidR="00A03986" w:rsidRDefault="00A03986" w:rsidP="00A03986">
      <w:pPr>
        <w:spacing w:after="0"/>
        <w:rPr>
          <w:sz w:val="27"/>
          <w:szCs w:val="27"/>
        </w:rPr>
      </w:pPr>
    </w:p>
    <w:p w14:paraId="1E4590DD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4.3. Add Reference</w:t>
      </w:r>
    </w:p>
    <w:p w14:paraId="6DD31ED6" w14:textId="77777777" w:rsidR="00A03986" w:rsidRDefault="00A03986" w:rsidP="00A03986">
      <w:pPr>
        <w:spacing w:after="0"/>
        <w:rPr>
          <w:sz w:val="27"/>
          <w:szCs w:val="27"/>
        </w:rPr>
      </w:pPr>
    </w:p>
    <w:p w14:paraId="5752EC8E" w14:textId="52FA19D9" w:rsidR="00A03986" w:rsidRDefault="00A03986" w:rsidP="00A03986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555636D" wp14:editId="110DA185">
            <wp:extent cx="6645910" cy="3326130"/>
            <wp:effectExtent l="0" t="0" r="2540" b="762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9E452" w14:textId="77777777" w:rsidR="00A03986" w:rsidRDefault="00A03986" w:rsidP="00A03986">
      <w:pPr>
        <w:spacing w:after="0"/>
        <w:rPr>
          <w:sz w:val="27"/>
          <w:szCs w:val="27"/>
        </w:rPr>
      </w:pPr>
    </w:p>
    <w:p w14:paraId="64C8E45F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4.4. Controllers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Api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GamerController.cs</w:t>
      </w:r>
      <w:proofErr w:type="spellEnd"/>
    </w:p>
    <w:p w14:paraId="09EDEE67" w14:textId="77777777" w:rsidR="00A03986" w:rsidRDefault="00A03986" w:rsidP="00A03986">
      <w:pPr>
        <w:spacing w:after="0"/>
        <w:rPr>
          <w:sz w:val="27"/>
          <w:szCs w:val="27"/>
        </w:rPr>
      </w:pPr>
    </w:p>
    <w:p w14:paraId="07DF8963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ontrollers/</w:t>
      </w:r>
      <w:proofErr w:type="spellStart"/>
      <w:proofErr w:type="gramStart"/>
      <w:r>
        <w:rPr>
          <w:rFonts w:ascii="Tahoma" w:hAnsi="Tahoma" w:cs="Tahoma"/>
          <w:color w:val="000000"/>
          <w:sz w:val="27"/>
          <w:szCs w:val="27"/>
        </w:rPr>
        <w:t>Api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 folder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--&gt; Right Click --&gt; Add --&gt; Controller</w:t>
      </w:r>
    </w:p>
    <w:p w14:paraId="25A655A3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Web API 2 Controller with actions, using Entity Framework</w:t>
      </w:r>
    </w:p>
    <w:p w14:paraId="79300A4E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GamerController</w:t>
      </w:r>
      <w:proofErr w:type="spellEnd"/>
    </w:p>
    <w:p w14:paraId="4308461A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6A0081"/>
          <w:sz w:val="27"/>
          <w:szCs w:val="27"/>
          <w:u w:val="single"/>
        </w:rPr>
        <w:t>if you have any error message, please ensur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  <w:shd w:val="clear" w:color="auto" w:fill="FFFAA5"/>
        </w:rPr>
        <w:t>re-buil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</w:rPr>
        <w:t>whole solutions.</w:t>
      </w:r>
    </w:p>
    <w:p w14:paraId="2F761F59" w14:textId="056D9DD6" w:rsidR="00A03986" w:rsidRDefault="00A03986" w:rsidP="00A03986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47D420D1" wp14:editId="660914BE">
            <wp:extent cx="6645910" cy="4329430"/>
            <wp:effectExtent l="0" t="0" r="254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2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D733F" w14:textId="6223B26D" w:rsidR="00A03986" w:rsidRDefault="00A03986" w:rsidP="00A03986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2FFBD20F" wp14:editId="4D80D2CC">
            <wp:extent cx="6645910" cy="2672715"/>
            <wp:effectExtent l="0" t="0" r="254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72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B1086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095E04F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Data.Entity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0CB2BD0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Data.Entity.Infrastructure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D5CA0CE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591DB4B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Threading.Task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796D1FD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002DFF4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escription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9567606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4FA8AB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us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Http.Cor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5AA758DA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us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nlineGame.WebApi.WebShare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61089802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.Controllers.Api</w:t>
      </w:r>
      <w:proofErr w:type="spellEnd"/>
      <w:proofErr w:type="gramEnd"/>
    </w:p>
    <w:p w14:paraId="21BC6563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38A4694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*", "*", "*")]</w:t>
      </w:r>
    </w:p>
    <w:p w14:paraId="7AC27DC5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38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125FDEE3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39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02F668B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sAuthorizationFilter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21CA59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6009CC5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2F18D81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ineGameContext</w:t>
      </w:r>
      <w:proofErr w:type="spellEnd"/>
      <w:r>
        <w:rPr>
          <w:rFonts w:ascii="Consolas" w:hAnsi="Consolas"/>
          <w:sz w:val="18"/>
          <w:szCs w:val="18"/>
        </w:rPr>
        <w:t xml:space="preserve"> _</w:t>
      </w:r>
      <w:proofErr w:type="spellStart"/>
      <w:r>
        <w:rPr>
          <w:rFonts w:ascii="Consolas" w:hAnsi="Consolas"/>
          <w:sz w:val="18"/>
          <w:szCs w:val="18"/>
        </w:rPr>
        <w:t>d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ineGame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7CE94E3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</w:t>
      </w:r>
    </w:p>
    <w:p w14:paraId="0B32883B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2CA10904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IQuery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lt;Gamer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8E3A02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0F845090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_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.Gamer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62136DF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1E6E8BC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?gender</w:t>
      </w:r>
      <w:proofErr w:type="spellEnd"/>
      <w:r>
        <w:rPr>
          <w:rFonts w:ascii="Consolas" w:hAnsi="Consolas"/>
          <w:color w:val="008000"/>
          <w:sz w:val="18"/>
          <w:szCs w:val="18"/>
        </w:rPr>
        <w:t>=</w:t>
      </w:r>
      <w:proofErr w:type="gramStart"/>
      <w:r>
        <w:rPr>
          <w:rFonts w:ascii="Consolas" w:hAnsi="Consolas"/>
          <w:color w:val="008000"/>
          <w:sz w:val="18"/>
          <w:szCs w:val="18"/>
        </w:rPr>
        <w:t>female  --</w:t>
      </w:r>
      <w:proofErr w:type="gramEnd"/>
      <w:r>
        <w:rPr>
          <w:rFonts w:ascii="Consolas" w:hAnsi="Consolas"/>
          <w:color w:val="008000"/>
          <w:sz w:val="18"/>
          <w:szCs w:val="18"/>
        </w:rPr>
        <w:t>&gt; Only Female Gamer</w:t>
      </w:r>
    </w:p>
    <w:p w14:paraId="11F50C1D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? gender = male-- &gt; Only Male Gamer</w:t>
      </w:r>
    </w:p>
    <w:p w14:paraId="00DE7E9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 --&gt; All Gamers</w:t>
      </w:r>
    </w:p>
    <w:p w14:paraId="72AA45D5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Dis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0945EF53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sAuthorizationFilter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AFAF43B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878544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ll"</w:t>
      </w:r>
      <w:r>
        <w:rPr>
          <w:rFonts w:ascii="Consolas" w:hAnsi="Consolas"/>
          <w:sz w:val="18"/>
          <w:szCs w:val="18"/>
        </w:rPr>
        <w:t>)</w:t>
      </w:r>
    </w:p>
    <w:p w14:paraId="6B46D1C8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6EACE4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List&lt;Gamer&gt; 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48F78355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wit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gender.ToLower</w:t>
      </w:r>
      <w:proofErr w:type="spellEnd"/>
      <w:proofErr w:type="gramEnd"/>
      <w:r>
        <w:rPr>
          <w:rFonts w:ascii="Consolas" w:hAnsi="Consolas"/>
          <w:sz w:val="18"/>
          <w:szCs w:val="18"/>
        </w:rPr>
        <w:t>())</w:t>
      </w:r>
    </w:p>
    <w:p w14:paraId="5A76270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1C4E908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ll"</w:t>
      </w:r>
      <w:r>
        <w:rPr>
          <w:rFonts w:ascii="Consolas" w:hAnsi="Consolas"/>
          <w:sz w:val="18"/>
          <w:szCs w:val="18"/>
        </w:rPr>
        <w:t>:</w:t>
      </w:r>
    </w:p>
    <w:p w14:paraId="7A2C7A1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ToList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1753FE2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C49E115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:</w:t>
      </w:r>
    </w:p>
    <w:p w14:paraId="094C9DF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Wher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Gender.ToLower</w:t>
      </w:r>
      <w:proofErr w:type="spellEnd"/>
      <w:r>
        <w:rPr>
          <w:rFonts w:ascii="Consolas" w:hAnsi="Consolas"/>
          <w:sz w:val="18"/>
          <w:szCs w:val="18"/>
        </w:rPr>
        <w:t>()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ToListAsync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5B552DE6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DCEC59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:</w:t>
      </w:r>
    </w:p>
    <w:p w14:paraId="307F276B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Wher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Gender.ToLower</w:t>
      </w:r>
      <w:proofErr w:type="spellEnd"/>
      <w:r>
        <w:rPr>
          <w:rFonts w:ascii="Consolas" w:hAnsi="Consolas"/>
          <w:sz w:val="18"/>
          <w:szCs w:val="18"/>
        </w:rPr>
        <w:t>()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ToListAsync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19180D90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ACD110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:</w:t>
      </w:r>
    </w:p>
    <w:p w14:paraId="3813DAFE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adReques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gender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is invalid. Gender must be male, female or all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CC50FBF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EFA0B8B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s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3999C8C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BB79E94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5</w:t>
      </w:r>
    </w:p>
    <w:p w14:paraId="2E4B876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295787F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5B3C54F6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34943D61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6038E2D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41722951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53A7E184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6A835DA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CAD455B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U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5</w:t>
      </w:r>
    </w:p>
    <w:p w14:paraId="2E4AA4E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Consolas" w:hAnsi="Consolas"/>
          <w:sz w:val="18"/>
          <w:szCs w:val="18"/>
        </w:rPr>
        <w:t>))]</w:t>
      </w:r>
    </w:p>
    <w:p w14:paraId="00A4FA8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u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42BC0E4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Put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 Gamer gamer)</w:t>
      </w:r>
    </w:p>
    <w:p w14:paraId="2D93DF58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CEC0338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2544436D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gramStart"/>
      <w:r>
        <w:rPr>
          <w:rFonts w:ascii="Consolas" w:hAnsi="Consolas"/>
          <w:color w:val="008000"/>
          <w:sz w:val="18"/>
          <w:szCs w:val="18"/>
        </w:rPr>
        <w:t>id !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  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BadRequest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</w:p>
    <w:p w14:paraId="46DB7C65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6D4019B0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id;</w:t>
      </w:r>
    </w:p>
    <w:p w14:paraId="4F265D76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Entr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amer).State = </w:t>
      </w:r>
      <w:proofErr w:type="spellStart"/>
      <w:r>
        <w:rPr>
          <w:rFonts w:ascii="Consolas" w:hAnsi="Consolas"/>
          <w:sz w:val="18"/>
          <w:szCs w:val="18"/>
        </w:rPr>
        <w:t>EntityState.Modified</w:t>
      </w:r>
      <w:proofErr w:type="spellEnd"/>
      <w:r>
        <w:rPr>
          <w:rFonts w:ascii="Consolas" w:hAnsi="Consolas"/>
          <w:sz w:val="18"/>
          <w:szCs w:val="18"/>
        </w:rPr>
        <w:t>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pdate the gamer</w:t>
      </w:r>
    </w:p>
    <w:p w14:paraId="0DDC60B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5A76448F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await _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.Gamers.FirstOrDefaultAsync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id);</w:t>
      </w:r>
    </w:p>
    <w:p w14:paraId="06310F20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null) retur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  //404</w:t>
      </w:r>
    </w:p>
    <w:p w14:paraId="231DE4B1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4CDB1844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Gend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0C3ECADD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5FF931D0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GameMon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GameMon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75F8D4DF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660B66D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E747136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3428062D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k(</w:t>
      </w:r>
      <w:proofErr w:type="gramEnd"/>
      <w:r>
        <w:rPr>
          <w:rFonts w:ascii="Consolas" w:hAnsi="Consolas"/>
          <w:sz w:val="18"/>
          <w:szCs w:val="18"/>
        </w:rPr>
        <w:t>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00</w:t>
      </w:r>
    </w:p>
    <w:p w14:paraId="7E81B2D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0B7527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DbUpdateConcurrencyException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3E3E0C6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832C639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GamerExists</w:t>
      </w:r>
      <w:proofErr w:type="spellEnd"/>
      <w:proofErr w:type="gramEnd"/>
      <w:r>
        <w:rPr>
          <w:rFonts w:ascii="Consolas" w:hAnsi="Consolas"/>
          <w:sz w:val="18"/>
          <w:szCs w:val="18"/>
        </w:rPr>
        <w:t>(id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4EEB5EAF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hrow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69C41A8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38F9AF5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738631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OS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</w:t>
      </w:r>
    </w:p>
    <w:p w14:paraId="293DA0F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3C555ED4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223B3D9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Post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 gamer)</w:t>
      </w:r>
    </w:p>
    <w:p w14:paraId="1EB7549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A34E6A4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5A810DD9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23FD29CE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23993D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35EA3876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7584E30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reatedAtRou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efaultApi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id 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 xml:space="preserve"> }, gamer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06066D6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FA06EA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DELETE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5</w:t>
      </w:r>
    </w:p>
    <w:p w14:paraId="08C29D4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2D1913C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Delete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61952E0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Delete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048D2615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5FAAAC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6C766224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149FF4B8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Remove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577BF136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8E19190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109A1F33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3ABB1D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ispose(</w:t>
      </w:r>
      <w:proofErr w:type="gramEnd"/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6CD2FF9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5A4264F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Dispose </w:t>
      </w:r>
      <w:proofErr w:type="spellStart"/>
      <w:r>
        <w:rPr>
          <w:rFonts w:ascii="Consolas" w:hAnsi="Consolas"/>
          <w:color w:val="008000"/>
          <w:sz w:val="18"/>
          <w:szCs w:val="18"/>
        </w:rPr>
        <w:t>DBContext</w:t>
      </w:r>
      <w:proofErr w:type="spellEnd"/>
    </w:p>
    <w:p w14:paraId="355E989D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disposing);</w:t>
      </w:r>
    </w:p>
    <w:p w14:paraId="091198E1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3229B0D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Exist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1A2F4BF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39437F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Coun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e =&gt; </w:t>
      </w:r>
      <w:proofErr w:type="spellStart"/>
      <w:r>
        <w:rPr>
          <w:rFonts w:ascii="Consolas" w:hAnsi="Consolas"/>
          <w:sz w:val="18"/>
          <w:szCs w:val="18"/>
        </w:rPr>
        <w:t>e.Id</w:t>
      </w:r>
      <w:proofErr w:type="spellEnd"/>
      <w:r>
        <w:rPr>
          <w:rFonts w:ascii="Consolas" w:hAnsi="Consolas"/>
          <w:sz w:val="18"/>
          <w:szCs w:val="18"/>
        </w:rPr>
        <w:t xml:space="preserve"> == id) &gt; 0;</w:t>
      </w:r>
    </w:p>
    <w:p w14:paraId="28345494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A9D74A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591F28F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B130608" w14:textId="77777777" w:rsidR="00A03986" w:rsidRDefault="00A03986" w:rsidP="00A03986">
      <w:pPr>
        <w:spacing w:after="0"/>
      </w:pPr>
    </w:p>
    <w:p w14:paraId="33DB2F9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ABD365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7DA0E21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35CEB1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default, the HTTP verb GET maps to a method that has the name </w:t>
      </w:r>
      <w:proofErr w:type="gramStart"/>
      <w:r>
        <w:rPr>
          <w:rFonts w:ascii="Consolas" w:hAnsi="Consolas"/>
          <w:color w:val="008000"/>
          <w:sz w:val="18"/>
          <w:szCs w:val="18"/>
        </w:rPr>
        <w:t>Get(</w:t>
      </w:r>
      <w:proofErr w:type="gramEnd"/>
      <w:r>
        <w:rPr>
          <w:rFonts w:ascii="Consolas" w:hAnsi="Consolas"/>
          <w:color w:val="008000"/>
          <w:sz w:val="18"/>
          <w:szCs w:val="18"/>
        </w:rPr>
        <w:t>) or "Get" prefix.</w:t>
      </w:r>
    </w:p>
    <w:p w14:paraId="6EB4C3A6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.g. </w:t>
      </w:r>
      <w:proofErr w:type="gramStart"/>
      <w:r>
        <w:rPr>
          <w:rFonts w:ascii="Consolas" w:hAnsi="Consolas"/>
          <w:color w:val="008000"/>
          <w:sz w:val="18"/>
          <w:szCs w:val="18"/>
        </w:rPr>
        <w:t>Ge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, 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GetXXX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27C2AAC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want the HTTP </w:t>
      </w:r>
      <w:proofErr w:type="gramStart"/>
      <w:r>
        <w:rPr>
          <w:rFonts w:ascii="Consolas" w:hAnsi="Consolas"/>
          <w:color w:val="008000"/>
          <w:sz w:val="18"/>
          <w:szCs w:val="18"/>
        </w:rPr>
        <w:t>verb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ET maps to the method name without "Get" prefix.</w:t>
      </w:r>
    </w:p>
    <w:p w14:paraId="721E1DF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can use 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.</w:t>
      </w:r>
    </w:p>
    <w:p w14:paraId="08702A6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217888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aps HTTP verb GET.</w:t>
      </w:r>
    </w:p>
    <w:p w14:paraId="6BDEB94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aps HTTP verb POST.</w:t>
      </w:r>
    </w:p>
    <w:p w14:paraId="5A77B9A1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u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aps HTTP verb PUT.</w:t>
      </w:r>
    </w:p>
    <w:p w14:paraId="3E193CAA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HttpDelete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aps HTTP verb DELETE.</w:t>
      </w:r>
    </w:p>
    <w:p w14:paraId="6939242A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</w:t>
      </w:r>
    </w:p>
    <w:p w14:paraId="502D5A5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6F08C5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FromUri</w:t>
      </w:r>
      <w:proofErr w:type="spellEnd"/>
      <w:r>
        <w:rPr>
          <w:rFonts w:ascii="Consolas" w:hAnsi="Consolas"/>
          <w:color w:val="008000"/>
          <w:sz w:val="18"/>
          <w:szCs w:val="18"/>
        </w:rPr>
        <w:t>] V.S. [</w:t>
      </w:r>
      <w:proofErr w:type="spellStart"/>
      <w:r>
        <w:rPr>
          <w:rFonts w:ascii="Consolas" w:hAnsi="Consolas"/>
          <w:color w:val="008000"/>
          <w:sz w:val="18"/>
          <w:szCs w:val="18"/>
        </w:rPr>
        <w:t>FromBod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05447DF6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fault binding parameter convention</w:t>
      </w:r>
    </w:p>
    <w:p w14:paraId="2FA0FB31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4DD162D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f the parameter is a simple type,</w:t>
      </w:r>
    </w:p>
    <w:p w14:paraId="74C8A17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try to get value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uri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FE88078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t, double, bool, ...etc.</w:t>
      </w:r>
    </w:p>
    <w:p w14:paraId="259554D6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CE4560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f the parameter is a complex type,</w:t>
      </w:r>
    </w:p>
    <w:p w14:paraId="0EC544E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try to get value from the request body.</w:t>
      </w:r>
    </w:p>
    <w:p w14:paraId="40F11D39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</w:t>
      </w:r>
    </w:p>
    <w:p w14:paraId="7CFADC3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3EDFE36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2E23DF21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u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133C05E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Gam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nt id, Gamer gamer) </w:t>
      </w:r>
    </w:p>
    <w:p w14:paraId="2967A5A6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Default, the 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try to get id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uri</w:t>
      </w:r>
      <w:proofErr w:type="spellEnd"/>
      <w:r>
        <w:rPr>
          <w:rFonts w:ascii="Consolas" w:hAnsi="Consolas"/>
          <w:color w:val="008000"/>
          <w:sz w:val="18"/>
          <w:szCs w:val="18"/>
        </w:rPr>
        <w:t>, and gamer from request body as below code.</w:t>
      </w:r>
    </w:p>
    <w:p w14:paraId="084AA06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u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1F96E9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Gamer</w:t>
      </w:r>
      <w:proofErr w:type="spellEnd"/>
      <w:r>
        <w:rPr>
          <w:rFonts w:ascii="Consolas" w:hAnsi="Consolas"/>
          <w:color w:val="008000"/>
          <w:sz w:val="18"/>
          <w:szCs w:val="18"/>
        </w:rPr>
        <w:t>([</w:t>
      </w:r>
      <w:proofErr w:type="spellStart"/>
      <w:r>
        <w:rPr>
          <w:rFonts w:ascii="Consolas" w:hAnsi="Consolas"/>
          <w:color w:val="008000"/>
          <w:sz w:val="18"/>
          <w:szCs w:val="18"/>
        </w:rPr>
        <w:t>FromUri</w:t>
      </w:r>
      <w:proofErr w:type="spellEnd"/>
      <w:r>
        <w:rPr>
          <w:rFonts w:ascii="Consolas" w:hAnsi="Consolas"/>
          <w:color w:val="008000"/>
          <w:sz w:val="18"/>
          <w:szCs w:val="18"/>
        </w:rPr>
        <w:t>]int id, [</w:t>
      </w:r>
      <w:proofErr w:type="spellStart"/>
      <w:r>
        <w:rPr>
          <w:rFonts w:ascii="Consolas" w:hAnsi="Consolas"/>
          <w:color w:val="008000"/>
          <w:sz w:val="18"/>
          <w:szCs w:val="18"/>
        </w:rPr>
        <w:t>FromBody</w:t>
      </w:r>
      <w:proofErr w:type="spellEnd"/>
      <w:r>
        <w:rPr>
          <w:rFonts w:ascii="Consolas" w:hAnsi="Consolas"/>
          <w:color w:val="008000"/>
          <w:sz w:val="18"/>
          <w:szCs w:val="18"/>
        </w:rPr>
        <w:t>]Gamer gamer)</w:t>
      </w:r>
    </w:p>
    <w:p w14:paraId="4915178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935AE5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2B6D9D2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</w:t>
      </w:r>
    </w:p>
    <w:p w14:paraId="273232A4" w14:textId="77777777" w:rsidR="00A03986" w:rsidRDefault="00A03986" w:rsidP="00A03986">
      <w:pPr>
        <w:spacing w:after="0"/>
      </w:pPr>
      <w:hyperlink r:id="rId40" w:history="1">
        <w:r>
          <w:rPr>
            <w:rStyle w:val="Hyperlink"/>
            <w:rFonts w:ascii="Consolas" w:hAnsi="Consolas"/>
            <w:sz w:val="18"/>
            <w:szCs w:val="18"/>
          </w:rPr>
          <w:t>http://localhost:58302/api/Gamer/8</w:t>
        </w:r>
      </w:hyperlink>
    </w:p>
    <w:p w14:paraId="4BCD78C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249F0A7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Header</w:t>
      </w:r>
    </w:p>
    <w:p w14:paraId="0460419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st: localhost:58302</w:t>
      </w:r>
    </w:p>
    <w:p w14:paraId="7BC1A5C1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4F00E42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1.</w:t>
      </w:r>
    </w:p>
    <w:p w14:paraId="703CD27A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pt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6863824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we request JSON format response.</w:t>
      </w:r>
    </w:p>
    <w:p w14:paraId="4C892C91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2.</w:t>
      </w:r>
    </w:p>
    <w:p w14:paraId="457F838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47E6A00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lient will post a data to the server, the data format is JSON</w:t>
      </w:r>
    </w:p>
    <w:p w14:paraId="7594E96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6CCBFB19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Body</w:t>
      </w:r>
    </w:p>
    <w:p w14:paraId="686CDBB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3335585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Name":"</w:t>
      </w:r>
      <w:proofErr w:type="spellStart"/>
      <w:r>
        <w:rPr>
          <w:rFonts w:ascii="Consolas" w:hAnsi="Consolas"/>
          <w:color w:val="008000"/>
          <w:sz w:val="18"/>
          <w:szCs w:val="18"/>
        </w:rPr>
        <w:t>NameEigh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XYZ222",</w:t>
      </w:r>
    </w:p>
    <w:p w14:paraId="208AD42E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":"Male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08FAA2A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Score":450,</w:t>
      </w:r>
    </w:p>
    <w:p w14:paraId="123DE3FE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GameMoney":1500</w:t>
      </w:r>
    </w:p>
    <w:p w14:paraId="6B60312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</w:t>
      </w:r>
    </w:p>
    <w:p w14:paraId="644AB9F9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21CD7BC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6312072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u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5A8A9F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Gamer</w:t>
      </w:r>
      <w:proofErr w:type="spellEnd"/>
      <w:r>
        <w:rPr>
          <w:rFonts w:ascii="Consolas" w:hAnsi="Consolas"/>
          <w:color w:val="008000"/>
          <w:sz w:val="18"/>
          <w:szCs w:val="18"/>
        </w:rPr>
        <w:t>([</w:t>
      </w:r>
      <w:proofErr w:type="spellStart"/>
      <w:r>
        <w:rPr>
          <w:rFonts w:ascii="Consolas" w:hAnsi="Consolas"/>
          <w:color w:val="008000"/>
          <w:sz w:val="18"/>
          <w:szCs w:val="18"/>
        </w:rPr>
        <w:t>FromBody</w:t>
      </w:r>
      <w:proofErr w:type="spellEnd"/>
      <w:r>
        <w:rPr>
          <w:rFonts w:ascii="Consolas" w:hAnsi="Consolas"/>
          <w:color w:val="008000"/>
          <w:sz w:val="18"/>
          <w:szCs w:val="18"/>
        </w:rPr>
        <w:t>]int id, [</w:t>
      </w:r>
      <w:proofErr w:type="spellStart"/>
      <w:r>
        <w:rPr>
          <w:rFonts w:ascii="Consolas" w:hAnsi="Consolas"/>
          <w:color w:val="008000"/>
          <w:sz w:val="18"/>
          <w:szCs w:val="18"/>
        </w:rPr>
        <w:t>FromUri</w:t>
      </w:r>
      <w:proofErr w:type="spellEnd"/>
      <w:r>
        <w:rPr>
          <w:rFonts w:ascii="Consolas" w:hAnsi="Consolas"/>
          <w:color w:val="008000"/>
          <w:sz w:val="18"/>
          <w:szCs w:val="18"/>
        </w:rPr>
        <w:t>]Gamer gamer)</w:t>
      </w:r>
    </w:p>
    <w:p w14:paraId="728E852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FromBod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will </w:t>
      </w:r>
      <w:proofErr w:type="spellStart"/>
      <w:r>
        <w:rPr>
          <w:rFonts w:ascii="Consolas" w:hAnsi="Consolas"/>
          <w:color w:val="008000"/>
          <w:sz w:val="18"/>
          <w:szCs w:val="18"/>
        </w:rPr>
        <w:t>enfro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get id from request body</w:t>
      </w:r>
    </w:p>
    <w:p w14:paraId="60965FF6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FromUr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will enforce to get gamer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uri</w:t>
      </w:r>
      <w:proofErr w:type="spellEnd"/>
    </w:p>
    <w:p w14:paraId="03EC4EE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B9B313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2BBC8B5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</w:t>
      </w:r>
    </w:p>
    <w:p w14:paraId="7B393E98" w14:textId="77777777" w:rsidR="00A03986" w:rsidRDefault="00A03986" w:rsidP="00A03986">
      <w:pPr>
        <w:spacing w:after="0"/>
      </w:pPr>
      <w:hyperlink r:id="rId41" w:history="1">
        <w:r>
          <w:rPr>
            <w:rStyle w:val="Hyperlink"/>
            <w:rFonts w:ascii="Consolas" w:hAnsi="Consolas"/>
            <w:sz w:val="18"/>
            <w:szCs w:val="18"/>
          </w:rPr>
          <w:t>http://localhost:58302/api/Gamer?Name=NameEight%20XYZ333&amp;Gender=Male&amp;Score=450&amp;GameMoney=1500</w:t>
        </w:r>
      </w:hyperlink>
    </w:p>
    <w:p w14:paraId="5E2358C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0D12E65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Header</w:t>
      </w:r>
    </w:p>
    <w:p w14:paraId="291AD1E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st: localhost:58302</w:t>
      </w:r>
    </w:p>
    <w:p w14:paraId="04F4276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25992829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1.</w:t>
      </w:r>
    </w:p>
    <w:p w14:paraId="7FA6832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pt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3201B22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we request JSON format response.</w:t>
      </w:r>
    </w:p>
    <w:p w14:paraId="061D47E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2.</w:t>
      </w:r>
    </w:p>
    <w:p w14:paraId="2C5B734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4B62644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lient will post a data to the server, the data format is JSON</w:t>
      </w:r>
    </w:p>
    <w:p w14:paraId="18ACD5F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399897EE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Body</w:t>
      </w:r>
    </w:p>
    <w:p w14:paraId="2E09585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8</w:t>
      </w:r>
    </w:p>
    <w:p w14:paraId="378E8AA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726AC17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048E1D40" w14:textId="77777777" w:rsidR="00A03986" w:rsidRDefault="00A03986" w:rsidP="00A03986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Web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Cross Origin Resource Sharing)</w:t>
      </w:r>
    </w:p>
    <w:p w14:paraId="5B04DA51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lows </w:t>
      </w:r>
      <w:proofErr w:type="spellStart"/>
      <w:r>
        <w:rPr>
          <w:rFonts w:ascii="Consolas" w:hAnsi="Consolas"/>
          <w:color w:val="008000"/>
          <w:sz w:val="18"/>
          <w:szCs w:val="18"/>
        </w:rPr>
        <w:t>Jquer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JAX may call Web API in the different origins</w:t>
      </w:r>
    </w:p>
    <w:p w14:paraId="64384CD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5EE9824A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3F38401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nableCors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6BFF080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ableCors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nableCors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*", "*", "*");</w:t>
      </w:r>
    </w:p>
    <w:p w14:paraId="31E38FF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ors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0216E32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431522A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</w:t>
      </w:r>
      <w:proofErr w:type="spellEnd"/>
      <w:r>
        <w:rPr>
          <w:rFonts w:ascii="Consolas" w:hAnsi="Consolas"/>
          <w:color w:val="008000"/>
          <w:sz w:val="18"/>
          <w:szCs w:val="18"/>
        </w:rPr>
        <w:t>...etc"),</w:t>
      </w:r>
    </w:p>
    <w:p w14:paraId="1CDEAE6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25D527BE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7D626FB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44641166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s:</w:t>
      </w:r>
    </w:p>
    <w:p w14:paraId="4DFC5B2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is a Comma-separated whitelist which are allowed to access the 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Ajax call.</w:t>
      </w:r>
    </w:p>
    <w:p w14:paraId="65410276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1.1.</w:t>
      </w:r>
    </w:p>
    <w:p w14:paraId="0A08644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hyperlink r:id="rId42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,</w:t>
      </w:r>
      <w:hyperlink r:id="rId43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</w:t>
      </w:r>
    </w:p>
    <w:p w14:paraId="7EFBB17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only</w:t>
      </w:r>
      <w:r>
        <w:t> </w:t>
      </w:r>
      <w:hyperlink r:id="rId44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and</w:t>
      </w:r>
      <w:r>
        <w:t> </w:t>
      </w:r>
      <w:hyperlink r:id="rId45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</w:p>
    <w:p w14:paraId="18D4DD0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access the 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Ajax call.</w:t>
      </w:r>
    </w:p>
    <w:p w14:paraId="392F4C0D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1.2.</w:t>
      </w:r>
    </w:p>
    <w:p w14:paraId="66855CA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2540228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means allows all origins to access the 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Ajax call.</w:t>
      </w:r>
    </w:p>
    <w:p w14:paraId="287A315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72C2F62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3C6AD89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aders:</w:t>
      </w:r>
    </w:p>
    <w:p w14:paraId="6A03F431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request headers which are supported by the resource.</w:t>
      </w:r>
    </w:p>
    <w:p w14:paraId="34BBE5C0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2.1.</w:t>
      </w:r>
    </w:p>
    <w:p w14:paraId="2769CA7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</w:t>
      </w:r>
      <w:proofErr w:type="spellEnd"/>
      <w:r>
        <w:rPr>
          <w:rFonts w:ascii="Consolas" w:hAnsi="Consolas"/>
          <w:color w:val="008000"/>
          <w:sz w:val="18"/>
          <w:szCs w:val="18"/>
        </w:rPr>
        <w:t>" means only these 3 things can be used in request header.</w:t>
      </w:r>
    </w:p>
    <w:p w14:paraId="20884D22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2.2.</w:t>
      </w:r>
    </w:p>
    <w:p w14:paraId="2803E366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383795E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means allows all request headers to the 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Ajax call.</w:t>
      </w:r>
    </w:p>
    <w:p w14:paraId="477F5EB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7C61867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3.</w:t>
      </w:r>
    </w:p>
    <w:p w14:paraId="44708A5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thods:</w:t>
      </w:r>
    </w:p>
    <w:p w14:paraId="2C777F2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methods which are supported by the resource.</w:t>
      </w:r>
    </w:p>
    <w:p w14:paraId="7F569FD6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3.1.</w:t>
      </w:r>
    </w:p>
    <w:p w14:paraId="393EC15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" means only these 2 methods can be used in request.</w:t>
      </w:r>
    </w:p>
    <w:p w14:paraId="378AFB8C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3.2.</w:t>
      </w:r>
    </w:p>
    <w:p w14:paraId="69E0E96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7466C91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means allows all request methods to the 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Ajax call.</w:t>
      </w:r>
    </w:p>
    <w:p w14:paraId="263D6BC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1D5D2F1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1AE3CE1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.Web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App_Start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WebApiConfig.cs</w:t>
      </w:r>
      <w:proofErr w:type="spellEnd"/>
    </w:p>
    <w:p w14:paraId="3064ED5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2AF1FEEB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.WebApi</w:t>
      </w:r>
      <w:proofErr w:type="spellEnd"/>
      <w:r>
        <w:rPr>
          <w:rFonts w:ascii="Consolas" w:hAnsi="Consolas"/>
          <w:color w:val="008000"/>
          <w:sz w:val="18"/>
          <w:szCs w:val="18"/>
        </w:rPr>
        <w:t>/Controllers/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ontroller.cs</w:t>
      </w:r>
      <w:proofErr w:type="spellEnd"/>
    </w:p>
    <w:p w14:paraId="20CD4ED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*", "*", "*")]</w:t>
      </w:r>
    </w:p>
    <w:p w14:paraId="7F5592C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46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10EC908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47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5E71090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piController</w:t>
      </w:r>
      <w:proofErr w:type="spellEnd"/>
    </w:p>
    <w:p w14:paraId="3173E25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45BE7E5E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Dis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802AB6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9772ED1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oadGam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 = "")</w:t>
      </w:r>
    </w:p>
    <w:p w14:paraId="4C4BE6E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16E744F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don't want to enable </w:t>
      </w:r>
      <w:proofErr w:type="spellStart"/>
      <w:r>
        <w:rPr>
          <w:rFonts w:ascii="Consolas" w:hAnsi="Consolas"/>
          <w:color w:val="008000"/>
          <w:sz w:val="18"/>
          <w:szCs w:val="18"/>
        </w:rPr>
        <w:t>C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lobally,</w:t>
      </w:r>
    </w:p>
    <w:p w14:paraId="414D0E3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may enable </w:t>
      </w:r>
      <w:proofErr w:type="spellStart"/>
      <w:r>
        <w:rPr>
          <w:rFonts w:ascii="Consolas" w:hAnsi="Consolas"/>
          <w:color w:val="008000"/>
          <w:sz w:val="18"/>
          <w:szCs w:val="18"/>
        </w:rPr>
        <w:t>C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troller level or method level.</w:t>
      </w:r>
    </w:p>
    <w:p w14:paraId="4427626B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you enable </w:t>
      </w:r>
      <w:proofErr w:type="spellStart"/>
      <w:r>
        <w:rPr>
          <w:rFonts w:ascii="Consolas" w:hAnsi="Consolas"/>
          <w:color w:val="008000"/>
          <w:sz w:val="18"/>
          <w:szCs w:val="18"/>
        </w:rPr>
        <w:t>C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in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troller level,</w:t>
      </w:r>
    </w:p>
    <w:p w14:paraId="35F7882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*", "*", "*")]</w:t>
      </w:r>
    </w:p>
    <w:p w14:paraId="742FF00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all methods in that controller.</w:t>
      </w:r>
    </w:p>
    <w:p w14:paraId="6E171F0B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xclude any method, then you may use</w:t>
      </w:r>
    </w:p>
    <w:p w14:paraId="080ECA5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Dis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A74D08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2E71C1D6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1.</w:t>
      </w:r>
    </w:p>
    <w:p w14:paraId="5D25F7F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*", "*", "*")]</w:t>
      </w:r>
    </w:p>
    <w:p w14:paraId="14A5EA84" w14:textId="77777777" w:rsidR="00A03986" w:rsidRDefault="00A03986" w:rsidP="00A03986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nableCors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3C22772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t allows the resource to be accessed by all origins,</w:t>
      </w:r>
    </w:p>
    <w:p w14:paraId="1141418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</w:t>
      </w:r>
      <w:proofErr w:type="spellEnd"/>
      <w:r>
        <w:rPr>
          <w:rFonts w:ascii="Consolas" w:hAnsi="Consolas"/>
          <w:color w:val="008000"/>
          <w:sz w:val="18"/>
          <w:szCs w:val="18"/>
        </w:rPr>
        <w:t>...etc"),</w:t>
      </w:r>
    </w:p>
    <w:p w14:paraId="0F7A7F6E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69774DB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2.</w:t>
      </w:r>
    </w:p>
    <w:p w14:paraId="20ED4C8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48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4A9CE7B3" w14:textId="77777777" w:rsidR="00A03986" w:rsidRDefault="00A03986" w:rsidP="00A03986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nableCors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00719B0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4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2154ABE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</w:t>
      </w:r>
      <w:proofErr w:type="spellEnd"/>
      <w:r>
        <w:rPr>
          <w:rFonts w:ascii="Consolas" w:hAnsi="Consolas"/>
          <w:color w:val="008000"/>
          <w:sz w:val="18"/>
          <w:szCs w:val="18"/>
        </w:rPr>
        <w:t>...etc"),</w:t>
      </w:r>
    </w:p>
    <w:p w14:paraId="48530F96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3589D6F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3.</w:t>
      </w:r>
    </w:p>
    <w:p w14:paraId="04082E8E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50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48EE9DE1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51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052BA59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</w:t>
      </w:r>
      <w:proofErr w:type="spellEnd"/>
      <w:r>
        <w:rPr>
          <w:rFonts w:ascii="Consolas" w:hAnsi="Consolas"/>
          <w:color w:val="008000"/>
          <w:sz w:val="18"/>
          <w:szCs w:val="18"/>
        </w:rPr>
        <w:t>...etc"),</w:t>
      </w:r>
    </w:p>
    <w:p w14:paraId="767C7E6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210AFD0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3D98EE4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4.</w:t>
      </w:r>
    </w:p>
    <w:p w14:paraId="2EFAB8C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TTP redirect to HTTPS</w:t>
      </w:r>
    </w:p>
    <w:p w14:paraId="638F2B4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067BB76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.Web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App_Start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WebApiConfig.cs</w:t>
      </w:r>
      <w:proofErr w:type="spellEnd"/>
    </w:p>
    <w:p w14:paraId="5337D33E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Filters.Ad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new </w:t>
      </w:r>
      <w:proofErr w:type="spellStart"/>
      <w:r>
        <w:rPr>
          <w:rFonts w:ascii="Consolas" w:hAnsi="Consolas"/>
          <w:color w:val="008000"/>
          <w:sz w:val="18"/>
          <w:szCs w:val="18"/>
        </w:rPr>
        <w:t>HttpsAuthorizationFilter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>());</w:t>
      </w:r>
    </w:p>
    <w:p w14:paraId="1FAFCFC9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TTP will redirect to HTTPS request.</w:t>
      </w:r>
    </w:p>
    <w:p w14:paraId="36C318D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add </w:t>
      </w:r>
      <w:proofErr w:type="spellStart"/>
      <w:r>
        <w:rPr>
          <w:rFonts w:ascii="Consolas" w:hAnsi="Consolas"/>
          <w:color w:val="008000"/>
          <w:sz w:val="18"/>
          <w:szCs w:val="18"/>
        </w:rPr>
        <w:t>HttpsAuthorizationFilter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</w:t>
      </w:r>
      <w:proofErr w:type="spellStart"/>
      <w:r>
        <w:rPr>
          <w:rFonts w:ascii="Consolas" w:hAnsi="Consolas"/>
          <w:color w:val="008000"/>
          <w:sz w:val="18"/>
          <w:szCs w:val="18"/>
        </w:rPr>
        <w:t>WebApiConfig.cs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759C4971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the entire application.</w:t>
      </w:r>
    </w:p>
    <w:p w14:paraId="07BA586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</w:t>
      </w:r>
    </w:p>
    <w:p w14:paraId="12DD6379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apply to the entire application,</w:t>
      </w:r>
    </w:p>
    <w:p w14:paraId="523DD17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apply [</w:t>
      </w:r>
      <w:proofErr w:type="spellStart"/>
      <w:r>
        <w:rPr>
          <w:rFonts w:ascii="Consolas" w:hAnsi="Consolas"/>
          <w:color w:val="008000"/>
          <w:sz w:val="18"/>
          <w:szCs w:val="18"/>
        </w:rPr>
        <w:t>HttpsAuthorizationFilter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at controller level or action level.</w:t>
      </w:r>
    </w:p>
    <w:p w14:paraId="2899275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686B9B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sAuthorizationFilter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98EEF5A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piController</w:t>
      </w:r>
      <w:proofErr w:type="spellEnd"/>
    </w:p>
    <w:p w14:paraId="0B813C0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77E93E7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sAuthorizationFilter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A0F796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 = "all")</w:t>
      </w:r>
    </w:p>
    <w:p w14:paraId="4EB2755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F4D22B0" w14:textId="77777777" w:rsidR="00A03986" w:rsidRDefault="00A03986" w:rsidP="00A03986">
      <w:pPr>
        <w:spacing w:after="0"/>
        <w:rPr>
          <w:sz w:val="27"/>
          <w:szCs w:val="27"/>
        </w:rPr>
      </w:pPr>
    </w:p>
    <w:p w14:paraId="3D3892BA" w14:textId="77777777" w:rsidR="00A03986" w:rsidRDefault="00A03986" w:rsidP="00A03986">
      <w:pPr>
        <w:spacing w:after="0"/>
        <w:rPr>
          <w:sz w:val="24"/>
          <w:szCs w:val="24"/>
        </w:rPr>
      </w:pPr>
      <w:r>
        <w:rPr>
          <w:sz w:val="48"/>
          <w:szCs w:val="48"/>
        </w:rPr>
        <w:t xml:space="preserve">5. Enable SSL (Secure Sockets Layer) and </w:t>
      </w:r>
      <w:proofErr w:type="gramStart"/>
      <w:r>
        <w:rPr>
          <w:sz w:val="48"/>
          <w:szCs w:val="48"/>
        </w:rPr>
        <w:t>Create</w:t>
      </w:r>
      <w:proofErr w:type="gramEnd"/>
      <w:r>
        <w:rPr>
          <w:sz w:val="48"/>
          <w:szCs w:val="48"/>
        </w:rPr>
        <w:t xml:space="preserve"> self-signed certificate</w:t>
      </w:r>
    </w:p>
    <w:p w14:paraId="3E61CCC7" w14:textId="77777777" w:rsidR="00A03986" w:rsidRDefault="00A03986" w:rsidP="00A03986">
      <w:pPr>
        <w:spacing w:after="0"/>
      </w:pPr>
    </w:p>
    <w:p w14:paraId="48F9B4A7" w14:textId="77777777" w:rsidR="00A03986" w:rsidRDefault="00A03986" w:rsidP="00A03986">
      <w:pPr>
        <w:spacing w:after="0"/>
      </w:pPr>
      <w:r>
        <w:rPr>
          <w:sz w:val="36"/>
          <w:szCs w:val="36"/>
        </w:rPr>
        <w:t xml:space="preserve">5.1. </w:t>
      </w:r>
      <w:proofErr w:type="spellStart"/>
      <w:r>
        <w:rPr>
          <w:sz w:val="36"/>
          <w:szCs w:val="36"/>
        </w:rPr>
        <w:t>OnlineGame.WebApi</w:t>
      </w:r>
      <w:proofErr w:type="spellEnd"/>
      <w:r>
        <w:rPr>
          <w:sz w:val="36"/>
          <w:szCs w:val="36"/>
        </w:rPr>
        <w:t xml:space="preserve"> Enable SSL via Visual Studio 2017</w:t>
      </w:r>
    </w:p>
    <w:p w14:paraId="2E9433A6" w14:textId="77777777" w:rsidR="00A03986" w:rsidRDefault="00A03986" w:rsidP="00A03986">
      <w:pPr>
        <w:spacing w:after="0"/>
      </w:pPr>
    </w:p>
    <w:p w14:paraId="068E3E00" w14:textId="77777777" w:rsidR="00A03986" w:rsidRDefault="00A03986" w:rsidP="00A03986">
      <w:pPr>
        <w:spacing w:after="0"/>
      </w:pPr>
      <w:r>
        <w:t>In the Visual Studio "Solution Explorer" windows </w:t>
      </w:r>
    </w:p>
    <w:p w14:paraId="19ED3F8C" w14:textId="77777777" w:rsidR="00A03986" w:rsidRDefault="00A03986" w:rsidP="00A03986">
      <w:pPr>
        <w:spacing w:after="0"/>
      </w:pPr>
      <w:r>
        <w:t>--&gt; Select API Project</w:t>
      </w:r>
    </w:p>
    <w:p w14:paraId="3DABA484" w14:textId="77777777" w:rsidR="00A03986" w:rsidRDefault="00A03986" w:rsidP="00A03986">
      <w:pPr>
        <w:spacing w:after="0"/>
      </w:pPr>
      <w:r>
        <w:t>--&gt; Go to Properties window</w:t>
      </w:r>
    </w:p>
    <w:p w14:paraId="7CD340CE" w14:textId="77777777" w:rsidR="00A03986" w:rsidRDefault="00A03986" w:rsidP="00A03986">
      <w:pPr>
        <w:spacing w:after="0"/>
      </w:pPr>
      <w:r>
        <w:t>--&gt; SSL Enabled: </w:t>
      </w:r>
      <w:r>
        <w:rPr>
          <w:b/>
          <w:bCs/>
        </w:rPr>
        <w:t>true</w:t>
      </w:r>
    </w:p>
    <w:p w14:paraId="4F6A0B68" w14:textId="1EB42D98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6AB66502" wp14:editId="1B797CC4">
            <wp:extent cx="3916680" cy="4884420"/>
            <wp:effectExtent l="0" t="0" r="762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680" cy="488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47644" w14:textId="77777777" w:rsidR="00A03986" w:rsidRDefault="00A03986" w:rsidP="00A03986">
      <w:pPr>
        <w:spacing w:after="0"/>
      </w:pPr>
      <w:r>
        <w:t xml:space="preserve">Set the API project as the </w:t>
      </w:r>
      <w:proofErr w:type="spellStart"/>
      <w:r>
        <w:t>start up</w:t>
      </w:r>
      <w:proofErr w:type="spellEnd"/>
      <w:r>
        <w:t xml:space="preserve"> project</w:t>
      </w:r>
    </w:p>
    <w:p w14:paraId="0779CE3F" w14:textId="77777777" w:rsidR="00A03986" w:rsidRDefault="00A03986" w:rsidP="00A03986">
      <w:pPr>
        <w:spacing w:after="0"/>
      </w:pPr>
      <w:r>
        <w:t>Run the project</w:t>
      </w:r>
    </w:p>
    <w:p w14:paraId="66E9FB8F" w14:textId="77777777" w:rsidR="00A03986" w:rsidRDefault="00A03986" w:rsidP="00A03986">
      <w:pPr>
        <w:spacing w:after="0"/>
      </w:pPr>
      <w:r>
        <w:t>--&gt;</w:t>
      </w:r>
    </w:p>
    <w:p w14:paraId="39649163" w14:textId="77777777" w:rsidR="00A03986" w:rsidRDefault="00A03986" w:rsidP="00A03986">
      <w:pPr>
        <w:spacing w:after="0"/>
      </w:pPr>
      <w:r>
        <w:t>Would you like to trust the IIS Express SSL certificate.</w:t>
      </w:r>
    </w:p>
    <w:p w14:paraId="622A6724" w14:textId="77777777" w:rsidR="00A03986" w:rsidRDefault="00A03986" w:rsidP="00A03986">
      <w:pPr>
        <w:spacing w:after="0"/>
      </w:pPr>
      <w:r>
        <w:t>Yes</w:t>
      </w:r>
    </w:p>
    <w:p w14:paraId="0FC3CAAA" w14:textId="77777777" w:rsidR="00A03986" w:rsidRDefault="00A03986" w:rsidP="00A03986">
      <w:pPr>
        <w:spacing w:after="0"/>
      </w:pPr>
      <w:r>
        <w:t>--&gt;</w:t>
      </w:r>
    </w:p>
    <w:p w14:paraId="65429587" w14:textId="77777777" w:rsidR="00A03986" w:rsidRDefault="00A03986" w:rsidP="00A03986">
      <w:pPr>
        <w:spacing w:after="0"/>
      </w:pPr>
      <w:r>
        <w:t>Do you want to install this certificate?</w:t>
      </w:r>
    </w:p>
    <w:p w14:paraId="466F379B" w14:textId="77777777" w:rsidR="00A03986" w:rsidRDefault="00A03986" w:rsidP="00A03986">
      <w:pPr>
        <w:spacing w:after="0"/>
      </w:pPr>
      <w:r>
        <w:t>Yes</w:t>
      </w:r>
    </w:p>
    <w:p w14:paraId="33B50DCD" w14:textId="30A35DF5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724DFC94" wp14:editId="5C7FDF38">
            <wp:extent cx="5715000" cy="2423160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F38CE" w14:textId="2D3FEE30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34DFA776" wp14:editId="17E7A8B5">
            <wp:extent cx="4693920" cy="5074920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507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30DAD" w14:textId="77777777" w:rsidR="00A03986" w:rsidRDefault="00A03986" w:rsidP="00A03986">
      <w:pPr>
        <w:spacing w:after="0"/>
      </w:pPr>
      <w:hyperlink r:id="rId55" w:history="1">
        <w:r>
          <w:rPr>
            <w:rStyle w:val="Hyperlink"/>
            <w:shd w:val="clear" w:color="auto" w:fill="FFFAA5"/>
          </w:rPr>
          <w:t>https:</w:t>
        </w:r>
      </w:hyperlink>
      <w:r>
        <w:t>//localhost:</w:t>
      </w:r>
      <w:hyperlink r:id="rId56" w:history="1">
        <w:r>
          <w:rPr>
            <w:rStyle w:val="Hyperlink"/>
            <w:shd w:val="clear" w:color="auto" w:fill="FFFAA5"/>
          </w:rPr>
          <w:t>44365</w:t>
        </w:r>
      </w:hyperlink>
      <w:r>
        <w:t>/api/gamer</w:t>
      </w:r>
    </w:p>
    <w:p w14:paraId="558093B1" w14:textId="6F3B7FC7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032830B7" wp14:editId="127009FA">
            <wp:extent cx="6004560" cy="3208020"/>
            <wp:effectExtent l="0" t="0" r="0" b="0"/>
            <wp:docPr id="134" name="Picture 13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 13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56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ED214" w14:textId="77777777" w:rsidR="00A03986" w:rsidRDefault="00A03986" w:rsidP="00A03986">
      <w:pPr>
        <w:spacing w:after="0"/>
      </w:pPr>
      <w:hyperlink r:id="rId58" w:history="1">
        <w:r>
          <w:rPr>
            <w:rStyle w:val="Hyperlink"/>
            <w:shd w:val="clear" w:color="auto" w:fill="FFFAA5"/>
          </w:rPr>
          <w:t>http</w:t>
        </w:r>
      </w:hyperlink>
      <w:r>
        <w:t>://localhost:</w:t>
      </w:r>
      <w:hyperlink r:id="rId59" w:history="1">
        <w:r>
          <w:rPr>
            <w:rStyle w:val="Hyperlink"/>
            <w:shd w:val="clear" w:color="auto" w:fill="FFFAA5"/>
          </w:rPr>
          <w:t>56450</w:t>
        </w:r>
      </w:hyperlink>
      <w:r>
        <w:t>/api/gamer</w:t>
      </w:r>
    </w:p>
    <w:p w14:paraId="0DBE2EDF" w14:textId="3CAF1E1F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37E17D99" wp14:editId="654FAD10">
            <wp:extent cx="5951220" cy="3238500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8E02D" w14:textId="77777777" w:rsidR="00A03986" w:rsidRDefault="00A03986" w:rsidP="00A03986">
      <w:pPr>
        <w:spacing w:after="0"/>
      </w:pPr>
    </w:p>
    <w:p w14:paraId="595CFCE8" w14:textId="77777777" w:rsidR="00A03986" w:rsidRDefault="00A03986" w:rsidP="00A03986">
      <w:pPr>
        <w:spacing w:after="0"/>
      </w:pPr>
      <w:r>
        <w:rPr>
          <w:sz w:val="36"/>
          <w:szCs w:val="36"/>
        </w:rPr>
        <w:t>5.2. Manually place the certificate issued by visual studio into the Trusted Root Certificates folder</w:t>
      </w:r>
    </w:p>
    <w:p w14:paraId="5F5F32F6" w14:textId="77777777" w:rsidR="00A03986" w:rsidRDefault="00A03986" w:rsidP="00A03986">
      <w:pPr>
        <w:spacing w:after="0"/>
      </w:pPr>
    </w:p>
    <w:p w14:paraId="6232E9AC" w14:textId="77777777" w:rsidR="00A03986" w:rsidRDefault="00A03986" w:rsidP="00A03986">
      <w:pPr>
        <w:spacing w:after="0"/>
      </w:pPr>
      <w:r>
        <w:t>In previous steps, </w:t>
      </w:r>
    </w:p>
    <w:p w14:paraId="563B5150" w14:textId="77777777" w:rsidR="00A03986" w:rsidRDefault="00A03986" w:rsidP="00A03986">
      <w:pPr>
        <w:spacing w:after="0"/>
      </w:pPr>
      <w:r>
        <w:t>Would you like to trust the IIS Express SSL certificate.</w:t>
      </w:r>
    </w:p>
    <w:p w14:paraId="3CAB3E22" w14:textId="77777777" w:rsidR="00A03986" w:rsidRDefault="00A03986" w:rsidP="00A03986">
      <w:pPr>
        <w:spacing w:after="0"/>
      </w:pPr>
      <w:r>
        <w:t>Yes</w:t>
      </w:r>
    </w:p>
    <w:p w14:paraId="107B708D" w14:textId="77777777" w:rsidR="00A03986" w:rsidRDefault="00A03986" w:rsidP="00A03986">
      <w:pPr>
        <w:spacing w:after="0"/>
      </w:pPr>
      <w:r>
        <w:t>--&gt;</w:t>
      </w:r>
    </w:p>
    <w:p w14:paraId="6A998EA9" w14:textId="77777777" w:rsidR="00A03986" w:rsidRDefault="00A03986" w:rsidP="00A03986">
      <w:pPr>
        <w:spacing w:after="0"/>
      </w:pPr>
      <w:r>
        <w:t>Do you want to install this certificate?</w:t>
      </w:r>
    </w:p>
    <w:p w14:paraId="2002E780" w14:textId="77777777" w:rsidR="00A03986" w:rsidRDefault="00A03986" w:rsidP="00A03986">
      <w:pPr>
        <w:spacing w:after="0"/>
      </w:pPr>
      <w:r>
        <w:t>Yes</w:t>
      </w:r>
    </w:p>
    <w:p w14:paraId="2A77E7E0" w14:textId="77777777" w:rsidR="00A03986" w:rsidRDefault="00A03986" w:rsidP="00A03986">
      <w:pPr>
        <w:spacing w:after="0"/>
      </w:pPr>
      <w:r>
        <w:t xml:space="preserve">If you choose "No", then you </w:t>
      </w:r>
      <w:proofErr w:type="gramStart"/>
      <w:r>
        <w:t>have to</w:t>
      </w:r>
      <w:proofErr w:type="gramEnd"/>
      <w:r>
        <w:t xml:space="preserve"> manually place the certificate issued by visual studio into the Trusted Root Certificates folder</w:t>
      </w:r>
    </w:p>
    <w:p w14:paraId="55075610" w14:textId="77777777" w:rsidR="00A03986" w:rsidRDefault="00A03986" w:rsidP="00A03986">
      <w:pPr>
        <w:spacing w:after="0"/>
      </w:pPr>
      <w:r>
        <w:t>Configure the certificate that Visual Studio issued to local and by local in the </w:t>
      </w:r>
      <w:r>
        <w:rPr>
          <w:b/>
          <w:bCs/>
        </w:rPr>
        <w:t>Trusted Root Certificates</w:t>
      </w:r>
      <w:r>
        <w:t> folder.</w:t>
      </w:r>
    </w:p>
    <w:p w14:paraId="157D8DEA" w14:textId="77777777" w:rsidR="00A03986" w:rsidRDefault="00A03986" w:rsidP="00A03986">
      <w:pPr>
        <w:spacing w:after="0"/>
      </w:pPr>
      <w:r>
        <w:rPr>
          <w:b/>
          <w:bCs/>
        </w:rPr>
        <w:t xml:space="preserve">Windows </w:t>
      </w:r>
      <w:proofErr w:type="gramStart"/>
      <w:r>
        <w:rPr>
          <w:b/>
          <w:bCs/>
        </w:rPr>
        <w:t>Key  +</w:t>
      </w:r>
      <w:proofErr w:type="gramEnd"/>
      <w:r>
        <w:rPr>
          <w:b/>
          <w:bCs/>
        </w:rPr>
        <w:t xml:space="preserve"> R --&gt; </w:t>
      </w:r>
    </w:p>
    <w:p w14:paraId="0CBA0548" w14:textId="77777777" w:rsidR="00A03986" w:rsidRDefault="00A03986" w:rsidP="00A03986">
      <w:pPr>
        <w:spacing w:after="0"/>
      </w:pPr>
      <w:r>
        <w:rPr>
          <w:b/>
          <w:bCs/>
          <w:color w:val="FF0000"/>
        </w:rPr>
        <w:t>mmc.exe</w:t>
      </w:r>
    </w:p>
    <w:p w14:paraId="57694245" w14:textId="77777777" w:rsidR="00A03986" w:rsidRDefault="00A03986" w:rsidP="00A03986">
      <w:pPr>
        <w:spacing w:after="0"/>
      </w:pPr>
      <w:r>
        <w:t>Open the Microsoft Management Console</w:t>
      </w:r>
    </w:p>
    <w:p w14:paraId="7C2023DC" w14:textId="0E9228B7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609C3B5C" wp14:editId="62A928E1">
            <wp:extent cx="5425440" cy="3208020"/>
            <wp:effectExtent l="0" t="0" r="3810" b="0"/>
            <wp:docPr id="132" name="Picture 13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 132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44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CA41B" w14:textId="77777777" w:rsidR="00A03986" w:rsidRDefault="00A03986" w:rsidP="00A03986">
      <w:pPr>
        <w:spacing w:after="0"/>
      </w:pPr>
      <w:r>
        <w:lastRenderedPageBreak/>
        <w:t>File --&gt; Add/Remove Snap-in... (</w:t>
      </w:r>
      <w:proofErr w:type="gramStart"/>
      <w:r>
        <w:t>snap</w:t>
      </w:r>
      <w:proofErr w:type="gramEnd"/>
      <w:r>
        <w:t xml:space="preserve">-in </w:t>
      </w:r>
      <w:r>
        <w:t>管理單元</w:t>
      </w:r>
      <w:r>
        <w:t>)</w:t>
      </w:r>
    </w:p>
    <w:p w14:paraId="1800A34F" w14:textId="4E1452AC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649E3507" wp14:editId="51B95590">
            <wp:extent cx="5349240" cy="3550920"/>
            <wp:effectExtent l="0" t="0" r="3810" b="0"/>
            <wp:docPr id="131" name="Picture 13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355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5DF25" w14:textId="77777777" w:rsidR="00A03986" w:rsidRDefault="00A03986" w:rsidP="00A03986">
      <w:pPr>
        <w:spacing w:after="0"/>
      </w:pPr>
      <w:r>
        <w:t>We are going to create a "Certificate" snap-in (</w:t>
      </w:r>
      <w:r>
        <w:t>憑證管理單元</w:t>
      </w:r>
      <w:r>
        <w:t>).</w:t>
      </w:r>
    </w:p>
    <w:p w14:paraId="09CE794B" w14:textId="77777777" w:rsidR="00A03986" w:rsidRDefault="00A03986" w:rsidP="00A03986">
      <w:pPr>
        <w:spacing w:after="0"/>
      </w:pPr>
      <w:r>
        <w:t>Thus, in the left list-box, select "Certificate", press "Add"</w:t>
      </w:r>
    </w:p>
    <w:p w14:paraId="510FE69F" w14:textId="77777777" w:rsidR="00A03986" w:rsidRDefault="00A03986" w:rsidP="00A03986">
      <w:pPr>
        <w:spacing w:after="0"/>
      </w:pPr>
      <w:r>
        <w:t>--&gt; Computer account</w:t>
      </w:r>
    </w:p>
    <w:p w14:paraId="6A0F3A53" w14:textId="77777777" w:rsidR="00A03986" w:rsidRDefault="00A03986" w:rsidP="00A03986">
      <w:pPr>
        <w:spacing w:after="0"/>
      </w:pPr>
      <w:r>
        <w:t>--&gt; Local computer</w:t>
      </w:r>
    </w:p>
    <w:p w14:paraId="653D76D0" w14:textId="318EBE17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24652A02" wp14:editId="51A49256">
            <wp:extent cx="6645910" cy="5048885"/>
            <wp:effectExtent l="0" t="0" r="2540" b="0"/>
            <wp:docPr id="130" name="Picture 13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048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402A7" w14:textId="77777777" w:rsidR="00A03986" w:rsidRDefault="00A03986" w:rsidP="00A03986">
      <w:pPr>
        <w:spacing w:after="0"/>
      </w:pPr>
      <w:r>
        <w:t>Reference:</w:t>
      </w:r>
    </w:p>
    <w:p w14:paraId="6EE66229" w14:textId="77777777" w:rsidR="00A03986" w:rsidRDefault="00A03986" w:rsidP="00A03986">
      <w:pPr>
        <w:spacing w:after="0"/>
      </w:pPr>
      <w:hyperlink r:id="rId64" w:history="1">
        <w:r>
          <w:rPr>
            <w:rStyle w:val="Hyperlink"/>
          </w:rPr>
          <w:t>https://docs.microsoft.com/en-us/windows/security/identity-protection/access-control/service-accounts</w:t>
        </w:r>
      </w:hyperlink>
    </w:p>
    <w:p w14:paraId="1750A028" w14:textId="77777777" w:rsidR="00A03986" w:rsidRDefault="00A03986" w:rsidP="00A03986">
      <w:pPr>
        <w:spacing w:after="0"/>
      </w:pPr>
      <w:r>
        <w:t>Here are more details regarding service account.</w:t>
      </w:r>
    </w:p>
    <w:p w14:paraId="0B1CE03F" w14:textId="77777777" w:rsidR="00A03986" w:rsidRDefault="00A03986" w:rsidP="00A03986">
      <w:pPr>
        <w:spacing w:after="0"/>
      </w:pPr>
      <w:r>
        <w:t>We want to create a </w:t>
      </w:r>
      <w:r>
        <w:rPr>
          <w:b/>
          <w:bCs/>
        </w:rPr>
        <w:t>certificate</w:t>
      </w:r>
      <w:r>
        <w:t> issued </w:t>
      </w:r>
      <w:r>
        <w:rPr>
          <w:b/>
          <w:bCs/>
        </w:rPr>
        <w:t>by local computer</w:t>
      </w:r>
      <w:r>
        <w:t>.</w:t>
      </w:r>
    </w:p>
    <w:p w14:paraId="6DD38FD3" w14:textId="77777777" w:rsidR="00A03986" w:rsidRDefault="00A03986" w:rsidP="00A03986">
      <w:pPr>
        <w:spacing w:after="0"/>
      </w:pPr>
      <w:r>
        <w:t>Thus, we select "</w:t>
      </w:r>
      <w:r>
        <w:rPr>
          <w:b/>
          <w:bCs/>
        </w:rPr>
        <w:t>Computer account</w:t>
      </w:r>
      <w:r>
        <w:t>"</w:t>
      </w:r>
    </w:p>
    <w:p w14:paraId="684181AB" w14:textId="504D7101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580947BF" wp14:editId="62AE35A9">
            <wp:extent cx="6195060" cy="4617720"/>
            <wp:effectExtent l="0" t="0" r="0" b="0"/>
            <wp:docPr id="129" name="Picture 1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060" cy="461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86C3E" w14:textId="77777777" w:rsidR="00A03986" w:rsidRDefault="00A03986" w:rsidP="00A03986">
      <w:pPr>
        <w:spacing w:after="0"/>
      </w:pPr>
      <w:r>
        <w:t>We want to create a </w:t>
      </w:r>
      <w:r>
        <w:rPr>
          <w:b/>
          <w:bCs/>
        </w:rPr>
        <w:t>certificate</w:t>
      </w:r>
      <w:r>
        <w:t> issued </w:t>
      </w:r>
      <w:r>
        <w:rPr>
          <w:b/>
          <w:bCs/>
        </w:rPr>
        <w:t>to local computer</w:t>
      </w:r>
      <w:r>
        <w:t>.</w:t>
      </w:r>
    </w:p>
    <w:p w14:paraId="27FD4850" w14:textId="77777777" w:rsidR="00A03986" w:rsidRDefault="00A03986" w:rsidP="00A03986">
      <w:pPr>
        <w:spacing w:after="0"/>
      </w:pPr>
      <w:r>
        <w:t>Thus, we select "</w:t>
      </w:r>
      <w:r>
        <w:rPr>
          <w:b/>
          <w:bCs/>
        </w:rPr>
        <w:t>Local Computer</w:t>
      </w:r>
      <w:r>
        <w:t>"</w:t>
      </w:r>
    </w:p>
    <w:p w14:paraId="3ACBEAF9" w14:textId="679B7B4A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77124CFD" wp14:editId="63985FAE">
            <wp:extent cx="6195060" cy="4617720"/>
            <wp:effectExtent l="0" t="0" r="0" b="0"/>
            <wp:docPr id="128" name="Picture 1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060" cy="461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217FE" w14:textId="138156AB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1420879D" wp14:editId="61B5B8D9">
            <wp:extent cx="6645910" cy="5048885"/>
            <wp:effectExtent l="0" t="0" r="254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048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F3454" w14:textId="1DE34E53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3EFF55B2" wp14:editId="36BD794D">
            <wp:extent cx="6645910" cy="1529715"/>
            <wp:effectExtent l="0" t="0" r="254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529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7582D" w14:textId="77777777" w:rsidR="00A03986" w:rsidRDefault="00A03986" w:rsidP="00A03986">
      <w:pPr>
        <w:spacing w:after="0"/>
      </w:pPr>
      <w:r>
        <w:t>Console Root --&gt; Certificates (Local Computer) --&gt; Personal --&gt; Certificates</w:t>
      </w:r>
    </w:p>
    <w:p w14:paraId="49AE9222" w14:textId="77777777" w:rsidR="00A03986" w:rsidRDefault="00A03986" w:rsidP="00A03986">
      <w:pPr>
        <w:spacing w:after="0"/>
      </w:pPr>
      <w:r>
        <w:t>You may find the </w:t>
      </w:r>
      <w:r>
        <w:rPr>
          <w:b/>
          <w:bCs/>
        </w:rPr>
        <w:t>certificate</w:t>
      </w:r>
      <w:r>
        <w:t> that we have just created.</w:t>
      </w:r>
    </w:p>
    <w:p w14:paraId="49290FBF" w14:textId="77777777" w:rsidR="00A03986" w:rsidRDefault="00A03986" w:rsidP="00A03986">
      <w:pPr>
        <w:spacing w:after="0"/>
      </w:pPr>
      <w:r>
        <w:t>The </w:t>
      </w:r>
      <w:r>
        <w:rPr>
          <w:b/>
          <w:bCs/>
        </w:rPr>
        <w:t>certificate</w:t>
      </w:r>
      <w:r>
        <w:t> is issued </w:t>
      </w:r>
      <w:r>
        <w:rPr>
          <w:b/>
          <w:bCs/>
        </w:rPr>
        <w:t>by local computer</w:t>
      </w:r>
      <w:r>
        <w:t> and </w:t>
      </w:r>
      <w:r>
        <w:rPr>
          <w:b/>
          <w:bCs/>
        </w:rPr>
        <w:t>to local computer</w:t>
      </w:r>
      <w:r>
        <w:t>.</w:t>
      </w:r>
    </w:p>
    <w:p w14:paraId="474DF3B8" w14:textId="77777777" w:rsidR="00A03986" w:rsidRDefault="00A03986" w:rsidP="00A03986">
      <w:pPr>
        <w:spacing w:after="0"/>
      </w:pPr>
      <w:r>
        <w:rPr>
          <w:u w:val="single"/>
        </w:rPr>
        <w:t xml:space="preserve">In Next Step, we </w:t>
      </w:r>
      <w:proofErr w:type="gramStart"/>
      <w:r>
        <w:rPr>
          <w:u w:val="single"/>
        </w:rPr>
        <w:t>have to</w:t>
      </w:r>
      <w:proofErr w:type="gramEnd"/>
      <w:r>
        <w:rPr>
          <w:u w:val="single"/>
        </w:rPr>
        <w:t xml:space="preserve"> manually place the certificate issued by visual studio into the Trusted Root Certificates folder.</w:t>
      </w:r>
    </w:p>
    <w:p w14:paraId="148BB1D0" w14:textId="77777777" w:rsidR="00A03986" w:rsidRDefault="00A03986" w:rsidP="00A03986">
      <w:pPr>
        <w:spacing w:after="0"/>
      </w:pPr>
      <w:r>
        <w:rPr>
          <w:u w:val="single"/>
        </w:rPr>
        <w:t xml:space="preserve">Firstly, we </w:t>
      </w:r>
      <w:proofErr w:type="gramStart"/>
      <w:r>
        <w:rPr>
          <w:u w:val="single"/>
        </w:rPr>
        <w:t>have to</w:t>
      </w:r>
      <w:proofErr w:type="gramEnd"/>
      <w:r>
        <w:t> </w:t>
      </w:r>
      <w:r>
        <w:rPr>
          <w:b/>
          <w:bCs/>
          <w:u w:val="single"/>
        </w:rPr>
        <w:t>export</w:t>
      </w:r>
      <w:r>
        <w:t> </w:t>
      </w:r>
      <w:r>
        <w:rPr>
          <w:u w:val="single"/>
        </w:rPr>
        <w:t>the</w:t>
      </w:r>
      <w:r>
        <w:t> </w:t>
      </w:r>
      <w:r>
        <w:rPr>
          <w:b/>
          <w:bCs/>
          <w:u w:val="single"/>
        </w:rPr>
        <w:t>certificate</w:t>
      </w:r>
      <w:r>
        <w:t> </w:t>
      </w:r>
      <w:r>
        <w:rPr>
          <w:u w:val="single"/>
        </w:rPr>
        <w:t>your local computer folder.</w:t>
      </w:r>
    </w:p>
    <w:p w14:paraId="4E31357B" w14:textId="77777777" w:rsidR="00A03986" w:rsidRDefault="00A03986" w:rsidP="00A03986">
      <w:pPr>
        <w:spacing w:after="0"/>
      </w:pPr>
      <w:r>
        <w:rPr>
          <w:u w:val="single"/>
        </w:rPr>
        <w:t xml:space="preserve">Secondly, we </w:t>
      </w:r>
      <w:proofErr w:type="gramStart"/>
      <w:r>
        <w:rPr>
          <w:u w:val="single"/>
        </w:rPr>
        <w:t>have to</w:t>
      </w:r>
      <w:proofErr w:type="gramEnd"/>
      <w:r>
        <w:t> </w:t>
      </w:r>
      <w:r>
        <w:rPr>
          <w:b/>
          <w:bCs/>
          <w:u w:val="single"/>
        </w:rPr>
        <w:t>import</w:t>
      </w:r>
      <w:r>
        <w:t> </w:t>
      </w:r>
      <w:r>
        <w:rPr>
          <w:u w:val="single"/>
        </w:rPr>
        <w:t>that</w:t>
      </w:r>
      <w:r>
        <w:t> </w:t>
      </w:r>
      <w:r>
        <w:rPr>
          <w:b/>
          <w:bCs/>
          <w:u w:val="single"/>
        </w:rPr>
        <w:t>certificate into Trusted Root Certificates folder</w:t>
      </w:r>
      <w:r>
        <w:rPr>
          <w:u w:val="single"/>
        </w:rPr>
        <w:t>.</w:t>
      </w:r>
    </w:p>
    <w:p w14:paraId="50DD7D02" w14:textId="77777777" w:rsidR="00A03986" w:rsidRDefault="00A03986" w:rsidP="00A03986">
      <w:pPr>
        <w:spacing w:after="0"/>
      </w:pPr>
      <w:r>
        <w:t>The Certificate --&gt; Right Click --&gt; All Tasks --&gt; Export --&gt; Next</w:t>
      </w:r>
    </w:p>
    <w:p w14:paraId="5C11A0F3" w14:textId="77777777" w:rsidR="00A03986" w:rsidRDefault="00A03986" w:rsidP="00A03986">
      <w:pPr>
        <w:spacing w:after="0"/>
      </w:pPr>
      <w:r>
        <w:t>--&gt;</w:t>
      </w:r>
    </w:p>
    <w:p w14:paraId="2B586158" w14:textId="77777777" w:rsidR="00A03986" w:rsidRDefault="00A03986" w:rsidP="00A03986">
      <w:pPr>
        <w:spacing w:after="0"/>
      </w:pPr>
      <w:r>
        <w:t> No, do not export the private key.</w:t>
      </w:r>
    </w:p>
    <w:p w14:paraId="789B495A" w14:textId="52920991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64876853" wp14:editId="5E21D26A">
            <wp:extent cx="6645910" cy="3219450"/>
            <wp:effectExtent l="0" t="0" r="254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A0079" w14:textId="0BCD5DEB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39BA301D" wp14:editId="044CA7C8">
            <wp:extent cx="4450080" cy="4579620"/>
            <wp:effectExtent l="0" t="0" r="762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080" cy="457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108AF" w14:textId="77777777" w:rsidR="00A03986" w:rsidRDefault="00A03986" w:rsidP="00A03986">
      <w:pPr>
        <w:spacing w:after="0"/>
      </w:pPr>
      <w:r>
        <w:t>We don't want to expose my private key.</w:t>
      </w:r>
    </w:p>
    <w:p w14:paraId="0146FC9E" w14:textId="77777777" w:rsidR="00A03986" w:rsidRDefault="00A03986" w:rsidP="00A03986">
      <w:pPr>
        <w:spacing w:after="0"/>
      </w:pPr>
      <w:r>
        <w:t>--&gt;</w:t>
      </w:r>
    </w:p>
    <w:p w14:paraId="1B55E11D" w14:textId="77777777" w:rsidR="00A03986" w:rsidRDefault="00A03986" w:rsidP="00A03986">
      <w:pPr>
        <w:spacing w:after="0"/>
      </w:pPr>
      <w:r>
        <w:rPr>
          <w:b/>
          <w:bCs/>
        </w:rPr>
        <w:t>No, do not export the private key.</w:t>
      </w:r>
    </w:p>
    <w:p w14:paraId="48A9D35A" w14:textId="17F73204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36D49AF5" wp14:editId="441C97C5">
            <wp:extent cx="6362700" cy="656082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656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E036B" w14:textId="77777777" w:rsidR="00A03986" w:rsidRDefault="00A03986" w:rsidP="00A03986">
      <w:pPr>
        <w:spacing w:after="0"/>
      </w:pPr>
      <w:r>
        <w:t>We use the default format</w:t>
      </w:r>
    </w:p>
    <w:p w14:paraId="3875E841" w14:textId="77777777" w:rsidR="00A03986" w:rsidRDefault="00A03986" w:rsidP="00A03986">
      <w:pPr>
        <w:spacing w:after="0"/>
      </w:pPr>
      <w:r>
        <w:rPr>
          <w:b/>
          <w:bCs/>
        </w:rPr>
        <w:t>DER encoded binary X.509 (.CER)</w:t>
      </w:r>
    </w:p>
    <w:p w14:paraId="1E5BCAED" w14:textId="164FA786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15497B5A" wp14:editId="063765F9">
            <wp:extent cx="6362700" cy="656082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656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49A3F" w14:textId="77777777" w:rsidR="00A03986" w:rsidRDefault="00A03986" w:rsidP="00A03986">
      <w:pPr>
        <w:spacing w:after="0"/>
      </w:pPr>
      <w:r>
        <w:t>Where do you want to save the certificate?</w:t>
      </w:r>
    </w:p>
    <w:p w14:paraId="741E4CE8" w14:textId="77777777" w:rsidR="00A03986" w:rsidRDefault="00A03986" w:rsidP="00A03986">
      <w:pPr>
        <w:spacing w:after="0"/>
      </w:pPr>
      <w:r>
        <w:t>--&gt;</w:t>
      </w:r>
    </w:p>
    <w:p w14:paraId="4979614F" w14:textId="77777777" w:rsidR="00A03986" w:rsidRDefault="00A03986" w:rsidP="00A03986">
      <w:pPr>
        <w:spacing w:after="0"/>
      </w:pPr>
      <w:r>
        <w:rPr>
          <w:b/>
          <w:bCs/>
        </w:rPr>
        <w:t>D:\1_TestCertificate\localhost.cer</w:t>
      </w:r>
    </w:p>
    <w:p w14:paraId="5096E572" w14:textId="70A65328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3F0DF713" wp14:editId="2EF7B9F9">
            <wp:extent cx="6362700" cy="6560820"/>
            <wp:effectExtent l="0" t="0" r="0" b="0"/>
            <wp:docPr id="47" name="Picture 4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656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D26C6" w14:textId="5D15D2E3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15CC6367" wp14:editId="23FA86E5">
            <wp:extent cx="6362700" cy="6560820"/>
            <wp:effectExtent l="0" t="0" r="0" b="0"/>
            <wp:docPr id="46" name="Picture 4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656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54408" w14:textId="4A108E66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5D0E358A" wp14:editId="0A967B9B">
            <wp:extent cx="2125980" cy="1760220"/>
            <wp:effectExtent l="0" t="0" r="7620" b="0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98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FD966" w14:textId="5090A1F2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0528E825" wp14:editId="1741C0DD">
            <wp:extent cx="6645910" cy="956310"/>
            <wp:effectExtent l="0" t="0" r="2540" b="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5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3E683" w14:textId="77777777" w:rsidR="00A03986" w:rsidRDefault="00A03986" w:rsidP="00A03986">
      <w:pPr>
        <w:spacing w:after="0"/>
      </w:pPr>
      <w:r>
        <w:rPr>
          <w:u w:val="single"/>
        </w:rPr>
        <w:t xml:space="preserve">Secondly, we </w:t>
      </w:r>
      <w:proofErr w:type="gramStart"/>
      <w:r>
        <w:rPr>
          <w:u w:val="single"/>
        </w:rPr>
        <w:t>have to</w:t>
      </w:r>
      <w:proofErr w:type="gramEnd"/>
      <w:r>
        <w:t> </w:t>
      </w:r>
      <w:r>
        <w:rPr>
          <w:b/>
          <w:bCs/>
          <w:u w:val="single"/>
        </w:rPr>
        <w:t>import</w:t>
      </w:r>
      <w:r>
        <w:t> </w:t>
      </w:r>
      <w:r>
        <w:rPr>
          <w:u w:val="single"/>
        </w:rPr>
        <w:t>that</w:t>
      </w:r>
      <w:r>
        <w:t> </w:t>
      </w:r>
      <w:r>
        <w:rPr>
          <w:b/>
          <w:bCs/>
          <w:u w:val="single"/>
        </w:rPr>
        <w:t>certificate into Trusted Root Certificates folder</w:t>
      </w:r>
      <w:r>
        <w:rPr>
          <w:u w:val="single"/>
        </w:rPr>
        <w:t>.</w:t>
      </w:r>
    </w:p>
    <w:p w14:paraId="422EFBDE" w14:textId="77777777" w:rsidR="00A03986" w:rsidRDefault="00A03986" w:rsidP="00A03986">
      <w:pPr>
        <w:spacing w:after="0"/>
      </w:pPr>
      <w:r>
        <w:t>Console Root </w:t>
      </w:r>
    </w:p>
    <w:p w14:paraId="1F814A0B" w14:textId="77777777" w:rsidR="00A03986" w:rsidRDefault="00A03986" w:rsidP="00A03986">
      <w:pPr>
        <w:spacing w:after="0"/>
      </w:pPr>
      <w:r>
        <w:lastRenderedPageBreak/>
        <w:t>--&gt; Certificates (Local Computer) </w:t>
      </w:r>
    </w:p>
    <w:p w14:paraId="3E024C08" w14:textId="77777777" w:rsidR="00A03986" w:rsidRDefault="00A03986" w:rsidP="00A03986">
      <w:pPr>
        <w:spacing w:after="0"/>
      </w:pPr>
      <w:r>
        <w:t>--&gt; Trusted Root Certification Authorities </w:t>
      </w:r>
    </w:p>
    <w:p w14:paraId="792BA60B" w14:textId="77777777" w:rsidR="00A03986" w:rsidRDefault="00A03986" w:rsidP="00A03986">
      <w:pPr>
        <w:spacing w:after="0"/>
      </w:pPr>
      <w:r>
        <w:t>--&gt; Certificates </w:t>
      </w:r>
    </w:p>
    <w:p w14:paraId="1A8DFDB8" w14:textId="77777777" w:rsidR="00A03986" w:rsidRDefault="00A03986" w:rsidP="00A03986">
      <w:pPr>
        <w:spacing w:after="0"/>
      </w:pPr>
      <w:r>
        <w:t>--&gt; All Tasks </w:t>
      </w:r>
    </w:p>
    <w:p w14:paraId="544B29EC" w14:textId="77777777" w:rsidR="00A03986" w:rsidRDefault="00A03986" w:rsidP="00A03986">
      <w:pPr>
        <w:spacing w:after="0"/>
      </w:pPr>
      <w:r>
        <w:t>--&gt; Import </w:t>
      </w:r>
    </w:p>
    <w:p w14:paraId="629437C5" w14:textId="77777777" w:rsidR="00A03986" w:rsidRDefault="00A03986" w:rsidP="00A03986">
      <w:pPr>
        <w:spacing w:after="0"/>
      </w:pPr>
      <w:r>
        <w:t>--&gt; Next</w:t>
      </w:r>
    </w:p>
    <w:p w14:paraId="6B2C7620" w14:textId="5957EBEF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0D5E9455" wp14:editId="481E9C1D">
            <wp:extent cx="6645910" cy="369760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CA99B" w14:textId="6F04C964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006D3FE6" wp14:editId="6AFC603C">
            <wp:extent cx="6362700" cy="6560820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656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35C14" w14:textId="77777777" w:rsidR="00A03986" w:rsidRDefault="00A03986" w:rsidP="00A03986">
      <w:pPr>
        <w:spacing w:after="0"/>
      </w:pPr>
      <w:r>
        <w:t>Where is the certificate you want to import?</w:t>
      </w:r>
    </w:p>
    <w:p w14:paraId="3CB02AA8" w14:textId="77777777" w:rsidR="00A03986" w:rsidRDefault="00A03986" w:rsidP="00A03986">
      <w:pPr>
        <w:spacing w:after="0"/>
      </w:pPr>
      <w:r>
        <w:t>--&gt;</w:t>
      </w:r>
    </w:p>
    <w:p w14:paraId="4D613C22" w14:textId="77777777" w:rsidR="00A03986" w:rsidRDefault="00A03986" w:rsidP="00A03986">
      <w:pPr>
        <w:spacing w:after="0"/>
      </w:pPr>
      <w:r>
        <w:rPr>
          <w:b/>
          <w:bCs/>
        </w:rPr>
        <w:t>D:\1_TestCertificate\localhost.cer</w:t>
      </w:r>
    </w:p>
    <w:p w14:paraId="264CBAAC" w14:textId="77777777" w:rsidR="00A03986" w:rsidRDefault="00A03986" w:rsidP="00A03986">
      <w:pPr>
        <w:spacing w:after="0"/>
      </w:pPr>
      <w:r>
        <w:t>--&gt;</w:t>
      </w:r>
    </w:p>
    <w:p w14:paraId="68A2158C" w14:textId="77777777" w:rsidR="00A03986" w:rsidRDefault="00A03986" w:rsidP="00A03986">
      <w:pPr>
        <w:spacing w:after="0"/>
      </w:pPr>
      <w:r>
        <w:t>Next</w:t>
      </w:r>
    </w:p>
    <w:p w14:paraId="2D219D7D" w14:textId="6DFE7F35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7A3904D0" wp14:editId="03E11C12">
            <wp:extent cx="6362700" cy="6560820"/>
            <wp:effectExtent l="0" t="0" r="0" b="0"/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656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38106" w14:textId="77777777" w:rsidR="00A03986" w:rsidRDefault="00A03986" w:rsidP="00A03986">
      <w:pPr>
        <w:spacing w:after="0"/>
      </w:pPr>
      <w:r>
        <w:t>What is the destination you want to import?</w:t>
      </w:r>
    </w:p>
    <w:p w14:paraId="0499C15D" w14:textId="77777777" w:rsidR="00A03986" w:rsidRDefault="00A03986" w:rsidP="00A03986">
      <w:pPr>
        <w:spacing w:after="0"/>
      </w:pPr>
      <w:r>
        <w:t>--&gt;</w:t>
      </w:r>
    </w:p>
    <w:p w14:paraId="199BBBC5" w14:textId="77777777" w:rsidR="00A03986" w:rsidRDefault="00A03986" w:rsidP="00A03986">
      <w:pPr>
        <w:spacing w:after="0"/>
      </w:pPr>
      <w:r>
        <w:t>We want to import the certificate into the "</w:t>
      </w:r>
      <w:r>
        <w:rPr>
          <w:b/>
          <w:bCs/>
        </w:rPr>
        <w:t>Trusted Root Certification Authorities</w:t>
      </w:r>
      <w:r>
        <w:t>".</w:t>
      </w:r>
    </w:p>
    <w:p w14:paraId="067F23C6" w14:textId="77777777" w:rsidR="00A03986" w:rsidRDefault="00A03986" w:rsidP="00A03986">
      <w:pPr>
        <w:spacing w:after="0"/>
      </w:pPr>
      <w:r>
        <w:t>--&gt;</w:t>
      </w:r>
    </w:p>
    <w:p w14:paraId="568C270A" w14:textId="77777777" w:rsidR="00A03986" w:rsidRDefault="00A03986" w:rsidP="00A03986">
      <w:pPr>
        <w:spacing w:after="0"/>
      </w:pPr>
      <w:r>
        <w:t>Next</w:t>
      </w:r>
    </w:p>
    <w:p w14:paraId="59C288BE" w14:textId="67E69F86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787A8A7C" wp14:editId="1B38AA36">
            <wp:extent cx="6362700" cy="6560820"/>
            <wp:effectExtent l="0" t="0" r="0" b="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656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4C043" w14:textId="0789F0BC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101FA438" wp14:editId="22BB53C8">
            <wp:extent cx="6362700" cy="65608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656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078A6" w14:textId="04B50ECE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28EBC4D9" wp14:editId="5881C024">
            <wp:extent cx="2735580" cy="2034540"/>
            <wp:effectExtent l="0" t="0" r="7620" b="3810"/>
            <wp:docPr id="21" name="Picture 2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8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13586" w14:textId="77777777" w:rsidR="00A03986" w:rsidRDefault="00A03986" w:rsidP="00A03986">
      <w:pPr>
        <w:spacing w:after="0"/>
      </w:pPr>
      <w:r>
        <w:t>"</w:t>
      </w:r>
      <w:r>
        <w:rPr>
          <w:b/>
          <w:bCs/>
        </w:rPr>
        <w:t>localhost</w:t>
      </w:r>
      <w:r>
        <w:t>" is the name of the certificate which you have just imported into "</w:t>
      </w:r>
      <w:r>
        <w:rPr>
          <w:b/>
          <w:bCs/>
        </w:rPr>
        <w:t>Trusted Root Certification Authorities</w:t>
      </w:r>
      <w:r>
        <w:t>".</w:t>
      </w:r>
    </w:p>
    <w:p w14:paraId="48DF1884" w14:textId="727B176F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77EB7DC3" wp14:editId="4753BCB4">
            <wp:extent cx="6645910" cy="1350645"/>
            <wp:effectExtent l="0" t="0" r="2540" b="1905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35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C5AB1" w14:textId="77777777" w:rsidR="00A03986" w:rsidRDefault="00A03986" w:rsidP="00A03986">
      <w:pPr>
        <w:spacing w:after="0"/>
      </w:pPr>
      <w:hyperlink r:id="rId84" w:history="1">
        <w:r>
          <w:rPr>
            <w:rStyle w:val="Hyperlink"/>
            <w:shd w:val="clear" w:color="auto" w:fill="FFFAA5"/>
          </w:rPr>
          <w:t>https:</w:t>
        </w:r>
      </w:hyperlink>
      <w:r>
        <w:t>//localhost:</w:t>
      </w:r>
      <w:hyperlink r:id="rId85" w:history="1">
        <w:r>
          <w:rPr>
            <w:rStyle w:val="Hyperlink"/>
            <w:shd w:val="clear" w:color="auto" w:fill="FFFAA5"/>
          </w:rPr>
          <w:t>44365</w:t>
        </w:r>
      </w:hyperlink>
      <w:r>
        <w:t>/api/gamer</w:t>
      </w:r>
    </w:p>
    <w:p w14:paraId="21F010DE" w14:textId="77777777" w:rsidR="00A03986" w:rsidRDefault="00A03986" w:rsidP="00A03986">
      <w:pPr>
        <w:spacing w:after="0"/>
      </w:pPr>
      <w:r>
        <w:t>In Google Chrome</w:t>
      </w:r>
    </w:p>
    <w:p w14:paraId="11C3E2F4" w14:textId="685E6588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2044A63E" wp14:editId="770DD2D6">
            <wp:extent cx="6004560" cy="3208020"/>
            <wp:effectExtent l="0" t="0" r="0" b="0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56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65700" w14:textId="77777777" w:rsidR="00A03986" w:rsidRDefault="00A03986" w:rsidP="00A03986">
      <w:pPr>
        <w:spacing w:after="0"/>
      </w:pPr>
      <w:hyperlink r:id="rId86" w:history="1">
        <w:r>
          <w:rPr>
            <w:rStyle w:val="Hyperlink"/>
            <w:shd w:val="clear" w:color="auto" w:fill="FFFAA5"/>
          </w:rPr>
          <w:t>https:</w:t>
        </w:r>
      </w:hyperlink>
      <w:r>
        <w:t>//localhost:</w:t>
      </w:r>
      <w:hyperlink r:id="rId87" w:history="1">
        <w:r>
          <w:rPr>
            <w:rStyle w:val="Hyperlink"/>
            <w:shd w:val="clear" w:color="auto" w:fill="FFFAA5"/>
          </w:rPr>
          <w:t>44365</w:t>
        </w:r>
      </w:hyperlink>
      <w:r>
        <w:t>/api/gamer</w:t>
      </w:r>
    </w:p>
    <w:p w14:paraId="79A462DA" w14:textId="77777777" w:rsidR="00A03986" w:rsidRDefault="00A03986" w:rsidP="00A03986">
      <w:pPr>
        <w:spacing w:after="0"/>
      </w:pPr>
      <w:r>
        <w:t>In Internet Explorer Edge</w:t>
      </w:r>
    </w:p>
    <w:p w14:paraId="32714CD1" w14:textId="25DC3607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04AA4A81" wp14:editId="1E83157E">
            <wp:extent cx="6645910" cy="2058035"/>
            <wp:effectExtent l="0" t="0" r="254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05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CBF13" w14:textId="77777777" w:rsidR="00A03986" w:rsidRDefault="00A03986" w:rsidP="00A03986">
      <w:pPr>
        <w:spacing w:after="0"/>
      </w:pPr>
      <w:hyperlink r:id="rId89" w:history="1">
        <w:r>
          <w:rPr>
            <w:rStyle w:val="Hyperlink"/>
            <w:shd w:val="clear" w:color="auto" w:fill="FFFAA5"/>
          </w:rPr>
          <w:t>http</w:t>
        </w:r>
      </w:hyperlink>
      <w:r>
        <w:t>://localhost:</w:t>
      </w:r>
      <w:hyperlink r:id="rId90" w:history="1">
        <w:r>
          <w:rPr>
            <w:rStyle w:val="Hyperlink"/>
            <w:shd w:val="clear" w:color="auto" w:fill="FFFAA5"/>
          </w:rPr>
          <w:t>56450</w:t>
        </w:r>
      </w:hyperlink>
      <w:r>
        <w:t>/api/gamer</w:t>
      </w:r>
    </w:p>
    <w:p w14:paraId="7B5B0AE0" w14:textId="77777777" w:rsidR="00A03986" w:rsidRDefault="00A03986" w:rsidP="00A03986">
      <w:pPr>
        <w:spacing w:after="0"/>
      </w:pPr>
      <w:r>
        <w:t>In Google Chrome</w:t>
      </w:r>
    </w:p>
    <w:p w14:paraId="6EBD1E72" w14:textId="6F4042A8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13F8F043" wp14:editId="440AD954">
            <wp:extent cx="5951220" cy="3238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5EAFB" w14:textId="77777777" w:rsidR="00A03986" w:rsidRDefault="00A03986" w:rsidP="00A03986">
      <w:pPr>
        <w:spacing w:after="0"/>
      </w:pPr>
    </w:p>
    <w:p w14:paraId="5D548ADB" w14:textId="77777777" w:rsidR="00A03986" w:rsidRDefault="00A03986" w:rsidP="00A03986">
      <w:pPr>
        <w:spacing w:after="0"/>
      </w:pPr>
      <w:hyperlink r:id="rId91" w:history="1">
        <w:r>
          <w:rPr>
            <w:rStyle w:val="Hyperlink"/>
            <w:shd w:val="clear" w:color="auto" w:fill="FFFAA5"/>
          </w:rPr>
          <w:t>http</w:t>
        </w:r>
      </w:hyperlink>
      <w:r>
        <w:t>://localhost:</w:t>
      </w:r>
      <w:hyperlink r:id="rId92" w:history="1">
        <w:r>
          <w:rPr>
            <w:rStyle w:val="Hyperlink"/>
            <w:shd w:val="clear" w:color="auto" w:fill="FFFAA5"/>
          </w:rPr>
          <w:t>56450</w:t>
        </w:r>
      </w:hyperlink>
      <w:r>
        <w:t>/api/gamer</w:t>
      </w:r>
    </w:p>
    <w:p w14:paraId="0F5FCE13" w14:textId="77777777" w:rsidR="00A03986" w:rsidRDefault="00A03986" w:rsidP="00A03986">
      <w:pPr>
        <w:spacing w:after="0"/>
      </w:pPr>
      <w:r>
        <w:t>In Internet Explorer Edge</w:t>
      </w:r>
    </w:p>
    <w:p w14:paraId="6971728F" w14:textId="6FD17E59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5025F30F" wp14:editId="539E0277">
            <wp:extent cx="6645910" cy="207899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07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4D8FA" w14:textId="77777777" w:rsidR="00A03986" w:rsidRDefault="00A03986" w:rsidP="00A03986">
      <w:pPr>
        <w:spacing w:after="0"/>
      </w:pPr>
    </w:p>
    <w:p w14:paraId="2C44C06B" w14:textId="77777777" w:rsidR="00A03986" w:rsidRDefault="00A03986" w:rsidP="00A03986">
      <w:pPr>
        <w:spacing w:after="0"/>
      </w:pPr>
      <w:r>
        <w:rPr>
          <w:sz w:val="48"/>
          <w:szCs w:val="48"/>
        </w:rPr>
        <w:t xml:space="preserve">6. Enables </w:t>
      </w:r>
      <w:proofErr w:type="gramStart"/>
      <w:r>
        <w:rPr>
          <w:sz w:val="48"/>
          <w:szCs w:val="48"/>
        </w:rPr>
        <w:t>CORS(</w:t>
      </w:r>
      <w:proofErr w:type="gramEnd"/>
      <w:r>
        <w:rPr>
          <w:sz w:val="48"/>
          <w:szCs w:val="48"/>
        </w:rPr>
        <w:t>Cross Origin Resource Sharing)</w:t>
      </w:r>
      <w:r>
        <w:t> </w:t>
      </w:r>
      <w:r>
        <w:rPr>
          <w:sz w:val="48"/>
          <w:szCs w:val="48"/>
        </w:rPr>
        <w:t>and HTTP Redirect to HTTPS</w:t>
      </w:r>
    </w:p>
    <w:p w14:paraId="64969B4A" w14:textId="77777777" w:rsidR="00A03986" w:rsidRDefault="00A03986" w:rsidP="00A03986">
      <w:pPr>
        <w:spacing w:after="0"/>
      </w:pPr>
    </w:p>
    <w:p w14:paraId="00D05E99" w14:textId="77777777" w:rsidR="00A03986" w:rsidRDefault="00A03986" w:rsidP="00A03986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6.1. Install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WebApi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Cors</w:t>
      </w:r>
      <w:proofErr w:type="spellEnd"/>
    </w:p>
    <w:p w14:paraId="54C9B898" w14:textId="77777777" w:rsidR="00A03986" w:rsidRDefault="00A03986" w:rsidP="00A03986">
      <w:pPr>
        <w:spacing w:after="0"/>
      </w:pPr>
    </w:p>
    <w:p w14:paraId="59BB9515" w14:textId="77777777" w:rsidR="00A03986" w:rsidRDefault="00A03986" w:rsidP="00A03986">
      <w:pPr>
        <w:spacing w:after="0"/>
      </w:pPr>
      <w:r>
        <w:rPr>
          <w:b/>
          <w:bCs/>
        </w:rPr>
        <w:t>Install-Package</w:t>
      </w:r>
      <w:r>
        <w:t> </w:t>
      </w:r>
      <w:proofErr w:type="spellStart"/>
      <w:proofErr w:type="gramStart"/>
      <w:r>
        <w:rPr>
          <w:b/>
          <w:bCs/>
          <w:shd w:val="clear" w:color="auto" w:fill="FFFAA5"/>
        </w:rPr>
        <w:t>Microsoft.AspNet.WebApi.Cors</w:t>
      </w:r>
      <w:proofErr w:type="spellEnd"/>
      <w:proofErr w:type="gramEnd"/>
    </w:p>
    <w:p w14:paraId="0C532138" w14:textId="49B5F663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5AEA738B" wp14:editId="2FCF95E3">
            <wp:extent cx="6645910" cy="1001395"/>
            <wp:effectExtent l="0" t="0" r="2540" b="8255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0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E2BF8" w14:textId="77777777" w:rsidR="00A03986" w:rsidRDefault="00A03986" w:rsidP="00A03986">
      <w:pPr>
        <w:spacing w:after="0"/>
      </w:pPr>
    </w:p>
    <w:p w14:paraId="4259C600" w14:textId="77777777" w:rsidR="00A03986" w:rsidRDefault="00A03986" w:rsidP="00A03986">
      <w:pPr>
        <w:spacing w:after="0"/>
      </w:pPr>
      <w:r>
        <w:rPr>
          <w:sz w:val="36"/>
          <w:szCs w:val="36"/>
        </w:rPr>
        <w:t>6.2. OnlineGame.WebApi/WebShared/HttpsAuthorizationFilterAttribute.cs</w:t>
      </w:r>
    </w:p>
    <w:p w14:paraId="090DC00D" w14:textId="77777777" w:rsidR="00A03986" w:rsidRDefault="00A03986" w:rsidP="00A03986">
      <w:pPr>
        <w:spacing w:after="0"/>
      </w:pPr>
    </w:p>
    <w:p w14:paraId="6F8D623A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1DFE2B0E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</w:t>
      </w:r>
      <w:proofErr w:type="gramStart"/>
      <w:r>
        <w:rPr>
          <w:rFonts w:ascii="Consolas" w:hAnsi="Consolas"/>
          <w:sz w:val="18"/>
          <w:szCs w:val="18"/>
        </w:rPr>
        <w:t>.Net;</w:t>
      </w:r>
      <w:proofErr w:type="gramEnd"/>
    </w:p>
    <w:p w14:paraId="3AC685CA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r>
        <w:rPr>
          <w:rFonts w:ascii="Consolas" w:hAnsi="Consolas"/>
          <w:sz w:val="18"/>
          <w:szCs w:val="18"/>
        </w:rPr>
        <w:t>System.Net.</w:t>
      </w:r>
      <w:proofErr w:type="gramStart"/>
      <w:r>
        <w:rPr>
          <w:rFonts w:ascii="Consolas" w:hAnsi="Consolas"/>
          <w:sz w:val="18"/>
          <w:szCs w:val="18"/>
        </w:rPr>
        <w:t>Http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D0757B8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ex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DBD16AB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Controll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A1B7C74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Filt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B826248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.WebShared</w:t>
      </w:r>
      <w:proofErr w:type="spellEnd"/>
      <w:proofErr w:type="gramEnd"/>
    </w:p>
    <w:p w14:paraId="14012C7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C138F93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ttpsAuthorizationFilterAttribut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uthorizationFilterAttribute</w:t>
      </w:r>
      <w:proofErr w:type="spellEnd"/>
    </w:p>
    <w:p w14:paraId="6577B2A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C0E5A2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Authoriza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ActionContex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ctionContex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DA4A88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0E275F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request is not HTTPS request.</w:t>
      </w:r>
    </w:p>
    <w:p w14:paraId="0AD4A20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actionContext.Request.RequestUri.Sche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!= </w:t>
      </w:r>
      <w:proofErr w:type="spellStart"/>
      <w:r>
        <w:rPr>
          <w:rFonts w:ascii="Consolas" w:hAnsi="Consolas"/>
          <w:sz w:val="18"/>
          <w:szCs w:val="18"/>
        </w:rPr>
        <w:t>Uri.UriSchemeHttp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A57E45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8DEE89B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resoure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found, then create a response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HttpStatusCode.Found</w:t>
      </w:r>
      <w:proofErr w:type="spellEnd"/>
      <w:r>
        <w:rPr>
          <w:rFonts w:ascii="Consolas" w:hAnsi="Consolas"/>
          <w:color w:val="008000"/>
          <w:sz w:val="18"/>
          <w:szCs w:val="18"/>
        </w:rPr>
        <w:t>/302.</w:t>
      </w:r>
    </w:p>
    <w:p w14:paraId="5A8E571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actionContext.Respons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actionContext.Request</w:t>
      </w:r>
      <w:proofErr w:type="spellEnd"/>
    </w:p>
    <w:p w14:paraId="21AFE82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CreateRespons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HttpStatusCode.Foun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46A992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Create a response content that encoding is UTF8 and </w:t>
      </w:r>
      <w:proofErr w:type="spellStart"/>
      <w:r>
        <w:rPr>
          <w:rFonts w:ascii="Consolas" w:hAnsi="Consolas"/>
          <w:color w:val="008000"/>
          <w:sz w:val="18"/>
          <w:szCs w:val="18"/>
        </w:rPr>
        <w:t>media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html.</w:t>
      </w:r>
    </w:p>
    <w:p w14:paraId="38825DB6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actionContext.Response.Conten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ingContent</w:t>
      </w:r>
      <w:proofErr w:type="spellEnd"/>
    </w:p>
    <w:p w14:paraId="7C51E25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(</w:t>
      </w:r>
      <w:r>
        <w:rPr>
          <w:rFonts w:ascii="Consolas" w:hAnsi="Consolas"/>
          <w:color w:val="A31515"/>
          <w:sz w:val="18"/>
          <w:szCs w:val="18"/>
        </w:rPr>
        <w:t xml:space="preserve">"&lt;p&gt;HTTPS is </w:t>
      </w:r>
      <w:proofErr w:type="gramStart"/>
      <w:r>
        <w:rPr>
          <w:rFonts w:ascii="Consolas" w:hAnsi="Consolas"/>
          <w:color w:val="A31515"/>
          <w:sz w:val="18"/>
          <w:szCs w:val="18"/>
        </w:rPr>
        <w:t>required.&lt;</w:t>
      </w:r>
      <w:proofErr w:type="gramEnd"/>
      <w:r>
        <w:rPr>
          <w:rFonts w:ascii="Consolas" w:hAnsi="Consolas"/>
          <w:color w:val="A31515"/>
          <w:sz w:val="18"/>
          <w:szCs w:val="18"/>
        </w:rPr>
        <w:t>/p&gt;"</w:t>
      </w:r>
      <w:r>
        <w:rPr>
          <w:rFonts w:ascii="Consolas" w:hAnsi="Consolas"/>
          <w:sz w:val="18"/>
          <w:szCs w:val="18"/>
        </w:rPr>
        <w:t>, Encoding.UTF8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/html"</w:t>
      </w:r>
      <w:r>
        <w:rPr>
          <w:rFonts w:ascii="Consolas" w:hAnsi="Consolas"/>
          <w:sz w:val="18"/>
          <w:szCs w:val="18"/>
        </w:rPr>
        <w:t>);</w:t>
      </w:r>
    </w:p>
    <w:p w14:paraId="6C65DC0E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 a new URI by current requested URI.</w:t>
      </w:r>
    </w:p>
    <w:p w14:paraId="1AB7F003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new URI will redirect HTTPS. 44365 is the SSL URL port.</w:t>
      </w:r>
    </w:p>
    <w:p w14:paraId="1D7F5E5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UriBuilde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uriBuild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UriBuild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actionContext.Request.RequestUri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A53BCE6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982965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Scheme = </w:t>
      </w:r>
      <w:proofErr w:type="spellStart"/>
      <w:r>
        <w:rPr>
          <w:rFonts w:ascii="Consolas" w:hAnsi="Consolas"/>
          <w:sz w:val="18"/>
          <w:szCs w:val="18"/>
        </w:rPr>
        <w:t>Uri.UriSchemeHttps</w:t>
      </w:r>
      <w:proofErr w:type="spellEnd"/>
      <w:r>
        <w:rPr>
          <w:rFonts w:ascii="Consolas" w:hAnsi="Consolas"/>
          <w:sz w:val="18"/>
          <w:szCs w:val="18"/>
        </w:rPr>
        <w:t>,</w:t>
      </w:r>
    </w:p>
    <w:p w14:paraId="61CEC985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Port = 44365   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*************Change to your port</w:t>
      </w:r>
    </w:p>
    <w:p w14:paraId="5515D074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40EAC383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et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sponse.Headers.Loca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to new URI,</w:t>
      </w:r>
    </w:p>
    <w:p w14:paraId="095B5C79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direct to new URI that is HTTPS URI</w:t>
      </w:r>
    </w:p>
    <w:p w14:paraId="10F7464E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actionContext.Response.Headers.Location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uriBuilder.Uri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7950E896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FF7C2E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4EFD9819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1C0D20B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request is the HTTPS request,</w:t>
      </w:r>
    </w:p>
    <w:p w14:paraId="0D46DD78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do what it supposed to do.</w:t>
      </w:r>
    </w:p>
    <w:p w14:paraId="72AB069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OnAuthorization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actionContext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26294320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800DBC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3FCEB49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8DB48F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F8B8998" w14:textId="77777777" w:rsidR="00A03986" w:rsidRDefault="00A03986" w:rsidP="00A03986">
      <w:pPr>
        <w:spacing w:after="0"/>
      </w:pPr>
    </w:p>
    <w:p w14:paraId="472A5FD7" w14:textId="77777777" w:rsidR="00A03986" w:rsidRDefault="00A03986" w:rsidP="00A03986">
      <w:pPr>
        <w:spacing w:after="0"/>
      </w:pPr>
      <w:r>
        <w:rPr>
          <w:sz w:val="36"/>
          <w:szCs w:val="36"/>
        </w:rPr>
        <w:t>6.3. </w:t>
      </w:r>
      <w:proofErr w:type="spellStart"/>
      <w:r>
        <w:rPr>
          <w:sz w:val="36"/>
          <w:szCs w:val="36"/>
        </w:rPr>
        <w:t>OnlineGame.WebApi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App_Start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WebApiConfig.cs</w:t>
      </w:r>
      <w:proofErr w:type="spellEnd"/>
    </w:p>
    <w:p w14:paraId="3FAB89DB" w14:textId="77777777" w:rsidR="00A03986" w:rsidRDefault="00A03986" w:rsidP="00A03986">
      <w:pPr>
        <w:spacing w:after="0"/>
      </w:pPr>
    </w:p>
    <w:p w14:paraId="32D46CBA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A5BF111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Co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43BD651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.WebShared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699C3A9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us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WebApiContrib.Formatting.Jsonp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23F3E2E4" w14:textId="77777777" w:rsidR="00A03986" w:rsidRDefault="00A03986" w:rsidP="00A03986">
      <w:pPr>
        <w:spacing w:after="0"/>
      </w:pPr>
    </w:p>
    <w:p w14:paraId="5E541D04" w14:textId="77777777" w:rsidR="00A03986" w:rsidRDefault="00A03986" w:rsidP="00A0398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Api</w:t>
      </w:r>
      <w:proofErr w:type="spellEnd"/>
    </w:p>
    <w:p w14:paraId="5BEA1AA3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F0CC68B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WebApiConfig</w:t>
      </w:r>
      <w:proofErr w:type="spellEnd"/>
    </w:p>
    <w:p w14:paraId="6829887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C65A330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config)</w:t>
      </w:r>
    </w:p>
    <w:p w14:paraId="02322D60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A03738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configuration and services</w:t>
      </w:r>
    </w:p>
    <w:p w14:paraId="51749A20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routes</w:t>
      </w:r>
    </w:p>
    <w:p w14:paraId="0149AD6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fig.MapHttpAttributeRoutes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028EBC04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fig.Routes.MapHttpRo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38CF8646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efaultApi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0C5EFFD6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routeTemplate</w:t>
      </w:r>
      <w:proofErr w:type="spellEnd"/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{controller}/{id}"</w:t>
      </w:r>
      <w:r>
        <w:rPr>
          <w:rFonts w:ascii="Consolas" w:hAnsi="Consolas"/>
          <w:sz w:val="18"/>
          <w:szCs w:val="18"/>
        </w:rPr>
        <w:t>,</w:t>
      </w:r>
    </w:p>
    <w:p w14:paraId="33897C26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RouteParameter.Optional</w:t>
      </w:r>
      <w:proofErr w:type="spellEnd"/>
      <w:r>
        <w:rPr>
          <w:rFonts w:ascii="Consolas" w:hAnsi="Consolas"/>
          <w:sz w:val="18"/>
          <w:szCs w:val="18"/>
        </w:rPr>
        <w:t xml:space="preserve"> }</w:t>
      </w:r>
    </w:p>
    <w:p w14:paraId="3C6C9B9E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2D9ABFC3" w14:textId="77777777" w:rsidR="00A03986" w:rsidRDefault="00A03986" w:rsidP="00A03986">
      <w:pPr>
        <w:spacing w:after="0"/>
      </w:pPr>
    </w:p>
    <w:p w14:paraId="24BB5AA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</w:t>
      </w:r>
    </w:p>
    <w:p w14:paraId="4290B49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1.</w:t>
      </w:r>
    </w:p>
    <w:p w14:paraId="446C15F6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JSONP allows </w:t>
      </w:r>
      <w:proofErr w:type="spellStart"/>
      <w:r>
        <w:rPr>
          <w:rFonts w:ascii="Consolas" w:hAnsi="Consolas"/>
          <w:color w:val="008000"/>
          <w:sz w:val="18"/>
          <w:szCs w:val="18"/>
        </w:rPr>
        <w:t>Jquer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JAX may call Web API in the different origins</w:t>
      </w:r>
    </w:p>
    <w:p w14:paraId="01935ECE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reate a new JSON media type formatter,</w:t>
      </w:r>
    </w:p>
    <w:p w14:paraId="0DA8AF8C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and insert it into first position of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onfigura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matter.</w:t>
      </w:r>
    </w:p>
    <w:p w14:paraId="1B6355DF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will allow you to use JSONP formatter which</w:t>
      </w:r>
    </w:p>
    <w:p w14:paraId="4CE1F9FB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an wrap the JSON data in a function</w:t>
      </w:r>
    </w:p>
    <w:p w14:paraId="143FE99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JsonpMediaTypeForma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jsonpForma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</w:t>
      </w:r>
    </w:p>
    <w:p w14:paraId="72F1081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new </w:t>
      </w:r>
      <w:proofErr w:type="spellStart"/>
      <w:r>
        <w:rPr>
          <w:rFonts w:ascii="Consolas" w:hAnsi="Consolas"/>
          <w:color w:val="008000"/>
          <w:sz w:val="18"/>
          <w:szCs w:val="18"/>
        </w:rPr>
        <w:t>JsonpMediaTypeFormatt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Formatters.JsonFormatt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23D04A13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Formatters.Inser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0, </w:t>
      </w:r>
      <w:proofErr w:type="spellStart"/>
      <w:r>
        <w:rPr>
          <w:rFonts w:ascii="Consolas" w:hAnsi="Consolas"/>
          <w:color w:val="008000"/>
          <w:sz w:val="18"/>
          <w:szCs w:val="18"/>
        </w:rPr>
        <w:t>jsonpFormatter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08B68E27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5E781A13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Web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Cross Origin Resource Sharing)</w:t>
      </w:r>
    </w:p>
    <w:p w14:paraId="408D35AD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allows </w:t>
      </w:r>
      <w:proofErr w:type="spellStart"/>
      <w:r>
        <w:rPr>
          <w:rFonts w:ascii="Consolas" w:hAnsi="Consolas"/>
          <w:color w:val="008000"/>
          <w:sz w:val="18"/>
          <w:szCs w:val="18"/>
        </w:rPr>
        <w:t>Jquer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JAX may call Web API in the different origins</w:t>
      </w:r>
    </w:p>
    <w:p w14:paraId="04510179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1.</w:t>
      </w:r>
    </w:p>
    <w:p w14:paraId="32B22758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779C312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2.</w:t>
      </w:r>
    </w:p>
    <w:p w14:paraId="3E15E135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nableCors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686D91D5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allows the resource to be accessed by all origins,</w:t>
      </w:r>
    </w:p>
    <w:p w14:paraId="4E808194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it accepts any request header (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</w:t>
      </w:r>
      <w:proofErr w:type="spellEnd"/>
      <w:r>
        <w:rPr>
          <w:rFonts w:ascii="Consolas" w:hAnsi="Consolas"/>
          <w:color w:val="008000"/>
          <w:sz w:val="18"/>
          <w:szCs w:val="18"/>
        </w:rPr>
        <w:t>...etc"),</w:t>
      </w:r>
    </w:p>
    <w:p w14:paraId="32F7E581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6B2C5E6D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EnableCorsAttribut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co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nableCorsAttribu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);</w:t>
      </w:r>
    </w:p>
    <w:p w14:paraId="202F7043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fig.EnableCors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ors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56F28D22" w14:textId="77777777" w:rsidR="00A03986" w:rsidRDefault="00A03986" w:rsidP="00A03986">
      <w:pPr>
        <w:spacing w:after="0"/>
      </w:pPr>
    </w:p>
    <w:p w14:paraId="321D468A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-----------------------------</w:t>
      </w:r>
    </w:p>
    <w:p w14:paraId="2827F945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4.</w:t>
      </w:r>
    </w:p>
    <w:p w14:paraId="20929D71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TP request will redirect to HTTPS request</w:t>
      </w:r>
    </w:p>
    <w:p w14:paraId="33AEB591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Filters.Add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rPr>
          <w:shd w:val="clear" w:color="auto" w:fill="FFFAA5"/>
        </w:rP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HttpsAuthorizationFilterAttribut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));</w:t>
      </w:r>
    </w:p>
    <w:p w14:paraId="50785A62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4305238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CCF0868" w14:textId="77777777" w:rsidR="00A03986" w:rsidRDefault="00A03986" w:rsidP="00A03986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D82645B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E50EA7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13F0D2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JSONP allows </w:t>
      </w:r>
      <w:proofErr w:type="spellStart"/>
      <w:r>
        <w:rPr>
          <w:rFonts w:ascii="Consolas" w:hAnsi="Consolas"/>
          <w:color w:val="008000"/>
          <w:sz w:val="18"/>
          <w:szCs w:val="18"/>
        </w:rPr>
        <w:t>Jquer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JAX may call Web API in the different origins</w:t>
      </w:r>
    </w:p>
    <w:p w14:paraId="2AE76C2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JsonpMediaTypeForma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jsonpForma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</w:t>
      </w:r>
    </w:p>
    <w:p w14:paraId="0B2DD53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new </w:t>
      </w:r>
      <w:proofErr w:type="spellStart"/>
      <w:r>
        <w:rPr>
          <w:rFonts w:ascii="Consolas" w:hAnsi="Consolas"/>
          <w:color w:val="008000"/>
          <w:sz w:val="18"/>
          <w:szCs w:val="18"/>
        </w:rPr>
        <w:t>JsonpMediaTypeFormatt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Formatters.JsonFormatt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785A454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Formatters.Inser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0, </w:t>
      </w:r>
      <w:proofErr w:type="spellStart"/>
      <w:r>
        <w:rPr>
          <w:rFonts w:ascii="Consolas" w:hAnsi="Consolas"/>
          <w:color w:val="008000"/>
          <w:sz w:val="18"/>
          <w:szCs w:val="18"/>
        </w:rPr>
        <w:t>jsonpFormatter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3A21610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 new JSON media type formatter,</w:t>
      </w:r>
    </w:p>
    <w:p w14:paraId="2D94437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insert it into first position of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onfigura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matter.</w:t>
      </w:r>
    </w:p>
    <w:p w14:paraId="2BEC80E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llow you to use JSONP formatter which</w:t>
      </w:r>
    </w:p>
    <w:p w14:paraId="2B1AB806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wrap the JSON data in a function</w:t>
      </w:r>
    </w:p>
    <w:p w14:paraId="3B12934D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1. JSON</w:t>
      </w:r>
    </w:p>
    <w:p w14:paraId="52A9B1A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53108AB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Name":"KL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3CA55EE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":"Male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2F376D89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</w:t>
      </w:r>
    </w:p>
    <w:p w14:paraId="7C71E686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2. JSONP</w:t>
      </w:r>
    </w:p>
    <w:p w14:paraId="38A5A701" w14:textId="77777777" w:rsidR="00A03986" w:rsidRDefault="00A03986" w:rsidP="00A03986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allbackFunctio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{</w:t>
      </w:r>
    </w:p>
    <w:p w14:paraId="4604A2C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Name":"KL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3AE6CA0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":"Male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42E208F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)</w:t>
      </w:r>
    </w:p>
    <w:p w14:paraId="747E1CE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2527C6D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02035EB4" w14:textId="77777777" w:rsidR="00A03986" w:rsidRDefault="00A03986" w:rsidP="00A03986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lastRenderedPageBreak/>
        <w:t>Web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Cross Origin Resource Sharing)</w:t>
      </w:r>
    </w:p>
    <w:p w14:paraId="5654CEE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lows </w:t>
      </w:r>
      <w:proofErr w:type="spellStart"/>
      <w:r>
        <w:rPr>
          <w:rFonts w:ascii="Consolas" w:hAnsi="Consolas"/>
          <w:color w:val="008000"/>
          <w:sz w:val="18"/>
          <w:szCs w:val="18"/>
        </w:rPr>
        <w:t>Jquer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JAX may call Web API in the different origins</w:t>
      </w:r>
    </w:p>
    <w:p w14:paraId="0E92072E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132A2DFB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5432A77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nableCors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36502DD1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ableCors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nableCors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*", "*", "*");</w:t>
      </w:r>
    </w:p>
    <w:p w14:paraId="3CFA88B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ors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725C7E0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615B6AF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</w:t>
      </w:r>
      <w:proofErr w:type="spellEnd"/>
      <w:r>
        <w:rPr>
          <w:rFonts w:ascii="Consolas" w:hAnsi="Consolas"/>
          <w:color w:val="008000"/>
          <w:sz w:val="18"/>
          <w:szCs w:val="18"/>
        </w:rPr>
        <w:t>...etc"),</w:t>
      </w:r>
    </w:p>
    <w:p w14:paraId="0B238E5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6E17E50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25B97C4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57E1A80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s:</w:t>
      </w:r>
    </w:p>
    <w:p w14:paraId="06F8E90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is a Comma-separated whitelist which are allowed to access the 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Ajax call.</w:t>
      </w:r>
    </w:p>
    <w:p w14:paraId="161026AE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1.1.</w:t>
      </w:r>
    </w:p>
    <w:p w14:paraId="04A8AE1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hyperlink r:id="rId95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,</w:t>
      </w:r>
      <w:hyperlink r:id="rId96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</w:t>
      </w:r>
    </w:p>
    <w:p w14:paraId="562B69C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only</w:t>
      </w:r>
      <w:r>
        <w:t> </w:t>
      </w:r>
      <w:hyperlink r:id="rId97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and</w:t>
      </w:r>
      <w:r>
        <w:t> </w:t>
      </w:r>
      <w:hyperlink r:id="rId98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</w:p>
    <w:p w14:paraId="5A8573F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access the 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Ajax call.</w:t>
      </w:r>
    </w:p>
    <w:p w14:paraId="4CBFD7C6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1.2.</w:t>
      </w:r>
    </w:p>
    <w:p w14:paraId="76C5B479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19A9753A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means allows all origins to access the 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Ajax call.</w:t>
      </w:r>
    </w:p>
    <w:p w14:paraId="150301D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2F6B8CA6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4BFF7E7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aders:</w:t>
      </w:r>
    </w:p>
    <w:p w14:paraId="23A383FB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request headers which are supported by the resource.</w:t>
      </w:r>
    </w:p>
    <w:p w14:paraId="530B0B79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2.1.</w:t>
      </w:r>
    </w:p>
    <w:p w14:paraId="69C4123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</w:t>
      </w:r>
      <w:proofErr w:type="spellEnd"/>
      <w:r>
        <w:rPr>
          <w:rFonts w:ascii="Consolas" w:hAnsi="Consolas"/>
          <w:color w:val="008000"/>
          <w:sz w:val="18"/>
          <w:szCs w:val="18"/>
        </w:rPr>
        <w:t>" means only these 3 things can be used in request header.</w:t>
      </w:r>
    </w:p>
    <w:p w14:paraId="21FCED4E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2.2.</w:t>
      </w:r>
    </w:p>
    <w:p w14:paraId="7F288AD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5162910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means allows all request headers to the 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Ajax call.</w:t>
      </w:r>
    </w:p>
    <w:p w14:paraId="4D6375D1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7BABA17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3.</w:t>
      </w:r>
    </w:p>
    <w:p w14:paraId="025DA06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thods:</w:t>
      </w:r>
    </w:p>
    <w:p w14:paraId="5CDF7159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methods which are supported by the resource.</w:t>
      </w:r>
    </w:p>
    <w:p w14:paraId="030C4CB0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3.1.</w:t>
      </w:r>
    </w:p>
    <w:p w14:paraId="09E6AEE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" means only these 2 methods can be used in request.</w:t>
      </w:r>
    </w:p>
    <w:p w14:paraId="71D02816" w14:textId="77777777" w:rsidR="00A03986" w:rsidRDefault="00A03986" w:rsidP="00A03986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1.3.2.</w:t>
      </w:r>
    </w:p>
    <w:p w14:paraId="599EBAD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3973639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means allows all request methods to the 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Ajax call.</w:t>
      </w:r>
    </w:p>
    <w:p w14:paraId="1AC141C6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0305043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727EE60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.Web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App_Start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WebApiConfig.cs</w:t>
      </w:r>
      <w:proofErr w:type="spellEnd"/>
    </w:p>
    <w:p w14:paraId="094A872A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EnableCor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0B3015BA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.WebApi</w:t>
      </w:r>
      <w:proofErr w:type="spellEnd"/>
      <w:r>
        <w:rPr>
          <w:rFonts w:ascii="Consolas" w:hAnsi="Consolas"/>
          <w:color w:val="008000"/>
          <w:sz w:val="18"/>
          <w:szCs w:val="18"/>
        </w:rPr>
        <w:t>/Controllers/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ontroller.cs</w:t>
      </w:r>
      <w:proofErr w:type="spellEnd"/>
    </w:p>
    <w:p w14:paraId="4EBE2E4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*", "*", "*")]</w:t>
      </w:r>
    </w:p>
    <w:p w14:paraId="71022BF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9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7B5E6CB6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100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707D803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piController</w:t>
      </w:r>
      <w:proofErr w:type="spellEnd"/>
    </w:p>
    <w:p w14:paraId="19ACD929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1713B44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Dis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69F75B49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175DD6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oadGam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 = "")</w:t>
      </w:r>
    </w:p>
    <w:p w14:paraId="31BBA91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0753783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don't want to enable </w:t>
      </w:r>
      <w:proofErr w:type="spellStart"/>
      <w:r>
        <w:rPr>
          <w:rFonts w:ascii="Consolas" w:hAnsi="Consolas"/>
          <w:color w:val="008000"/>
          <w:sz w:val="18"/>
          <w:szCs w:val="18"/>
        </w:rPr>
        <w:t>C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lobally,</w:t>
      </w:r>
    </w:p>
    <w:p w14:paraId="28374559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may enable </w:t>
      </w:r>
      <w:proofErr w:type="spellStart"/>
      <w:r>
        <w:rPr>
          <w:rFonts w:ascii="Consolas" w:hAnsi="Consolas"/>
          <w:color w:val="008000"/>
          <w:sz w:val="18"/>
          <w:szCs w:val="18"/>
        </w:rPr>
        <w:t>C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troller level or method level.</w:t>
      </w:r>
    </w:p>
    <w:p w14:paraId="6B6C34BB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you enable </w:t>
      </w:r>
      <w:proofErr w:type="spellStart"/>
      <w:r>
        <w:rPr>
          <w:rFonts w:ascii="Consolas" w:hAnsi="Consolas"/>
          <w:color w:val="008000"/>
          <w:sz w:val="18"/>
          <w:szCs w:val="18"/>
        </w:rPr>
        <w:t>C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in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troller level,</w:t>
      </w:r>
    </w:p>
    <w:p w14:paraId="312FDC2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*", "*", "*")]</w:t>
      </w:r>
    </w:p>
    <w:p w14:paraId="141C8A9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all methods in that controller.</w:t>
      </w:r>
    </w:p>
    <w:p w14:paraId="25FCDFC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xclude any method, then you may use</w:t>
      </w:r>
    </w:p>
    <w:p w14:paraId="7122905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Dis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609384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3AC08BE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1.</w:t>
      </w:r>
    </w:p>
    <w:p w14:paraId="07C3F8C9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*", "*", "*")]</w:t>
      </w:r>
    </w:p>
    <w:p w14:paraId="042BDEA9" w14:textId="77777777" w:rsidR="00A03986" w:rsidRDefault="00A03986" w:rsidP="00A03986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nableCors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2209B03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68BB12D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</w:t>
      </w:r>
      <w:proofErr w:type="spellEnd"/>
      <w:r>
        <w:rPr>
          <w:rFonts w:ascii="Consolas" w:hAnsi="Consolas"/>
          <w:color w:val="008000"/>
          <w:sz w:val="18"/>
          <w:szCs w:val="18"/>
        </w:rPr>
        <w:t>...etc"),</w:t>
      </w:r>
    </w:p>
    <w:p w14:paraId="6BCF880B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13A2ED1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3.2.2.2.</w:t>
      </w:r>
    </w:p>
    <w:p w14:paraId="6C6E056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101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53D3661D" w14:textId="77777777" w:rsidR="00A03986" w:rsidRDefault="00A03986" w:rsidP="00A03986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nableCors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rigins, headers, methods)</w:t>
      </w:r>
    </w:p>
    <w:p w14:paraId="70014AD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102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7CA1E270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</w:t>
      </w:r>
      <w:proofErr w:type="spellEnd"/>
      <w:r>
        <w:rPr>
          <w:rFonts w:ascii="Consolas" w:hAnsi="Consolas"/>
          <w:color w:val="008000"/>
          <w:sz w:val="18"/>
          <w:szCs w:val="18"/>
        </w:rPr>
        <w:t>...etc"),</w:t>
      </w:r>
    </w:p>
    <w:p w14:paraId="6978E117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5D6019A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3.</w:t>
      </w:r>
    </w:p>
    <w:p w14:paraId="4AC5F86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ableCors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103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27D6AF1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104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7207662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,content</w:t>
      </w:r>
      <w:proofErr w:type="gramEnd"/>
      <w:r>
        <w:rPr>
          <w:rFonts w:ascii="Consolas" w:hAnsi="Consolas"/>
          <w:color w:val="008000"/>
          <w:sz w:val="18"/>
          <w:szCs w:val="18"/>
        </w:rPr>
        <w:t>-type,origin</w:t>
      </w:r>
      <w:proofErr w:type="spellEnd"/>
      <w:r>
        <w:rPr>
          <w:rFonts w:ascii="Consolas" w:hAnsi="Consolas"/>
          <w:color w:val="008000"/>
          <w:sz w:val="18"/>
          <w:szCs w:val="18"/>
        </w:rPr>
        <w:t>...etc"),</w:t>
      </w:r>
    </w:p>
    <w:p w14:paraId="20E803B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</w:t>
      </w:r>
      <w:proofErr w:type="gramStart"/>
      <w:r>
        <w:rPr>
          <w:rFonts w:ascii="Consolas" w:hAnsi="Consolas"/>
          <w:color w:val="008000"/>
          <w:sz w:val="18"/>
          <w:szCs w:val="18"/>
        </w:rPr>
        <w:t>GET,POST</w:t>
      </w:r>
      <w:proofErr w:type="gramEnd"/>
      <w:r>
        <w:rPr>
          <w:rFonts w:ascii="Consolas" w:hAnsi="Consolas"/>
          <w:color w:val="008000"/>
          <w:sz w:val="18"/>
          <w:szCs w:val="18"/>
        </w:rPr>
        <w:t>...etc")</w:t>
      </w:r>
    </w:p>
    <w:p w14:paraId="7FE2AFC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367E8FFB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4.</w:t>
      </w:r>
    </w:p>
    <w:p w14:paraId="306661A2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TTP redirect to HTTPS</w:t>
      </w:r>
    </w:p>
    <w:p w14:paraId="62BC4856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6C2FE5D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.Web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App_Start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WebApiConfig.cs</w:t>
      </w:r>
      <w:proofErr w:type="spellEnd"/>
    </w:p>
    <w:p w14:paraId="0490E70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Filters.Ad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new </w:t>
      </w:r>
      <w:proofErr w:type="spellStart"/>
      <w:r>
        <w:rPr>
          <w:rFonts w:ascii="Consolas" w:hAnsi="Consolas"/>
          <w:color w:val="008000"/>
          <w:sz w:val="18"/>
          <w:szCs w:val="18"/>
        </w:rPr>
        <w:t>HttpsAuthorizationFilter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>());</w:t>
      </w:r>
    </w:p>
    <w:p w14:paraId="45FB0E45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TTP will redirect to HTTPS request.</w:t>
      </w:r>
    </w:p>
    <w:p w14:paraId="4B5F3F0A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add </w:t>
      </w:r>
      <w:proofErr w:type="spellStart"/>
      <w:r>
        <w:rPr>
          <w:rFonts w:ascii="Consolas" w:hAnsi="Consolas"/>
          <w:color w:val="008000"/>
          <w:sz w:val="18"/>
          <w:szCs w:val="18"/>
        </w:rPr>
        <w:t>HttpsAuthorizationFilter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</w:t>
      </w:r>
      <w:proofErr w:type="spellStart"/>
      <w:r>
        <w:rPr>
          <w:rFonts w:ascii="Consolas" w:hAnsi="Consolas"/>
          <w:color w:val="008000"/>
          <w:sz w:val="18"/>
          <w:szCs w:val="18"/>
        </w:rPr>
        <w:t>WebApiConfig.cs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0023189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the entire application.</w:t>
      </w:r>
    </w:p>
    <w:p w14:paraId="0F331284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</w:t>
      </w:r>
    </w:p>
    <w:p w14:paraId="3559F8D8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apply to entire application.</w:t>
      </w:r>
    </w:p>
    <w:p w14:paraId="57AC345C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apply [</w:t>
      </w:r>
      <w:proofErr w:type="spellStart"/>
      <w:r>
        <w:rPr>
          <w:rFonts w:ascii="Consolas" w:hAnsi="Consolas"/>
          <w:color w:val="008000"/>
          <w:sz w:val="18"/>
          <w:szCs w:val="18"/>
        </w:rPr>
        <w:t>HttpsAuthorizationFilter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in controller level or action level.</w:t>
      </w:r>
    </w:p>
    <w:p w14:paraId="0461889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CC2A4AF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sAuthorizationFilter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234A983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piController</w:t>
      </w:r>
      <w:proofErr w:type="spellEnd"/>
    </w:p>
    <w:p w14:paraId="7957DB8E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3A8ED60A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sAuthorizationFilter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14B6166D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 = "all")</w:t>
      </w:r>
    </w:p>
    <w:p w14:paraId="28871071" w14:textId="77777777" w:rsidR="00A03986" w:rsidRDefault="00A03986" w:rsidP="00A0398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08E8568" w14:textId="77777777" w:rsidR="00A03986" w:rsidRDefault="00A03986" w:rsidP="00A03986">
      <w:pPr>
        <w:spacing w:after="0"/>
      </w:pPr>
      <w:hyperlink r:id="rId105" w:history="1">
        <w:r>
          <w:rPr>
            <w:rStyle w:val="Hyperlink"/>
            <w:shd w:val="clear" w:color="auto" w:fill="FFFAA5"/>
          </w:rPr>
          <w:t>http</w:t>
        </w:r>
      </w:hyperlink>
      <w:r>
        <w:t>://localhost:</w:t>
      </w:r>
      <w:hyperlink r:id="rId106" w:history="1">
        <w:r>
          <w:rPr>
            <w:rStyle w:val="Hyperlink"/>
            <w:shd w:val="clear" w:color="auto" w:fill="FFFAA5"/>
          </w:rPr>
          <w:t>56450</w:t>
        </w:r>
      </w:hyperlink>
      <w:r>
        <w:t>/api/gamer</w:t>
      </w:r>
    </w:p>
    <w:p w14:paraId="56A0D620" w14:textId="77777777" w:rsidR="00A03986" w:rsidRDefault="00A03986" w:rsidP="00A03986">
      <w:pPr>
        <w:spacing w:after="0"/>
      </w:pPr>
      <w:r>
        <w:t>It will redirect to</w:t>
      </w:r>
    </w:p>
    <w:p w14:paraId="73436050" w14:textId="77777777" w:rsidR="00A03986" w:rsidRDefault="00A03986" w:rsidP="00A03986">
      <w:pPr>
        <w:spacing w:after="0"/>
      </w:pPr>
      <w:hyperlink r:id="rId107" w:history="1">
        <w:r>
          <w:rPr>
            <w:rStyle w:val="Hyperlink"/>
            <w:shd w:val="clear" w:color="auto" w:fill="FFFAA5"/>
          </w:rPr>
          <w:t>https</w:t>
        </w:r>
      </w:hyperlink>
      <w:r>
        <w:t>://localhost:</w:t>
      </w:r>
      <w:hyperlink r:id="rId108" w:history="1">
        <w:r>
          <w:rPr>
            <w:rStyle w:val="Hyperlink"/>
            <w:shd w:val="clear" w:color="auto" w:fill="FFFAA5"/>
          </w:rPr>
          <w:t>44365</w:t>
        </w:r>
      </w:hyperlink>
      <w:r>
        <w:t>/api/gamer</w:t>
      </w:r>
    </w:p>
    <w:p w14:paraId="7AD2E355" w14:textId="76D03DA6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6F5F8751" wp14:editId="69838D4A">
            <wp:extent cx="6004560" cy="31851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56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820E7" w14:textId="77777777" w:rsidR="00A03986" w:rsidRDefault="00A03986" w:rsidP="00A03986">
      <w:pPr>
        <w:spacing w:after="0"/>
      </w:pPr>
      <w:r>
        <w:rPr>
          <w:b/>
          <w:bCs/>
        </w:rPr>
        <w:t>Ctrl + Shift + I</w:t>
      </w:r>
    </w:p>
    <w:p w14:paraId="40C2FC7C" w14:textId="77777777" w:rsidR="00A03986" w:rsidRDefault="00A03986" w:rsidP="00A03986">
      <w:pPr>
        <w:spacing w:after="0"/>
      </w:pPr>
      <w:r>
        <w:t>to see the Google Chrome Debug window</w:t>
      </w:r>
    </w:p>
    <w:p w14:paraId="135CEE3A" w14:textId="77777777" w:rsidR="00A03986" w:rsidRDefault="00A03986" w:rsidP="00A03986">
      <w:pPr>
        <w:spacing w:after="0"/>
      </w:pPr>
      <w:r>
        <w:rPr>
          <w:u w:val="single"/>
        </w:rPr>
        <w:t>You may see the first gamer status code is 302/Found, </w:t>
      </w:r>
    </w:p>
    <w:p w14:paraId="6F2BDDFD" w14:textId="77777777" w:rsidR="00A03986" w:rsidRDefault="00A03986" w:rsidP="00A03986">
      <w:pPr>
        <w:spacing w:after="0"/>
      </w:pPr>
      <w:r>
        <w:rPr>
          <w:u w:val="single"/>
        </w:rPr>
        <w:t>it is the HTTP request.</w:t>
      </w:r>
    </w:p>
    <w:p w14:paraId="00F03896" w14:textId="77777777" w:rsidR="00A03986" w:rsidRDefault="00A03986" w:rsidP="00A03986">
      <w:pPr>
        <w:spacing w:after="0"/>
      </w:pPr>
      <w:r>
        <w:rPr>
          <w:u w:val="single"/>
        </w:rPr>
        <w:t>Then HTTP redirect to HTTPS to get the second gamer with status code 200/OK</w:t>
      </w:r>
    </w:p>
    <w:p w14:paraId="1AB787C5" w14:textId="77777777" w:rsidR="00A03986" w:rsidRDefault="00A03986" w:rsidP="00A03986">
      <w:pPr>
        <w:spacing w:after="0"/>
      </w:pPr>
      <w:r>
        <w:t>--&gt;</w:t>
      </w:r>
    </w:p>
    <w:p w14:paraId="0DE049AB" w14:textId="77777777" w:rsidR="00A03986" w:rsidRDefault="00A03986" w:rsidP="00A03986">
      <w:pPr>
        <w:spacing w:after="0"/>
      </w:pPr>
      <w:r>
        <w:t>inspect the first gamer, and then inspect the second gamer.</w:t>
      </w:r>
    </w:p>
    <w:p w14:paraId="7076CD78" w14:textId="03938B61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3ED716E0" wp14:editId="78482A81">
            <wp:extent cx="5334000" cy="32689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55A76" w14:textId="2B3541B8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5C95714E" wp14:editId="76335AF4">
            <wp:extent cx="6240780" cy="3832860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0780" cy="383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C2548" w14:textId="76AE5496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6C28A6AF" wp14:editId="4173130B">
            <wp:extent cx="6316980" cy="377190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698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EE869" w14:textId="77777777" w:rsidR="00A03986" w:rsidRDefault="00A03986" w:rsidP="00A03986">
      <w:pPr>
        <w:spacing w:after="0"/>
      </w:pPr>
      <w:r>
        <w:t>Let's inspect the </w:t>
      </w:r>
      <w:r>
        <w:rPr>
          <w:b/>
          <w:bCs/>
        </w:rPr>
        <w:t>fiddler</w:t>
      </w:r>
    </w:p>
    <w:p w14:paraId="58F6F942" w14:textId="77777777" w:rsidR="00A03986" w:rsidRDefault="00A03986" w:rsidP="00A03986">
      <w:pPr>
        <w:spacing w:after="0"/>
      </w:pPr>
      <w:r>
        <w:rPr>
          <w:rFonts w:ascii="Segoe UI" w:hAnsi="Segoe UI" w:cs="Segoe UI"/>
          <w:color w:val="000000"/>
          <w:sz w:val="27"/>
          <w:szCs w:val="27"/>
          <w:u w:val="single"/>
        </w:rPr>
        <w:t>You may see the first gamer status code is 302/Found, </w:t>
      </w:r>
    </w:p>
    <w:p w14:paraId="15C53D89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  <w:u w:val="single"/>
        </w:rPr>
        <w:t>it is the HTTP request.</w:t>
      </w:r>
    </w:p>
    <w:p w14:paraId="4AD65B1B" w14:textId="77777777" w:rsidR="00A03986" w:rsidRDefault="00A03986" w:rsidP="00A03986">
      <w:pPr>
        <w:spacing w:after="0"/>
        <w:rPr>
          <w:sz w:val="24"/>
          <w:szCs w:val="24"/>
        </w:rPr>
      </w:pPr>
      <w:r>
        <w:rPr>
          <w:rFonts w:ascii="Segoe UI" w:hAnsi="Segoe UI" w:cs="Segoe UI"/>
          <w:color w:val="000000"/>
          <w:sz w:val="27"/>
          <w:szCs w:val="27"/>
          <w:u w:val="single"/>
        </w:rPr>
        <w:t>Then HTTP redirect to HTTPS to get the second gamer with status code 200/OK</w:t>
      </w:r>
    </w:p>
    <w:p w14:paraId="1C71E657" w14:textId="77777777" w:rsidR="00A03986" w:rsidRDefault="00A03986" w:rsidP="00A03986">
      <w:pPr>
        <w:spacing w:after="0"/>
      </w:pPr>
      <w:r>
        <w:rPr>
          <w:rFonts w:ascii="Segoe UI" w:hAnsi="Segoe UI" w:cs="Segoe UI"/>
          <w:color w:val="000000"/>
          <w:sz w:val="27"/>
          <w:szCs w:val="27"/>
        </w:rPr>
        <w:t>1.</w:t>
      </w:r>
    </w:p>
    <w:p w14:paraId="589E4EAD" w14:textId="5DA00D39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6E8F703F" wp14:editId="39005A96">
            <wp:extent cx="3566160" cy="685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D3018" w14:textId="77777777" w:rsidR="00A03986" w:rsidRDefault="00A03986" w:rsidP="00A03986">
      <w:pPr>
        <w:spacing w:after="0"/>
      </w:pPr>
      <w:r>
        <w:t>--&gt;</w:t>
      </w:r>
    </w:p>
    <w:p w14:paraId="626ADC1D" w14:textId="2BF7C255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0FD217A7" wp14:editId="2268DD1F">
            <wp:extent cx="6645910" cy="2469515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46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B24BE" w14:textId="77777777" w:rsidR="00A03986" w:rsidRDefault="00A03986" w:rsidP="00A03986">
      <w:pPr>
        <w:spacing w:after="0"/>
      </w:pPr>
      <w:r>
        <w:t>2.</w:t>
      </w:r>
    </w:p>
    <w:p w14:paraId="4D0D6F8E" w14:textId="447A21CC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09E21167" wp14:editId="4A373F09">
            <wp:extent cx="4274820" cy="838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D6EF5" w14:textId="77777777" w:rsidR="00A03986" w:rsidRDefault="00A03986" w:rsidP="00A03986">
      <w:pPr>
        <w:spacing w:after="0"/>
      </w:pPr>
      <w:r>
        <w:t>--&gt;</w:t>
      </w:r>
    </w:p>
    <w:p w14:paraId="421674B6" w14:textId="68465E92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40C24494" wp14:editId="08596362">
            <wp:extent cx="6645910" cy="2086610"/>
            <wp:effectExtent l="0" t="0" r="2540" b="889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086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83D6F" w14:textId="77777777" w:rsidR="00A03986" w:rsidRDefault="00A03986" w:rsidP="00A03986">
      <w:pPr>
        <w:spacing w:after="0"/>
      </w:pPr>
    </w:p>
    <w:p w14:paraId="6FA9CAED" w14:textId="77777777" w:rsidR="00A03986" w:rsidRDefault="00A03986" w:rsidP="00A03986">
      <w:pPr>
        <w:spacing w:after="0"/>
      </w:pPr>
      <w:r>
        <w:rPr>
          <w:sz w:val="36"/>
          <w:szCs w:val="36"/>
        </w:rPr>
        <w:t>6.4. Decrypt HTTPS traffic via Fiddler</w:t>
      </w:r>
    </w:p>
    <w:p w14:paraId="5FDACCD3" w14:textId="77777777" w:rsidR="00A03986" w:rsidRDefault="00A03986" w:rsidP="00A03986">
      <w:pPr>
        <w:spacing w:after="0"/>
      </w:pPr>
    </w:p>
    <w:p w14:paraId="67F095B0" w14:textId="77777777" w:rsidR="00A03986" w:rsidRDefault="00A03986" w:rsidP="00A03986">
      <w:pPr>
        <w:spacing w:after="0"/>
      </w:pPr>
      <w:r>
        <w:t>1.</w:t>
      </w:r>
    </w:p>
    <w:p w14:paraId="13AB7561" w14:textId="77777777" w:rsidR="00A03986" w:rsidRDefault="00A03986" w:rsidP="00A03986">
      <w:pPr>
        <w:spacing w:after="0"/>
      </w:pPr>
      <w:r>
        <w:t>Tools --&gt; Options</w:t>
      </w:r>
    </w:p>
    <w:p w14:paraId="33C2C80E" w14:textId="77777777" w:rsidR="00A03986" w:rsidRDefault="00A03986" w:rsidP="00A03986">
      <w:pPr>
        <w:spacing w:after="0"/>
      </w:pPr>
      <w:r>
        <w:t>--&gt; HTTPS tab</w:t>
      </w:r>
    </w:p>
    <w:p w14:paraId="5281954E" w14:textId="77777777" w:rsidR="00A03986" w:rsidRDefault="00A03986" w:rsidP="00A03986">
      <w:pPr>
        <w:spacing w:after="0"/>
      </w:pPr>
      <w:r>
        <w:t>--&gt; </w:t>
      </w:r>
    </w:p>
    <w:p w14:paraId="5049B178" w14:textId="77777777" w:rsidR="00A03986" w:rsidRDefault="00A03986" w:rsidP="00A03986">
      <w:pPr>
        <w:spacing w:after="0"/>
      </w:pPr>
      <w:r>
        <w:rPr>
          <w:b/>
          <w:bCs/>
        </w:rPr>
        <w:t>Decrypt HTTPS traffic</w:t>
      </w:r>
    </w:p>
    <w:p w14:paraId="362A2428" w14:textId="77777777" w:rsidR="00A03986" w:rsidRDefault="00A03986" w:rsidP="00A03986">
      <w:pPr>
        <w:spacing w:after="0"/>
      </w:pPr>
      <w:r>
        <w:t>Select "</w:t>
      </w:r>
      <w:r>
        <w:rPr>
          <w:b/>
          <w:bCs/>
        </w:rPr>
        <w:t>Ignore server certificate error(unsafe)</w:t>
      </w:r>
      <w:r>
        <w:t>"</w:t>
      </w:r>
    </w:p>
    <w:p w14:paraId="09B9EB06" w14:textId="77777777" w:rsidR="00A03986" w:rsidRDefault="00A03986" w:rsidP="00A03986">
      <w:pPr>
        <w:spacing w:after="0"/>
      </w:pPr>
    </w:p>
    <w:p w14:paraId="3C7A0C83" w14:textId="2F268C32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77CDC963" wp14:editId="5A4BF5EE">
            <wp:extent cx="3291840" cy="952500"/>
            <wp:effectExtent l="0" t="0" r="3810" b="0"/>
            <wp:docPr id="6" name="Picture 6" descr="Graphical user interface, tex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ED46F" w14:textId="77777777" w:rsidR="00A03986" w:rsidRDefault="00A03986" w:rsidP="00A03986">
      <w:pPr>
        <w:spacing w:after="0"/>
      </w:pPr>
      <w:r>
        <w:t>--&gt;</w:t>
      </w:r>
    </w:p>
    <w:p w14:paraId="52686DCE" w14:textId="1AA967F1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2CB3E330" wp14:editId="354B091D">
            <wp:extent cx="6645910" cy="451358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51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95C9E" w14:textId="77777777" w:rsidR="00A03986" w:rsidRDefault="00A03986" w:rsidP="00A03986">
      <w:pPr>
        <w:spacing w:after="0"/>
      </w:pPr>
      <w:r>
        <w:lastRenderedPageBreak/>
        <w:t>2.</w:t>
      </w:r>
    </w:p>
    <w:p w14:paraId="1872D8A4" w14:textId="77777777" w:rsidR="00A03986" w:rsidRDefault="00A03986" w:rsidP="00A03986">
      <w:pPr>
        <w:spacing w:after="0"/>
      </w:pPr>
      <w:hyperlink r:id="rId119" w:history="1">
        <w:r>
          <w:rPr>
            <w:rStyle w:val="Hyperlink"/>
            <w:shd w:val="clear" w:color="auto" w:fill="FFFAA5"/>
          </w:rPr>
          <w:t>http</w:t>
        </w:r>
      </w:hyperlink>
      <w:hyperlink r:id="rId120" w:history="1">
        <w:r>
          <w:rPr>
            <w:rStyle w:val="Hyperlink"/>
          </w:rPr>
          <w:t>://localhost:</w:t>
        </w:r>
      </w:hyperlink>
      <w:hyperlink r:id="rId121" w:history="1">
        <w:r>
          <w:rPr>
            <w:rStyle w:val="Hyperlink"/>
            <w:shd w:val="clear" w:color="auto" w:fill="FFFAA5"/>
          </w:rPr>
          <w:t>56450</w:t>
        </w:r>
      </w:hyperlink>
      <w:hyperlink r:id="rId122" w:history="1">
        <w:r>
          <w:rPr>
            <w:rStyle w:val="Hyperlink"/>
          </w:rPr>
          <w:t>/api/gamer</w:t>
        </w:r>
      </w:hyperlink>
    </w:p>
    <w:p w14:paraId="08EDCABF" w14:textId="77777777" w:rsidR="00A03986" w:rsidRDefault="00A03986" w:rsidP="00A03986">
      <w:pPr>
        <w:spacing w:after="0"/>
      </w:pPr>
      <w:r>
        <w:t>It will redirect to</w:t>
      </w:r>
    </w:p>
    <w:p w14:paraId="2587B996" w14:textId="77777777" w:rsidR="00A03986" w:rsidRDefault="00A03986" w:rsidP="00A03986">
      <w:pPr>
        <w:spacing w:after="0"/>
      </w:pPr>
      <w:hyperlink r:id="rId123" w:history="1">
        <w:r>
          <w:rPr>
            <w:rStyle w:val="Hyperlink"/>
            <w:shd w:val="clear" w:color="auto" w:fill="FFFAA5"/>
          </w:rPr>
          <w:t>https</w:t>
        </w:r>
      </w:hyperlink>
      <w:hyperlink r:id="rId124" w:history="1">
        <w:r>
          <w:rPr>
            <w:rStyle w:val="Hyperlink"/>
          </w:rPr>
          <w:t>://localhost:</w:t>
        </w:r>
      </w:hyperlink>
      <w:hyperlink r:id="rId125" w:history="1">
        <w:r>
          <w:rPr>
            <w:rStyle w:val="Hyperlink"/>
            <w:shd w:val="clear" w:color="auto" w:fill="FFFAA5"/>
          </w:rPr>
          <w:t>44365</w:t>
        </w:r>
      </w:hyperlink>
      <w:hyperlink r:id="rId126" w:history="1">
        <w:r>
          <w:rPr>
            <w:rStyle w:val="Hyperlink"/>
          </w:rPr>
          <w:t>/api/gamer</w:t>
        </w:r>
      </w:hyperlink>
    </w:p>
    <w:p w14:paraId="62E76BCF" w14:textId="46E89575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0C1F649C" wp14:editId="443F2E86">
            <wp:extent cx="6004560" cy="31851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56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FC681" w14:textId="5D495EF6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2B6362AE" wp14:editId="52B3F84C">
            <wp:extent cx="6553200" cy="74218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742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F28B1" w14:textId="77777777" w:rsidR="00A03986" w:rsidRDefault="00A03986" w:rsidP="00A03986">
      <w:pPr>
        <w:spacing w:after="0"/>
      </w:pPr>
      <w:r>
        <w:t>3.</w:t>
      </w:r>
    </w:p>
    <w:p w14:paraId="4198E25F" w14:textId="77777777" w:rsidR="00A03986" w:rsidRDefault="00A03986" w:rsidP="00A03986">
      <w:pPr>
        <w:spacing w:after="0"/>
      </w:pPr>
      <w:r>
        <w:t>Let's inspect the </w:t>
      </w:r>
      <w:r>
        <w:rPr>
          <w:b/>
          <w:bCs/>
        </w:rPr>
        <w:t>fiddler</w:t>
      </w:r>
    </w:p>
    <w:p w14:paraId="213128B6" w14:textId="77777777" w:rsidR="00A03986" w:rsidRDefault="00A03986" w:rsidP="00A03986">
      <w:pPr>
        <w:spacing w:after="0"/>
      </w:pPr>
      <w:r>
        <w:rPr>
          <w:rFonts w:ascii="Segoe UI" w:hAnsi="Segoe UI" w:cs="Segoe UI"/>
          <w:color w:val="000000"/>
          <w:sz w:val="27"/>
          <w:szCs w:val="27"/>
          <w:u w:val="single"/>
        </w:rPr>
        <w:t>You may see the first gamer status code is</w:t>
      </w:r>
      <w:r>
        <w:t> </w:t>
      </w:r>
      <w:r>
        <w:rPr>
          <w:rFonts w:ascii="Segoe UI" w:hAnsi="Segoe UI" w:cs="Segoe UI"/>
          <w:b/>
          <w:bCs/>
          <w:color w:val="000000"/>
          <w:sz w:val="27"/>
          <w:szCs w:val="27"/>
          <w:u w:val="single"/>
        </w:rPr>
        <w:t>302/Found</w:t>
      </w:r>
      <w:r>
        <w:rPr>
          <w:rFonts w:ascii="Segoe UI" w:hAnsi="Segoe UI" w:cs="Segoe UI"/>
          <w:color w:val="000000"/>
          <w:sz w:val="27"/>
          <w:szCs w:val="27"/>
          <w:u w:val="single"/>
        </w:rPr>
        <w:t>, </w:t>
      </w:r>
    </w:p>
    <w:p w14:paraId="75F38B8E" w14:textId="77777777" w:rsidR="00A03986" w:rsidRDefault="00A03986" w:rsidP="00A03986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  <w:u w:val="single"/>
        </w:rPr>
        <w:t>it is the HTTP request.</w:t>
      </w:r>
    </w:p>
    <w:p w14:paraId="1B3DC4B1" w14:textId="77777777" w:rsidR="00A03986" w:rsidRDefault="00A03986" w:rsidP="00A03986">
      <w:pPr>
        <w:spacing w:after="0"/>
        <w:rPr>
          <w:sz w:val="24"/>
          <w:szCs w:val="24"/>
        </w:rPr>
      </w:pPr>
      <w:r>
        <w:rPr>
          <w:rFonts w:ascii="Segoe UI" w:hAnsi="Segoe UI" w:cs="Segoe UI"/>
          <w:color w:val="000000"/>
          <w:sz w:val="27"/>
          <w:szCs w:val="27"/>
          <w:u w:val="single"/>
        </w:rPr>
        <w:t>Then HTTP redirect to HTTPS to get the</w:t>
      </w:r>
      <w:r>
        <w:t> </w:t>
      </w:r>
      <w:r>
        <w:rPr>
          <w:rFonts w:ascii="Segoe UI" w:hAnsi="Segoe UI" w:cs="Segoe UI"/>
          <w:b/>
          <w:bCs/>
          <w:color w:val="000000"/>
          <w:sz w:val="27"/>
          <w:szCs w:val="27"/>
          <w:u w:val="single"/>
        </w:rPr>
        <w:t>second</w:t>
      </w:r>
      <w:r>
        <w:t> </w:t>
      </w:r>
      <w:r>
        <w:rPr>
          <w:rFonts w:ascii="Segoe UI" w:hAnsi="Segoe UI" w:cs="Segoe UI"/>
          <w:color w:val="000000"/>
          <w:sz w:val="27"/>
          <w:szCs w:val="27"/>
          <w:u w:val="single"/>
        </w:rPr>
        <w:t>gamer with status code</w:t>
      </w:r>
      <w:r>
        <w:t> </w:t>
      </w:r>
      <w:r>
        <w:rPr>
          <w:rFonts w:ascii="Segoe UI" w:hAnsi="Segoe UI" w:cs="Segoe UI"/>
          <w:b/>
          <w:bCs/>
          <w:color w:val="000000"/>
          <w:sz w:val="27"/>
          <w:szCs w:val="27"/>
          <w:u w:val="single"/>
        </w:rPr>
        <w:t>200/OK</w:t>
      </w:r>
    </w:p>
    <w:p w14:paraId="2BAF88C1" w14:textId="77777777" w:rsidR="00A03986" w:rsidRDefault="00A03986" w:rsidP="00A03986">
      <w:pPr>
        <w:spacing w:after="0"/>
      </w:pPr>
      <w:r>
        <w:rPr>
          <w:u w:val="single"/>
        </w:rPr>
        <w:t>In the second request, </w:t>
      </w:r>
    </w:p>
    <w:p w14:paraId="081E0E69" w14:textId="77777777" w:rsidR="00A03986" w:rsidRDefault="00A03986" w:rsidP="00A03986">
      <w:pPr>
        <w:spacing w:after="0"/>
      </w:pPr>
      <w:r>
        <w:rPr>
          <w:u w:val="single"/>
        </w:rPr>
        <w:t>we can see the data, because the Fiddler can decrypt HTTPS traffic</w:t>
      </w:r>
    </w:p>
    <w:p w14:paraId="041B91C3" w14:textId="3F85A2FE" w:rsidR="00A03986" w:rsidRDefault="00A03986" w:rsidP="00A03986">
      <w:pPr>
        <w:spacing w:after="0"/>
      </w:pPr>
      <w:r>
        <w:rPr>
          <w:noProof/>
        </w:rPr>
        <w:lastRenderedPageBreak/>
        <w:drawing>
          <wp:inline distT="0" distB="0" distL="0" distR="0" wp14:anchorId="1ECD74EB" wp14:editId="3C706954">
            <wp:extent cx="3962400" cy="861060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3A17C" w14:textId="77777777" w:rsidR="00A03986" w:rsidRDefault="00A03986" w:rsidP="00A03986">
      <w:pPr>
        <w:spacing w:after="0"/>
      </w:pPr>
      <w:r>
        <w:t>--&gt;</w:t>
      </w:r>
    </w:p>
    <w:p w14:paraId="7646DC00" w14:textId="42EAEA83" w:rsidR="00A03986" w:rsidRDefault="00A03986" w:rsidP="00A03986">
      <w:pPr>
        <w:spacing w:after="0"/>
      </w:pPr>
      <w:r>
        <w:rPr>
          <w:noProof/>
        </w:rPr>
        <w:drawing>
          <wp:inline distT="0" distB="0" distL="0" distR="0" wp14:anchorId="4B0B2EB1" wp14:editId="752FB976">
            <wp:extent cx="6645910" cy="2769235"/>
            <wp:effectExtent l="0" t="0" r="254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6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3986" w:rsidSect="009733B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89580" w14:textId="77777777" w:rsidR="0017054B" w:rsidRDefault="0017054B" w:rsidP="000435DB">
      <w:pPr>
        <w:spacing w:after="0" w:line="240" w:lineRule="auto"/>
      </w:pPr>
      <w:r>
        <w:separator/>
      </w:r>
    </w:p>
  </w:endnote>
  <w:endnote w:type="continuationSeparator" w:id="0">
    <w:p w14:paraId="6E6F1548" w14:textId="77777777" w:rsidR="0017054B" w:rsidRDefault="0017054B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82A0E" w14:textId="77777777" w:rsidR="0017054B" w:rsidRDefault="0017054B" w:rsidP="000435DB">
      <w:pPr>
        <w:spacing w:after="0" w:line="240" w:lineRule="auto"/>
      </w:pPr>
      <w:r>
        <w:separator/>
      </w:r>
    </w:p>
  </w:footnote>
  <w:footnote w:type="continuationSeparator" w:id="0">
    <w:p w14:paraId="4DF03278" w14:textId="77777777" w:rsidR="0017054B" w:rsidRDefault="0017054B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2N7EwtzQ0MTNU0lEKTi0uzszPAykwqQUAgc0ZESwAAAA="/>
  </w:docVars>
  <w:rsids>
    <w:rsidRoot w:val="00BF1C8A"/>
    <w:rsid w:val="000435DB"/>
    <w:rsid w:val="00147C60"/>
    <w:rsid w:val="0017054B"/>
    <w:rsid w:val="00173998"/>
    <w:rsid w:val="001C48F7"/>
    <w:rsid w:val="002818E6"/>
    <w:rsid w:val="002D63E6"/>
    <w:rsid w:val="002F5328"/>
    <w:rsid w:val="002F778D"/>
    <w:rsid w:val="00326350"/>
    <w:rsid w:val="003961E3"/>
    <w:rsid w:val="00396454"/>
    <w:rsid w:val="00442279"/>
    <w:rsid w:val="00464A9C"/>
    <w:rsid w:val="0049574F"/>
    <w:rsid w:val="004A6FC0"/>
    <w:rsid w:val="004F0158"/>
    <w:rsid w:val="00524A0A"/>
    <w:rsid w:val="005500E8"/>
    <w:rsid w:val="00565C18"/>
    <w:rsid w:val="00650942"/>
    <w:rsid w:val="006E2422"/>
    <w:rsid w:val="006E3A32"/>
    <w:rsid w:val="006E47A2"/>
    <w:rsid w:val="00800A34"/>
    <w:rsid w:val="00811C47"/>
    <w:rsid w:val="008308F0"/>
    <w:rsid w:val="00881DC2"/>
    <w:rsid w:val="008B3669"/>
    <w:rsid w:val="00943493"/>
    <w:rsid w:val="0095375D"/>
    <w:rsid w:val="009733B2"/>
    <w:rsid w:val="009735F1"/>
    <w:rsid w:val="00983939"/>
    <w:rsid w:val="009D453C"/>
    <w:rsid w:val="00A03986"/>
    <w:rsid w:val="00A13C09"/>
    <w:rsid w:val="00A51CFB"/>
    <w:rsid w:val="00B16A34"/>
    <w:rsid w:val="00BC579A"/>
    <w:rsid w:val="00BD69FD"/>
    <w:rsid w:val="00BF1C8A"/>
    <w:rsid w:val="00C12C30"/>
    <w:rsid w:val="00C3457A"/>
    <w:rsid w:val="00D27E30"/>
    <w:rsid w:val="00D51059"/>
    <w:rsid w:val="00DD61BB"/>
    <w:rsid w:val="00E06470"/>
    <w:rsid w:val="00E11A14"/>
    <w:rsid w:val="00EE50EF"/>
    <w:rsid w:val="00EF05CB"/>
    <w:rsid w:val="00F5623E"/>
    <w:rsid w:val="00F61DBD"/>
    <w:rsid w:val="00F8099B"/>
    <w:rsid w:val="00FB15B2"/>
    <w:rsid w:val="00FD2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9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9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4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1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6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4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4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8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1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7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9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1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8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1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4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7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4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4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1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1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42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8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1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5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1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4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0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7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8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6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0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0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8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2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4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2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8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9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5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2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6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0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9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58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3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11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07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7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4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2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2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66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880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4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07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7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4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4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6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0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4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4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5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9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8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9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12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6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7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5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3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6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0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8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7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3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26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6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9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8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9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6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1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7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2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5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2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4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2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8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0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5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3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1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5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3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4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0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8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5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6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8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4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33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2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5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4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5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2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9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2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1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8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7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2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3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5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2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9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6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8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1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8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8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2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0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0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7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2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7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8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9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0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0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0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9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4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7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7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5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9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5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18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72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0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1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7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7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1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51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21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5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2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9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3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87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0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3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6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3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5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1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0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86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2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3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6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8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0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5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6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2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5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4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5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6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6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2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0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0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2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4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5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1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8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9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9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1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24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0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5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9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6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7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2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7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9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90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9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5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3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7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2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9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1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9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9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0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6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0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6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5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9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2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8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3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7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8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6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5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5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4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8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2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1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4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8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1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8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2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2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2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0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3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7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8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5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8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5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8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7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9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8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4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9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6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35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2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6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1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8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3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0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3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3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5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5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5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0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4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4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5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3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3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0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1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63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6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0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3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8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6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5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9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9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6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7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0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1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7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9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3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2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0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4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7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3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1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7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6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7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8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8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0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8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6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6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0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5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8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6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2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7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9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0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7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8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8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1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4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3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8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3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0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9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5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7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3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5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3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0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1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7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5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5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1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7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6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0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1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7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4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6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5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4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6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41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3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56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0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7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58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5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8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1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5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2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5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0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5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40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2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5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3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1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4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2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13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5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9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2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5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3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2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9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1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4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8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5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0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8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5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3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9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33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8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8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4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2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3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7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0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7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4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5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7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8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9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9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6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8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6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1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9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2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0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6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6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3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3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6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1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7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7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29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7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6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9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8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9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8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7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0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0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4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2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5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0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9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8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4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0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7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8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7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3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0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9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8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5.png"/><Relationship Id="rId21" Type="http://schemas.openxmlformats.org/officeDocument/2006/relationships/image" Target="media/image10.png"/><Relationship Id="rId42" Type="http://schemas.openxmlformats.org/officeDocument/2006/relationships/hyperlink" Target="http://localhost:49804/" TargetMode="External"/><Relationship Id="rId47" Type="http://schemas.openxmlformats.org/officeDocument/2006/relationships/hyperlink" Target="http://localhost:49804/" TargetMode="External"/><Relationship Id="rId63" Type="http://schemas.openxmlformats.org/officeDocument/2006/relationships/image" Target="media/image34.png"/><Relationship Id="rId68" Type="http://schemas.openxmlformats.org/officeDocument/2006/relationships/image" Target="media/image38.png"/><Relationship Id="rId84" Type="http://schemas.openxmlformats.org/officeDocument/2006/relationships/hyperlink" Target="https://localhost:44365/api/gamer" TargetMode="External"/><Relationship Id="rId89" Type="http://schemas.openxmlformats.org/officeDocument/2006/relationships/hyperlink" Target="http://localhost:56450/api/gamer" TargetMode="External"/><Relationship Id="rId112" Type="http://schemas.openxmlformats.org/officeDocument/2006/relationships/image" Target="media/image60.png"/><Relationship Id="rId16" Type="http://schemas.openxmlformats.org/officeDocument/2006/relationships/image" Target="media/image5.png"/><Relationship Id="rId107" Type="http://schemas.openxmlformats.org/officeDocument/2006/relationships/hyperlink" Target="https://localhost:44365/api/gamer" TargetMode="External"/><Relationship Id="rId11" Type="http://schemas.openxmlformats.org/officeDocument/2006/relationships/hyperlink" Target="http://www.dotnetodyssey.com/2015/03/12/calling-stored-procedure-from-entity-framework-6-code-first/" TargetMode="External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28.png"/><Relationship Id="rId58" Type="http://schemas.openxmlformats.org/officeDocument/2006/relationships/hyperlink" Target="http://localhost:56450/api/gamer" TargetMode="External"/><Relationship Id="rId74" Type="http://schemas.openxmlformats.org/officeDocument/2006/relationships/image" Target="media/image44.png"/><Relationship Id="rId79" Type="http://schemas.openxmlformats.org/officeDocument/2006/relationships/image" Target="media/image49.png"/><Relationship Id="rId102" Type="http://schemas.openxmlformats.org/officeDocument/2006/relationships/hyperlink" Target="https://ithandyguytutorial.blogspot.com.au/" TargetMode="External"/><Relationship Id="rId123" Type="http://schemas.openxmlformats.org/officeDocument/2006/relationships/hyperlink" Target="https://localhost:44365/api/gamer" TargetMode="External"/><Relationship Id="rId128" Type="http://schemas.openxmlformats.org/officeDocument/2006/relationships/image" Target="media/image68.png"/><Relationship Id="rId5" Type="http://schemas.openxmlformats.org/officeDocument/2006/relationships/settings" Target="settings.xml"/><Relationship Id="rId90" Type="http://schemas.openxmlformats.org/officeDocument/2006/relationships/hyperlink" Target="http://localhost:56450/api/gamer" TargetMode="External"/><Relationship Id="rId95" Type="http://schemas.openxmlformats.org/officeDocument/2006/relationships/hyperlink" Target="http://localhost:49804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hyperlink" Target="https://ithandyguytutorial.blogspot.com.au/" TargetMode="External"/><Relationship Id="rId48" Type="http://schemas.openxmlformats.org/officeDocument/2006/relationships/hyperlink" Target="https://ithandyguytutorial.blogspot.com.au/" TargetMode="External"/><Relationship Id="rId64" Type="http://schemas.openxmlformats.org/officeDocument/2006/relationships/hyperlink" Target="https://docs.microsoft.com/en-us/windows/security/identity-protection/access-control/service-accounts" TargetMode="External"/><Relationship Id="rId69" Type="http://schemas.openxmlformats.org/officeDocument/2006/relationships/image" Target="media/image39.png"/><Relationship Id="rId113" Type="http://schemas.openxmlformats.org/officeDocument/2006/relationships/image" Target="media/image61.png"/><Relationship Id="rId118" Type="http://schemas.openxmlformats.org/officeDocument/2006/relationships/image" Target="media/image66.png"/><Relationship Id="rId80" Type="http://schemas.openxmlformats.org/officeDocument/2006/relationships/image" Target="media/image50.png"/><Relationship Id="rId85" Type="http://schemas.openxmlformats.org/officeDocument/2006/relationships/hyperlink" Target="https://localhost:44365/api/gamer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image" Target="media/image22.png"/><Relationship Id="rId38" Type="http://schemas.openxmlformats.org/officeDocument/2006/relationships/hyperlink" Target="https://ithandyguytutorial.blogspot.com.au/" TargetMode="External"/><Relationship Id="rId59" Type="http://schemas.openxmlformats.org/officeDocument/2006/relationships/hyperlink" Target="http://localhost:56450/api/gamer" TargetMode="External"/><Relationship Id="rId103" Type="http://schemas.openxmlformats.org/officeDocument/2006/relationships/hyperlink" Target="http://localhost:49804/" TargetMode="External"/><Relationship Id="rId108" Type="http://schemas.openxmlformats.org/officeDocument/2006/relationships/hyperlink" Target="https://localhost:44365/api/gamer" TargetMode="External"/><Relationship Id="rId124" Type="http://schemas.openxmlformats.org/officeDocument/2006/relationships/hyperlink" Target="https://localhost:44365/api/gamer" TargetMode="External"/><Relationship Id="rId129" Type="http://schemas.openxmlformats.org/officeDocument/2006/relationships/image" Target="media/image69.png"/><Relationship Id="rId54" Type="http://schemas.openxmlformats.org/officeDocument/2006/relationships/image" Target="media/image29.png"/><Relationship Id="rId70" Type="http://schemas.openxmlformats.org/officeDocument/2006/relationships/image" Target="media/image40.png"/><Relationship Id="rId75" Type="http://schemas.openxmlformats.org/officeDocument/2006/relationships/image" Target="media/image45.png"/><Relationship Id="rId91" Type="http://schemas.openxmlformats.org/officeDocument/2006/relationships/hyperlink" Target="http://localhost:56450/api/gamer" TargetMode="External"/><Relationship Id="rId96" Type="http://schemas.openxmlformats.org/officeDocument/2006/relationships/hyperlink" Target="https://ithandyguytutorial.blogspot.com.au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49" Type="http://schemas.openxmlformats.org/officeDocument/2006/relationships/hyperlink" Target="https://ithandyguytutorial.blogspot.com.au/" TargetMode="External"/><Relationship Id="rId114" Type="http://schemas.openxmlformats.org/officeDocument/2006/relationships/image" Target="media/image62.png"/><Relationship Id="rId119" Type="http://schemas.openxmlformats.org/officeDocument/2006/relationships/hyperlink" Target="http://localhost:56450/api/gamer" TargetMode="External"/><Relationship Id="rId44" Type="http://schemas.openxmlformats.org/officeDocument/2006/relationships/hyperlink" Target="http://localhost:49804/" TargetMode="External"/><Relationship Id="rId60" Type="http://schemas.openxmlformats.org/officeDocument/2006/relationships/image" Target="media/image31.png"/><Relationship Id="rId65" Type="http://schemas.openxmlformats.org/officeDocument/2006/relationships/image" Target="media/image35.png"/><Relationship Id="rId81" Type="http://schemas.openxmlformats.org/officeDocument/2006/relationships/image" Target="media/image51.png"/><Relationship Id="rId86" Type="http://schemas.openxmlformats.org/officeDocument/2006/relationships/hyperlink" Target="https://localhost:44365/api/gamer" TargetMode="External"/><Relationship Id="rId130" Type="http://schemas.openxmlformats.org/officeDocument/2006/relationships/fontTable" Target="fontTable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hyperlink" Target="http://localhost:49804/" TargetMode="External"/><Relationship Id="rId109" Type="http://schemas.openxmlformats.org/officeDocument/2006/relationships/image" Target="media/image57.png"/><Relationship Id="rId34" Type="http://schemas.openxmlformats.org/officeDocument/2006/relationships/image" Target="media/image23.png"/><Relationship Id="rId50" Type="http://schemas.openxmlformats.org/officeDocument/2006/relationships/hyperlink" Target="http://localhost:49804/" TargetMode="External"/><Relationship Id="rId55" Type="http://schemas.openxmlformats.org/officeDocument/2006/relationships/hyperlink" Target="https://localhost:44365/api/gamer" TargetMode="External"/><Relationship Id="rId76" Type="http://schemas.openxmlformats.org/officeDocument/2006/relationships/image" Target="media/image46.png"/><Relationship Id="rId97" Type="http://schemas.openxmlformats.org/officeDocument/2006/relationships/hyperlink" Target="http://localhost:49804/" TargetMode="External"/><Relationship Id="rId104" Type="http://schemas.openxmlformats.org/officeDocument/2006/relationships/hyperlink" Target="http://localhost:49804/" TargetMode="External"/><Relationship Id="rId120" Type="http://schemas.openxmlformats.org/officeDocument/2006/relationships/hyperlink" Target="http://localhost:56450/api/gamer" TargetMode="External"/><Relationship Id="rId125" Type="http://schemas.openxmlformats.org/officeDocument/2006/relationships/hyperlink" Target="https://localhost:44365/api/gamer" TargetMode="External"/><Relationship Id="rId7" Type="http://schemas.openxmlformats.org/officeDocument/2006/relationships/footnotes" Target="footnotes.xml"/><Relationship Id="rId71" Type="http://schemas.openxmlformats.org/officeDocument/2006/relationships/image" Target="media/image41.png"/><Relationship Id="rId92" Type="http://schemas.openxmlformats.org/officeDocument/2006/relationships/hyperlink" Target="http://localhost:56450/api/gamer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hyperlink" Target="http://localhost:58302/api/Gamer/8" TargetMode="External"/><Relationship Id="rId45" Type="http://schemas.openxmlformats.org/officeDocument/2006/relationships/hyperlink" Target="https://ithandyguytutorial.blogspot.com.au/" TargetMode="External"/><Relationship Id="rId66" Type="http://schemas.openxmlformats.org/officeDocument/2006/relationships/image" Target="media/image36.png"/><Relationship Id="rId87" Type="http://schemas.openxmlformats.org/officeDocument/2006/relationships/hyperlink" Target="https://localhost:44365/api/gamer" TargetMode="External"/><Relationship Id="rId110" Type="http://schemas.openxmlformats.org/officeDocument/2006/relationships/image" Target="media/image58.png"/><Relationship Id="rId115" Type="http://schemas.openxmlformats.org/officeDocument/2006/relationships/image" Target="media/image63.png"/><Relationship Id="rId131" Type="http://schemas.openxmlformats.org/officeDocument/2006/relationships/theme" Target="theme/theme1.xml"/><Relationship Id="rId61" Type="http://schemas.openxmlformats.org/officeDocument/2006/relationships/image" Target="media/image32.png"/><Relationship Id="rId82" Type="http://schemas.openxmlformats.org/officeDocument/2006/relationships/image" Target="media/image52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hyperlink" Target="https://localhost:44365/api/gamer" TargetMode="External"/><Relationship Id="rId77" Type="http://schemas.openxmlformats.org/officeDocument/2006/relationships/image" Target="media/image47.png"/><Relationship Id="rId100" Type="http://schemas.openxmlformats.org/officeDocument/2006/relationships/hyperlink" Target="http://localhost:49804/" TargetMode="External"/><Relationship Id="rId105" Type="http://schemas.openxmlformats.org/officeDocument/2006/relationships/hyperlink" Target="http://localhost:56450/api/gamer" TargetMode="External"/><Relationship Id="rId126" Type="http://schemas.openxmlformats.org/officeDocument/2006/relationships/hyperlink" Target="https://localhost:44365/api/gamer" TargetMode="External"/><Relationship Id="rId8" Type="http://schemas.openxmlformats.org/officeDocument/2006/relationships/endnotes" Target="endnotes.xml"/><Relationship Id="rId51" Type="http://schemas.openxmlformats.org/officeDocument/2006/relationships/hyperlink" Target="http://localhost:49804/" TargetMode="External"/><Relationship Id="rId72" Type="http://schemas.openxmlformats.org/officeDocument/2006/relationships/image" Target="media/image42.png"/><Relationship Id="rId93" Type="http://schemas.openxmlformats.org/officeDocument/2006/relationships/image" Target="media/image55.png"/><Relationship Id="rId98" Type="http://schemas.openxmlformats.org/officeDocument/2006/relationships/hyperlink" Target="https://ithandyguytutorial.blogspot.com.au/" TargetMode="External"/><Relationship Id="rId121" Type="http://schemas.openxmlformats.org/officeDocument/2006/relationships/hyperlink" Target="http://localhost:56450/api/gamer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14.png"/><Relationship Id="rId46" Type="http://schemas.openxmlformats.org/officeDocument/2006/relationships/hyperlink" Target="https://ithandyguytutorial.blogspot.com.au/" TargetMode="External"/><Relationship Id="rId67" Type="http://schemas.openxmlformats.org/officeDocument/2006/relationships/image" Target="media/image37.png"/><Relationship Id="rId116" Type="http://schemas.openxmlformats.org/officeDocument/2006/relationships/image" Target="media/image64.png"/><Relationship Id="rId20" Type="http://schemas.openxmlformats.org/officeDocument/2006/relationships/image" Target="media/image9.png"/><Relationship Id="rId41" Type="http://schemas.openxmlformats.org/officeDocument/2006/relationships/hyperlink" Target="http://localhost:58302/api/Gamer?Name=NameEight%20XYZ333&amp;Gender=Male&amp;Score=450&amp;GameMoney=1500" TargetMode="External"/><Relationship Id="rId62" Type="http://schemas.openxmlformats.org/officeDocument/2006/relationships/image" Target="media/image33.png"/><Relationship Id="rId83" Type="http://schemas.openxmlformats.org/officeDocument/2006/relationships/image" Target="media/image53.png"/><Relationship Id="rId88" Type="http://schemas.openxmlformats.org/officeDocument/2006/relationships/image" Target="media/image54.png"/><Relationship Id="rId111" Type="http://schemas.openxmlformats.org/officeDocument/2006/relationships/image" Target="media/image59.png"/><Relationship Id="rId15" Type="http://schemas.openxmlformats.org/officeDocument/2006/relationships/image" Target="media/image4.png"/><Relationship Id="rId36" Type="http://schemas.openxmlformats.org/officeDocument/2006/relationships/image" Target="media/image25.png"/><Relationship Id="rId57" Type="http://schemas.openxmlformats.org/officeDocument/2006/relationships/image" Target="media/image30.png"/><Relationship Id="rId106" Type="http://schemas.openxmlformats.org/officeDocument/2006/relationships/hyperlink" Target="http://localhost:56450/api/gamer" TargetMode="External"/><Relationship Id="rId127" Type="http://schemas.openxmlformats.org/officeDocument/2006/relationships/image" Target="media/image67.png"/><Relationship Id="rId10" Type="http://schemas.openxmlformats.org/officeDocument/2006/relationships/hyperlink" Target="https://regexr.com/" TargetMode="External"/><Relationship Id="rId31" Type="http://schemas.openxmlformats.org/officeDocument/2006/relationships/image" Target="media/image20.png"/><Relationship Id="rId52" Type="http://schemas.openxmlformats.org/officeDocument/2006/relationships/image" Target="media/image27.png"/><Relationship Id="rId73" Type="http://schemas.openxmlformats.org/officeDocument/2006/relationships/image" Target="media/image43.png"/><Relationship Id="rId78" Type="http://schemas.openxmlformats.org/officeDocument/2006/relationships/image" Target="media/image48.png"/><Relationship Id="rId94" Type="http://schemas.openxmlformats.org/officeDocument/2006/relationships/image" Target="media/image56.png"/><Relationship Id="rId99" Type="http://schemas.openxmlformats.org/officeDocument/2006/relationships/hyperlink" Target="https://ithandyguytutorial.blogspot.com.au/" TargetMode="External"/><Relationship Id="rId101" Type="http://schemas.openxmlformats.org/officeDocument/2006/relationships/hyperlink" Target="https://ithandyguytutorial.blogspot.com.au/" TargetMode="External"/><Relationship Id="rId122" Type="http://schemas.openxmlformats.org/officeDocument/2006/relationships/hyperlink" Target="http://localhost:56450/api/gamer" TargetMode="External"/><Relationship Id="rId4" Type="http://schemas.openxmlformats.org/officeDocument/2006/relationships/styles" Target="styles.xml"/><Relationship Id="rId9" Type="http://schemas.openxmlformats.org/officeDocument/2006/relationships/hyperlink" Target="https://blog.miniasp.com/post/2018/04/21/PKI-Digital-Certificate-Format-Convertion-Notes.aspx" TargetMode="External"/><Relationship Id="rId26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1</Pages>
  <Words>4724</Words>
  <Characters>26929</Characters>
  <Application>Microsoft Office Word</Application>
  <DocSecurity>0</DocSecurity>
  <Lines>224</Lines>
  <Paragraphs>63</Paragraphs>
  <ScaleCrop>false</ScaleCrop>
  <Company/>
  <LinksUpToDate>false</LinksUpToDate>
  <CharactersWithSpaces>3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5</cp:revision>
  <dcterms:created xsi:type="dcterms:W3CDTF">2022-10-19T17:36:00Z</dcterms:created>
  <dcterms:modified xsi:type="dcterms:W3CDTF">2023-01-07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